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/>
          <w:bCs/>
          <w:color w:val="auto"/>
          <w:sz w:val="40"/>
          <w:szCs w:val="40"/>
        </w:rPr>
        <w:id w:val="193347543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7A7CADBE" w14:textId="66FEA639" w:rsidR="00272B12" w:rsidRPr="004A2ED1" w:rsidRDefault="00272B12" w:rsidP="004A2ED1">
          <w:pPr>
            <w:pStyle w:val="TOCHeading"/>
            <w:spacing w:line="720" w:lineRule="auto"/>
            <w:jc w:val="center"/>
            <w:rPr>
              <w:b/>
              <w:bCs/>
              <w:sz w:val="72"/>
              <w:szCs w:val="72"/>
            </w:rPr>
          </w:pPr>
          <w:r w:rsidRPr="004A2ED1">
            <w:rPr>
              <w:b/>
              <w:bCs/>
              <w:sz w:val="72"/>
              <w:szCs w:val="72"/>
            </w:rPr>
            <w:t>Contents</w:t>
          </w:r>
        </w:p>
        <w:p w14:paraId="523BD550" w14:textId="74708F78" w:rsidR="0084615F" w:rsidRDefault="00000000" w:rsidP="0084615F">
          <w:pPr>
            <w:rPr>
              <w:rStyle w:val="Hyperlink"/>
            </w:rPr>
          </w:pPr>
          <w:hyperlink r:id="rId6" w:history="1">
            <w:proofErr w:type="gramStart"/>
            <w:r w:rsidR="0084615F" w:rsidRPr="0084615F">
              <w:rPr>
                <w:rStyle w:val="Hyperlink"/>
              </w:rPr>
              <w:t>..</w:t>
            </w:r>
            <w:proofErr w:type="gramEnd"/>
            <w:r w:rsidR="0084615F" w:rsidRPr="0084615F">
              <w:rPr>
                <w:rStyle w:val="Hyperlink"/>
              </w:rPr>
              <w:t>\Programming Related\Software Troubleshooting and Configurations.pdf</w:t>
            </w:r>
          </w:hyperlink>
        </w:p>
        <w:p w14:paraId="1D3CE68E" w14:textId="1A386E50" w:rsidR="004A2ED1" w:rsidRDefault="00000000" w:rsidP="0084615F">
          <w:pPr>
            <w:rPr>
              <w:rStyle w:val="Hyperlink"/>
            </w:rPr>
          </w:pPr>
          <w:hyperlink r:id="rId7" w:history="1">
            <w:r w:rsidR="004A2ED1" w:rsidRPr="004A2ED1">
              <w:rPr>
                <w:rStyle w:val="Hyperlink"/>
              </w:rPr>
              <w:t>Stop Windows from installing drivers for specific devices.pdf</w:t>
            </w:r>
          </w:hyperlink>
        </w:p>
        <w:p w14:paraId="27ECA4FE" w14:textId="7C9C12BF" w:rsidR="004A2ED1" w:rsidRPr="004A2ED1" w:rsidRDefault="00000000" w:rsidP="0084615F">
          <w:pPr>
            <w:rPr>
              <w:color w:val="0563C1" w:themeColor="hyperlink"/>
              <w:u w:val="single"/>
            </w:rPr>
          </w:pPr>
          <w:hyperlink r:id="rId8" w:history="1">
            <w:r w:rsidR="004A2ED1" w:rsidRPr="004A2ED1">
              <w:rPr>
                <w:rStyle w:val="Hyperlink"/>
              </w:rPr>
              <w:t>Power Option Guides.pdf</w:t>
            </w:r>
          </w:hyperlink>
        </w:p>
        <w:p w14:paraId="54B8C39A" w14:textId="78F12347" w:rsidR="001222ED" w:rsidRDefault="00272B1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63168" w:history="1">
            <w:r w:rsidR="001222ED" w:rsidRPr="004E2C84">
              <w:rPr>
                <w:rStyle w:val="Hyperlink"/>
                <w:noProof/>
              </w:rPr>
              <w:t>Ultimate Performance Power Plan</w:t>
            </w:r>
            <w:r w:rsidR="001222ED">
              <w:rPr>
                <w:noProof/>
                <w:webHidden/>
              </w:rPr>
              <w:tab/>
            </w:r>
            <w:r w:rsidR="001222ED">
              <w:rPr>
                <w:noProof/>
                <w:webHidden/>
              </w:rPr>
              <w:fldChar w:fldCharType="begin"/>
            </w:r>
            <w:r w:rsidR="001222ED">
              <w:rPr>
                <w:noProof/>
                <w:webHidden/>
              </w:rPr>
              <w:instrText xml:space="preserve"> PAGEREF _Toc158963168 \h </w:instrText>
            </w:r>
            <w:r w:rsidR="001222ED">
              <w:rPr>
                <w:noProof/>
                <w:webHidden/>
              </w:rPr>
            </w:r>
            <w:r w:rsidR="001222ED"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3</w:t>
            </w:r>
            <w:r w:rsidR="001222ED">
              <w:rPr>
                <w:noProof/>
                <w:webHidden/>
              </w:rPr>
              <w:fldChar w:fldCharType="end"/>
            </w:r>
          </w:hyperlink>
        </w:p>
        <w:p w14:paraId="4F34CE86" w14:textId="135FEC97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69" w:history="1">
            <w:r w:rsidRPr="004E2C84">
              <w:rPr>
                <w:rStyle w:val="Hyperlink"/>
                <w:noProof/>
              </w:rPr>
              <w:t>How to export a power plan using Power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E3D3E1" w14:textId="51FBD2A7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0" w:history="1">
            <w:r w:rsidRPr="004E2C84">
              <w:rPr>
                <w:rStyle w:val="Hyperlink"/>
                <w:noProof/>
              </w:rPr>
              <w:t>How to import a power plan using PowerCF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4397A" w14:textId="0E7FC7EB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1" w:history="1">
            <w:r w:rsidRPr="004E2C84">
              <w:rPr>
                <w:rStyle w:val="Hyperlink"/>
                <w:noProof/>
              </w:rPr>
              <w:t>How to Enable default Ultimate Performance Power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5DD5E2" w14:textId="4AA38B17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2" w:history="1">
            <w:r w:rsidRPr="004E2C84">
              <w:rPr>
                <w:rStyle w:val="Hyperlink"/>
                <w:noProof/>
              </w:rPr>
              <w:t>Turning Hibernation/Fast Startup 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E333C4" w14:textId="6671E44D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3" w:history="1">
            <w:r w:rsidRPr="004E2C84">
              <w:rPr>
                <w:rStyle w:val="Hyperlink"/>
                <w:noProof/>
              </w:rPr>
              <w:t>Switching Proxy to Defaul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45B8EC" w14:textId="373141EB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4" w:history="1">
            <w:r w:rsidRPr="004E2C84">
              <w:rPr>
                <w:rStyle w:val="Hyperlink"/>
                <w:noProof/>
              </w:rPr>
              <w:t>Method 1 (reged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D423F5" w14:textId="4EFC67D3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5" w:history="1">
            <w:r w:rsidRPr="004E2C84">
              <w:rPr>
                <w:rStyle w:val="Hyperlink"/>
                <w:noProof/>
              </w:rPr>
              <w:t>Method 2 (gpedit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7428F9" w14:textId="49C22546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6" w:history="1">
            <w:r w:rsidRPr="004E2C84">
              <w:rPr>
                <w:rStyle w:val="Hyperlink"/>
                <w:noProof/>
              </w:rPr>
              <w:t>How to show files in flashdrive hidden by a virus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4B06C" w14:textId="4175A52C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7" w:history="1">
            <w:r w:rsidRPr="004E2C84">
              <w:rPr>
                <w:rStyle w:val="Hyperlink"/>
                <w:noProof/>
              </w:rPr>
              <w:t>Fix Corrupted or white Icons Shortcut in Deskto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10284" w14:textId="2EF88CE9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8" w:history="1">
            <w:r w:rsidRPr="004E2C84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A4F47" w14:textId="67DCBDAA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79" w:history="1">
            <w:r w:rsidRPr="004E2C84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04204" w14:textId="31ED2C38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0" w:history="1">
            <w:r w:rsidRPr="004E2C84">
              <w:rPr>
                <w:rStyle w:val="Hyperlink"/>
                <w:noProof/>
              </w:rPr>
              <w:t>Built-in Administrator Accou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016A86" w14:textId="3523E341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1" w:history="1">
            <w:r w:rsidRPr="004E2C84">
              <w:rPr>
                <w:rStyle w:val="Hyperlink"/>
                <w:noProof/>
              </w:rPr>
              <w:t>a. To en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04CB4" w14:textId="5F36E432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2" w:history="1">
            <w:r w:rsidRPr="004E2C84">
              <w:rPr>
                <w:rStyle w:val="Hyperlink"/>
                <w:noProof/>
              </w:rPr>
              <w:t>b. To dis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6B6DCE" w14:textId="5A5E3A80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3" w:history="1">
            <w:r w:rsidRPr="004E2C84">
              <w:rPr>
                <w:rStyle w:val="Hyperlink"/>
                <w:noProof/>
              </w:rPr>
              <w:t>c. To change password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605E90" w14:textId="03CB357C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4" w:history="1">
            <w:r w:rsidRPr="004E2C84">
              <w:rPr>
                <w:rStyle w:val="Hyperlink"/>
                <w:noProof/>
              </w:rPr>
              <w:t>Disable Windows Automatic Upda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18955A" w14:textId="27291C5A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5" w:history="1">
            <w:r w:rsidRPr="004E2C84">
              <w:rPr>
                <w:rStyle w:val="Hyperlink"/>
                <w:noProof/>
              </w:rPr>
              <w:t>How to disable automatic updates using Group Poli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266BC5" w14:textId="56B1F2BD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6" w:history="1">
            <w:r w:rsidRPr="004E2C84">
              <w:rPr>
                <w:rStyle w:val="Hyperlink"/>
                <w:noProof/>
              </w:rPr>
              <w:t>How to disable automatic updates using Regis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0148BF" w14:textId="14E6FF36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7" w:history="1">
            <w:r w:rsidRPr="004E2C84">
              <w:rPr>
                <w:rStyle w:val="Hyperlink"/>
                <w:noProof/>
              </w:rPr>
              <w:t>Change Lock Screen Manu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509B9B" w14:textId="3B812A7B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8" w:history="1">
            <w:r w:rsidRPr="004E2C84">
              <w:rPr>
                <w:rStyle w:val="Hyperlink"/>
                <w:noProof/>
              </w:rPr>
              <w:t>Location of Host File and List of DNS Serv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6E6972" w14:textId="00F6B242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89" w:history="1">
            <w:r w:rsidRPr="004E2C84">
              <w:rPr>
                <w:rStyle w:val="Hyperlink"/>
                <w:noProof/>
              </w:rPr>
              <w:t>Location of Host Fi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FEF9C" w14:textId="7CA81E85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90" w:history="1">
            <w:r w:rsidRPr="004E2C84">
              <w:rPr>
                <w:rStyle w:val="Hyperlink"/>
                <w:noProof/>
              </w:rPr>
              <w:t>List of Best DNS Server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283286" w14:textId="37B229A2" w:rsidR="001222ED" w:rsidRDefault="001222ED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1" w:history="1">
            <w:r w:rsidRPr="004E2C84">
              <w:rPr>
                <w:rStyle w:val="Hyperlink"/>
                <w:noProof/>
              </w:rPr>
              <w:t>1. Cisco Open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272C60" w14:textId="5562BF46" w:rsidR="001222ED" w:rsidRDefault="001222ED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2" w:history="1">
            <w:r w:rsidRPr="004E2C84">
              <w:rPr>
                <w:rStyle w:val="Hyperlink"/>
                <w:noProof/>
              </w:rPr>
              <w:t>2. Cloudflare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E35B7" w14:textId="5BA21F43" w:rsidR="001222ED" w:rsidRDefault="001222ED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3" w:history="1">
            <w:r w:rsidRPr="004E2C84">
              <w:rPr>
                <w:rStyle w:val="Hyperlink"/>
                <w:noProof/>
              </w:rPr>
              <w:t>3. Google Public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F9B53" w14:textId="20B6CFDA" w:rsidR="001222ED" w:rsidRDefault="001222ED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4" w:history="1">
            <w:r w:rsidRPr="004E2C84">
              <w:rPr>
                <w:rStyle w:val="Hyperlink"/>
                <w:noProof/>
              </w:rPr>
              <w:t>4. Adguard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B6A3EF" w14:textId="52D0CD07" w:rsidR="001222ED" w:rsidRDefault="001222ED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5" w:history="1">
            <w:r w:rsidRPr="004E2C84">
              <w:rPr>
                <w:rStyle w:val="Hyperlink"/>
                <w:noProof/>
              </w:rPr>
              <w:t>5. CleanBrowsing D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BBC710" w14:textId="21B26BF6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96" w:history="1">
            <w:r w:rsidRPr="004E2C84">
              <w:rPr>
                <w:rStyle w:val="Hyperlink"/>
                <w:noProof/>
              </w:rPr>
              <w:t>Force Enabling Ready Boost (Superfetch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09657" w14:textId="5F328EA2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97" w:history="1">
            <w:r w:rsidRPr="004E2C84">
              <w:rPr>
                <w:rStyle w:val="Hyperlink"/>
                <w:noProof/>
              </w:rPr>
              <w:t>"This device cannot be used for ReadyBoost. ReadyBoost is not enabled on this computer because the system disk is fast enough that ReadyBoost is unlikely to provide additional benefit.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24662A" w14:textId="00135D25" w:rsidR="001222ED" w:rsidRDefault="001222ED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198" w:history="1">
            <w:r w:rsidRPr="004E2C84">
              <w:rPr>
                <w:rStyle w:val="Hyperlink"/>
                <w:noProof/>
              </w:rPr>
              <w:t>METHOD 1 : https://hatsoffsecurity.com/2015/05/31/force-enabling-readyboost-windows-78/comment-page-1/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703BF0" w14:textId="65F83BFD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199" w:history="1">
            <w:r w:rsidRPr="004E2C84">
              <w:rPr>
                <w:rStyle w:val="Hyperlink"/>
                <w:noProof/>
              </w:rPr>
              <w:t>"This device cannot be used for ReadyBoost"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84891" w14:textId="60192151" w:rsidR="001222ED" w:rsidRDefault="001222ED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200" w:history="1">
            <w:r w:rsidRPr="004E2C84">
              <w:rPr>
                <w:rStyle w:val="Hyperlink"/>
                <w:noProof/>
              </w:rPr>
              <w:t>METHOD 2 : https://www.youtube.com/watch?v=QmgheQeATv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C4CF8C" w14:textId="4874D883" w:rsidR="001222ED" w:rsidRDefault="001222ED">
          <w:pPr>
            <w:pStyle w:val="TOC3"/>
            <w:tabs>
              <w:tab w:val="right" w:leader="dot" w:pos="9350"/>
            </w:tabs>
            <w:rPr>
              <w:rFonts w:cstheme="minorBidi"/>
              <w:noProof/>
              <w:kern w:val="2"/>
              <w:sz w:val="24"/>
              <w:szCs w:val="24"/>
              <w14:ligatures w14:val="standardContextual"/>
            </w:rPr>
          </w:pPr>
          <w:hyperlink w:anchor="_Toc158963201" w:history="1">
            <w:r w:rsidRPr="004E2C84">
              <w:rPr>
                <w:rStyle w:val="Hyperlink"/>
                <w:noProof/>
              </w:rPr>
              <w:t>METHOD 3 : https://www.youtube.com/watch?v=QmgheQeATv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5B04C6" w14:textId="19D43871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2" w:history="1">
            <w:r w:rsidRPr="004E2C84">
              <w:rPr>
                <w:rStyle w:val="Hyperlink"/>
                <w:noProof/>
              </w:rPr>
              <w:t>DISM Error 50 “DISM does not support servicing Windows PE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D314BE" w14:textId="1B3038F4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3" w:history="1">
            <w:r w:rsidRPr="004E2C84">
              <w:rPr>
                <w:rStyle w:val="Hyperlink"/>
                <w:noProof/>
              </w:rPr>
              <w:t>Disabling Power Thrott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CF9DAD" w14:textId="09DAD331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4" w:history="1">
            <w:r w:rsidRPr="004E2C84">
              <w:rPr>
                <w:rStyle w:val="Hyperlink"/>
                <w:noProof/>
              </w:rPr>
              <w:t>Using Regis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E10231" w14:textId="205EF913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5" w:history="1">
            <w:r w:rsidRPr="004E2C84">
              <w:rPr>
                <w:rStyle w:val="Hyperlink"/>
                <w:noProof/>
              </w:rPr>
              <w:t>Using Group Pol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1DCD84" w14:textId="0F6B26D8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6" w:history="1">
            <w:r w:rsidRPr="004E2C84">
              <w:rPr>
                <w:rStyle w:val="Hyperlink"/>
                <w:noProof/>
              </w:rPr>
              <w:t>Disabling Dynamic Platform and Thermal Frame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62383D" w14:textId="3A312500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7" w:history="1">
            <w:r w:rsidRPr="004E2C84">
              <w:rPr>
                <w:rStyle w:val="Hyperlink"/>
                <w:noProof/>
              </w:rPr>
              <w:t>Using Registr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45C98" w14:textId="6CAF97DC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8" w:history="1">
            <w:r w:rsidRPr="004E2C84">
              <w:rPr>
                <w:rStyle w:val="Hyperlink"/>
                <w:noProof/>
              </w:rPr>
              <w:t>Using Group Polic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31044B" w14:textId="6BBCE919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09" w:history="1">
            <w:r w:rsidRPr="004E2C84">
              <w:rPr>
                <w:rStyle w:val="Hyperlink"/>
                <w:noProof/>
              </w:rPr>
              <w:t>Disable/Enable Wifi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E7940" w14:textId="5104CBAE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0" w:history="1">
            <w:r w:rsidRPr="004E2C84">
              <w:rPr>
                <w:rStyle w:val="Hyperlink"/>
                <w:noProof/>
              </w:rPr>
              <w:t>To en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E7B73" w14:textId="5B735B59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1" w:history="1">
            <w:r w:rsidRPr="004E2C84">
              <w:rPr>
                <w:rStyle w:val="Hyperlink"/>
                <w:noProof/>
              </w:rPr>
              <w:t>To disabl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D28D2C" w14:textId="380FF7C3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2" w:history="1">
            <w:r w:rsidRPr="004E2C84">
              <w:rPr>
                <w:rStyle w:val="Hyperlink"/>
                <w:noProof/>
              </w:rPr>
              <w:t>Disable Teleme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7E92C6" w14:textId="4F4FDA43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3" w:history="1">
            <w:r w:rsidRPr="004E2C84">
              <w:rPr>
                <w:rStyle w:val="Hyperlink"/>
                <w:noProof/>
              </w:rPr>
              <w:t>1. Using CM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D17BD7" w14:textId="37C3F5AD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4" w:history="1">
            <w:r w:rsidRPr="004E2C84">
              <w:rPr>
                <w:rStyle w:val="Hyperlink"/>
                <w:noProof/>
              </w:rPr>
              <w:t>2. Using Power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88ACA4" w14:textId="79B97878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5" w:history="1">
            <w:r w:rsidRPr="004E2C84">
              <w:rPr>
                <w:rStyle w:val="Hyperlink"/>
                <w:noProof/>
              </w:rPr>
              <w:t>Disable High Precision 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53D8A3" w14:textId="14566858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6" w:history="1">
            <w:r w:rsidRPr="004E2C84">
              <w:rPr>
                <w:rStyle w:val="Hyperlink"/>
                <w:noProof/>
              </w:rPr>
              <w:t>Disable C St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A9C83" w14:textId="29A57A3F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7" w:history="1">
            <w:r w:rsidRPr="004E2C84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32961" w14:textId="22C6D991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8" w:history="1">
            <w:r w:rsidRPr="004E2C84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73545" w14:textId="1931FED4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19" w:history="1">
            <w:r w:rsidRPr="004E2C84">
              <w:rPr>
                <w:rStyle w:val="Hyperlink"/>
                <w:noProof/>
              </w:rPr>
              <w:t>Corrupted OS Repai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E37966" w14:textId="4B1968B0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0" w:history="1">
            <w:r w:rsidRPr="004E2C84">
              <w:rPr>
                <w:rStyle w:val="Hyperlink"/>
                <w:noProof/>
              </w:rPr>
              <w:t>msvcp140_codecvt_ids.dll was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51604" w14:textId="1E6C8082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1" w:history="1">
            <w:r w:rsidRPr="004E2C84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1AA118" w14:textId="3A825F62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2" w:history="1">
            <w:r w:rsidRPr="004E2C84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3097B" w14:textId="199B57C1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3" w:history="1">
            <w:r w:rsidRPr="004E2C84">
              <w:rPr>
                <w:rStyle w:val="Hyperlink"/>
                <w:noProof/>
              </w:rPr>
              <w:t>Method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AFA5DF" w14:textId="5C95476D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4" w:history="1">
            <w:r w:rsidRPr="004E2C84">
              <w:rPr>
                <w:rStyle w:val="Hyperlink"/>
                <w:noProof/>
              </w:rPr>
              <w:t>mfc140u.dll was not fou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7B5551" w14:textId="2E08B60B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5" w:history="1">
            <w:r w:rsidRPr="004E2C84">
              <w:rPr>
                <w:rStyle w:val="Hyperlink"/>
                <w:noProof/>
              </w:rPr>
              <w:t>Method 1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5078C" w14:textId="72C234F2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6" w:history="1">
            <w:r w:rsidRPr="004E2C84">
              <w:rPr>
                <w:rStyle w:val="Hyperlink"/>
                <w:noProof/>
              </w:rPr>
              <w:t>Method 2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7F8145" w14:textId="1360D37A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7" w:history="1">
            <w:r w:rsidRPr="004E2C84">
              <w:rPr>
                <w:rStyle w:val="Hyperlink"/>
                <w:noProof/>
              </w:rPr>
              <w:t>Method 3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8EEDC3" w14:textId="2DC06630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8" w:history="1">
            <w:r w:rsidRPr="004E2C84">
              <w:rPr>
                <w:rStyle w:val="Hyperlink"/>
                <w:noProof/>
              </w:rPr>
              <w:t>GodMode Fol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442670" w14:textId="7C346C67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29" w:history="1">
            <w:r w:rsidRPr="004E2C84">
              <w:rPr>
                <w:rStyle w:val="Hyperlink"/>
                <w:noProof/>
              </w:rPr>
              <w:t>Ctfmon.exe doesn’t start automaticall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834CEF" w14:textId="778A7F18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0" w:history="1">
            <w:r w:rsidRPr="004E2C84">
              <w:rPr>
                <w:rStyle w:val="Hyperlink"/>
                <w:noProof/>
              </w:rPr>
              <w:t>Incompatible JVM for Eclipse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2B5A25" w14:textId="3FAD7F00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1" w:history="1">
            <w:r w:rsidRPr="004E2C84">
              <w:rPr>
                <w:rStyle w:val="Hyperlink"/>
                <w:noProof/>
              </w:rPr>
              <w:t>Enable/Disable Hyper 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2E17CF" w14:textId="2AAE1C73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2" w:history="1">
            <w:r w:rsidRPr="004E2C84">
              <w:rPr>
                <w:rStyle w:val="Hyperlink"/>
                <w:noProof/>
              </w:rPr>
              <w:t>Enab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415ED" w14:textId="5871570B" w:rsidR="001222ED" w:rsidRDefault="001222ED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3" w:history="1">
            <w:r w:rsidRPr="004E2C84">
              <w:rPr>
                <w:rStyle w:val="Hyperlink"/>
                <w:noProof/>
              </w:rPr>
              <w:t>Disabling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D9E1A3" w14:textId="1D60D6F8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4" w:history="1">
            <w:r w:rsidRPr="004E2C84">
              <w:rPr>
                <w:rStyle w:val="Hyperlink"/>
                <w:noProof/>
              </w:rPr>
              <w:t>How to Install Google Playstore on Window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2216D" w14:textId="1DAC2F59" w:rsidR="001222ED" w:rsidRDefault="001222ED">
          <w:pPr>
            <w:pStyle w:val="TOC2"/>
            <w:tabs>
              <w:tab w:val="left" w:pos="720"/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5" w:history="1">
            <w:r w:rsidRPr="004E2C84">
              <w:rPr>
                <w:rStyle w:val="Hyperlink"/>
                <w:rFonts w:cstheme="minorHAnsi"/>
                <w:noProof/>
              </w:rPr>
              <w:t>1.</w:t>
            </w:r>
            <w:r>
              <w:rPr>
                <w:rFonts w:eastAsiaTheme="minorEastAsia"/>
                <w:noProof/>
                <w:kern w:val="2"/>
                <w:sz w:val="24"/>
                <w:szCs w:val="24"/>
                <w14:ligatures w14:val="standardContextual"/>
              </w:rPr>
              <w:tab/>
            </w:r>
            <w:r w:rsidRPr="004E2C84">
              <w:rPr>
                <w:rStyle w:val="Hyperlink"/>
                <w:rFonts w:cstheme="minorHAnsi"/>
                <w:noProof/>
              </w:rPr>
              <w:t>Go to Control Panel -&gt; Programs -&gt; Windows Fea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B92C22" w14:textId="5113D23E" w:rsidR="001222ED" w:rsidRDefault="001222ED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kern w:val="2"/>
              <w:sz w:val="24"/>
              <w:szCs w:val="24"/>
              <w14:ligatures w14:val="standardContextual"/>
            </w:rPr>
          </w:pPr>
          <w:hyperlink w:anchor="_Toc158963236" w:history="1">
            <w:r w:rsidRPr="004E2C84">
              <w:rPr>
                <w:rStyle w:val="Hyperlink"/>
                <w:noProof/>
              </w:rPr>
              <w:t>How To Fix Nvidia GeForce 14109 error in System Services when trying to start a servic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63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6189E"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225261" w14:textId="20DF16E1" w:rsidR="00272B12" w:rsidRDefault="00272B12" w:rsidP="000F40E2">
          <w:pPr>
            <w:spacing w:line="72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61D30C9" w14:textId="359E9130" w:rsidR="00A76EF5" w:rsidRDefault="00042C31" w:rsidP="00042C31">
      <w:pPr>
        <w:pStyle w:val="Heading1"/>
      </w:pPr>
      <w:bookmarkStart w:id="0" w:name="_Toc158963168"/>
      <w:r w:rsidRPr="00DF4FBC">
        <w:t>Ultimate Performance Power Plan</w:t>
      </w:r>
      <w:bookmarkEnd w:id="0"/>
    </w:p>
    <w:p w14:paraId="2214F517" w14:textId="190B3C1D" w:rsidR="00042C31" w:rsidRDefault="00042C31" w:rsidP="00042C31"/>
    <w:p w14:paraId="724A763A" w14:textId="77777777" w:rsidR="00042C31" w:rsidRDefault="00042C31" w:rsidP="00042C31">
      <w:pPr>
        <w:pStyle w:val="Heading2"/>
      </w:pPr>
      <w:bookmarkStart w:id="1" w:name="_Toc158963169"/>
      <w:r>
        <w:t xml:space="preserve">How to export a power plan using </w:t>
      </w:r>
      <w:proofErr w:type="spellStart"/>
      <w:r>
        <w:t>PowerCFG</w:t>
      </w:r>
      <w:bookmarkEnd w:id="1"/>
      <w:proofErr w:type="spellEnd"/>
    </w:p>
    <w:p w14:paraId="2DA69618" w14:textId="77777777" w:rsidR="00042C31" w:rsidRDefault="00042C31" w:rsidP="00042C31">
      <w:r>
        <w:t xml:space="preserve">Before proceeding, make sure to create a custom power plan with the settings you want to deploy, and then follow these steps to export the configurations using the </w:t>
      </w:r>
      <w:proofErr w:type="spellStart"/>
      <w:r>
        <w:t>PowerCFG</w:t>
      </w:r>
      <w:proofErr w:type="spellEnd"/>
      <w:r>
        <w:t xml:space="preserve"> command tool:</w:t>
      </w:r>
    </w:p>
    <w:p w14:paraId="6AD8D67B" w14:textId="77777777" w:rsidR="00042C31" w:rsidRDefault="00042C31" w:rsidP="00042C31"/>
    <w:p w14:paraId="1BA91CA1" w14:textId="77777777" w:rsidR="00042C31" w:rsidRDefault="00042C31" w:rsidP="00042C31">
      <w:r>
        <w:t>1. Open Start.</w:t>
      </w:r>
    </w:p>
    <w:p w14:paraId="41BC0E5A" w14:textId="77777777" w:rsidR="00042C31" w:rsidRDefault="00042C31" w:rsidP="00042C31">
      <w:r>
        <w:t>2. Search for Command Prompt.</w:t>
      </w:r>
    </w:p>
    <w:p w14:paraId="667F5F92" w14:textId="77777777" w:rsidR="00042C31" w:rsidRDefault="00042C31" w:rsidP="00042C31">
      <w:r>
        <w:t>3. Right-click the result and select Run as administrator.</w:t>
      </w:r>
    </w:p>
    <w:p w14:paraId="04A35A5C" w14:textId="34459AEF" w:rsidR="00042C31" w:rsidRDefault="00042C31" w:rsidP="00042C31">
      <w:r>
        <w:t>4. Type the following command to view a list of the available power schemes and press Enter:</w:t>
      </w:r>
    </w:p>
    <w:p w14:paraId="45F57EB6" w14:textId="6D55A1FB" w:rsidR="00042C31" w:rsidRDefault="00042C31" w:rsidP="00042C31">
      <w:proofErr w:type="spellStart"/>
      <w:r>
        <w:t>powercfg</w:t>
      </w:r>
      <w:proofErr w:type="spellEnd"/>
      <w:r>
        <w:t xml:space="preserve"> -list</w:t>
      </w:r>
    </w:p>
    <w:p w14:paraId="189B16E8" w14:textId="09340E40" w:rsidR="00042C31" w:rsidRDefault="00042C31" w:rsidP="00042C31">
      <w:r>
        <w:t>5. Using a left-click of the mouse, click and select the Globally Unique Identifier (GUID) name for the power plan you want to export, and right-click the selection to copy it to the clipboard.</w:t>
      </w:r>
    </w:p>
    <w:p w14:paraId="439B538F" w14:textId="5D893930" w:rsidR="00042C31" w:rsidRDefault="00042C31" w:rsidP="00042C31">
      <w:r>
        <w:t>for example:</w:t>
      </w:r>
    </w:p>
    <w:p w14:paraId="38E17D53" w14:textId="77777777" w:rsidR="00042C31" w:rsidRDefault="00042C31" w:rsidP="00042C31">
      <w:r>
        <w:lastRenderedPageBreak/>
        <w:t>Power Scheme GUID: 381b4222-f694-41f0-9685-ff5bb260df2</w:t>
      </w:r>
      <w:proofErr w:type="gramStart"/>
      <w:r>
        <w:t>e  (</w:t>
      </w:r>
      <w:proofErr w:type="gramEnd"/>
      <w:r>
        <w:t>Balanced)</w:t>
      </w:r>
    </w:p>
    <w:p w14:paraId="19B1EA44" w14:textId="7463C093" w:rsidR="00042C31" w:rsidRDefault="00042C31" w:rsidP="00042C31">
      <w:r>
        <w:t>Power Scheme GUID: c25536bc-e7a5-46c2-a306-0183e7ba</w:t>
      </w:r>
      <w:proofErr w:type="gramStart"/>
      <w:r>
        <w:t>0967  (</w:t>
      </w:r>
      <w:proofErr w:type="gramEnd"/>
      <w:r>
        <w:t>Ultimate Performance)</w:t>
      </w:r>
    </w:p>
    <w:p w14:paraId="78163D32" w14:textId="31DFB4F3" w:rsidR="00042C31" w:rsidRDefault="00042C31" w:rsidP="00042C31">
      <w:r>
        <w:t>6. Type the following command to export the power plan you want to deploy to other devices and press Enter:</w:t>
      </w:r>
    </w:p>
    <w:p w14:paraId="308697F0" w14:textId="6E2D9754" w:rsidR="00042C31" w:rsidRDefault="00042C31" w:rsidP="00042C31">
      <w:proofErr w:type="spellStart"/>
      <w:r>
        <w:t>powercfg</w:t>
      </w:r>
      <w:proofErr w:type="spellEnd"/>
      <w:r>
        <w:t xml:space="preserve"> -export D:\path\to\folder\power-plan-name.pow </w:t>
      </w:r>
      <w:proofErr w:type="spellStart"/>
      <w:r>
        <w:t>guid</w:t>
      </w:r>
      <w:proofErr w:type="spellEnd"/>
      <w:r>
        <w:t>-plan-name</w:t>
      </w:r>
    </w:p>
    <w:p w14:paraId="59EC063E" w14:textId="0ED9F3A4" w:rsidR="00042C31" w:rsidRDefault="00042C31" w:rsidP="00042C31">
      <w:r>
        <w:t>for example:</w:t>
      </w:r>
    </w:p>
    <w:p w14:paraId="4EB8518A" w14:textId="77777777" w:rsidR="00042C31" w:rsidRDefault="00042C31" w:rsidP="00042C31">
      <w:proofErr w:type="spellStart"/>
      <w:r>
        <w:t>powercfg</w:t>
      </w:r>
      <w:proofErr w:type="spellEnd"/>
      <w:r>
        <w:t xml:space="preserve"> -export D:\UltimatePerformancePowerPlan.pow c25536bc-e7a5-46c2-a306-0183e7ba0967</w:t>
      </w:r>
    </w:p>
    <w:p w14:paraId="40B85419" w14:textId="77777777" w:rsidR="00042C31" w:rsidRDefault="00042C31" w:rsidP="00042C31"/>
    <w:p w14:paraId="7A7F0D2F" w14:textId="77777777" w:rsidR="00042C31" w:rsidRDefault="00042C31" w:rsidP="00042C31">
      <w:pPr>
        <w:pStyle w:val="Heading2"/>
      </w:pPr>
      <w:bookmarkStart w:id="2" w:name="_Toc158963170"/>
      <w:r>
        <w:t xml:space="preserve">How to import a power plan using </w:t>
      </w:r>
      <w:proofErr w:type="spellStart"/>
      <w:r>
        <w:t>PowerCFG</w:t>
      </w:r>
      <w:bookmarkEnd w:id="2"/>
      <w:proofErr w:type="spellEnd"/>
    </w:p>
    <w:p w14:paraId="7729B690" w14:textId="77777777" w:rsidR="00042C31" w:rsidRDefault="00042C31" w:rsidP="00042C31">
      <w:r>
        <w:t xml:space="preserve">After exporting the settings, you'll end up with </w:t>
      </w:r>
      <w:proofErr w:type="gramStart"/>
      <w:r>
        <w:t>".pow</w:t>
      </w:r>
      <w:proofErr w:type="gramEnd"/>
      <w:r>
        <w:t>" file extension that you can import and set as the new default power plan on other devices.</w:t>
      </w:r>
    </w:p>
    <w:p w14:paraId="164DA122" w14:textId="77777777" w:rsidR="00042C31" w:rsidRDefault="00042C31" w:rsidP="00042C31"/>
    <w:p w14:paraId="3B2B61B4" w14:textId="77777777" w:rsidR="00042C31" w:rsidRDefault="00042C31" w:rsidP="00042C31">
      <w:r>
        <w:t xml:space="preserve">To import a power plan, connect the USB drive with the </w:t>
      </w:r>
      <w:proofErr w:type="gramStart"/>
      <w:r>
        <w:t>".pow</w:t>
      </w:r>
      <w:proofErr w:type="gramEnd"/>
      <w:r>
        <w:t>" file on another device, and use these steps to import the plan:</w:t>
      </w:r>
    </w:p>
    <w:p w14:paraId="0A5013C1" w14:textId="77777777" w:rsidR="00042C31" w:rsidRDefault="00042C31" w:rsidP="00042C31"/>
    <w:p w14:paraId="3D129307" w14:textId="77777777" w:rsidR="00042C31" w:rsidRDefault="00042C31" w:rsidP="00042C31">
      <w:r>
        <w:t>1. Open Start.</w:t>
      </w:r>
    </w:p>
    <w:p w14:paraId="0C9F4B10" w14:textId="77777777" w:rsidR="00042C31" w:rsidRDefault="00042C31" w:rsidP="00042C31">
      <w:r>
        <w:t>2. Search for Command Prompt.</w:t>
      </w:r>
    </w:p>
    <w:p w14:paraId="560F5E48" w14:textId="77777777" w:rsidR="00042C31" w:rsidRDefault="00042C31" w:rsidP="00042C31">
      <w:r>
        <w:t>3. Right-click the result and select Run as administrator.</w:t>
      </w:r>
    </w:p>
    <w:p w14:paraId="0346983C" w14:textId="6613758A" w:rsidR="00042C31" w:rsidRDefault="00042C31" w:rsidP="00042C31">
      <w:r>
        <w:t>4. Type the following command to view a list of the available power schemes and press Enter:</w:t>
      </w:r>
    </w:p>
    <w:p w14:paraId="3FE476A2" w14:textId="13910B13" w:rsidR="00042C31" w:rsidRDefault="00042C31" w:rsidP="00042C31">
      <w:proofErr w:type="spellStart"/>
      <w:r>
        <w:t>powercfg</w:t>
      </w:r>
      <w:proofErr w:type="spellEnd"/>
      <w:r>
        <w:t xml:space="preserve"> -list</w:t>
      </w:r>
    </w:p>
    <w:p w14:paraId="3AA80908" w14:textId="77777777" w:rsidR="00042C31" w:rsidRDefault="00042C31" w:rsidP="00042C31">
      <w:r>
        <w:t xml:space="preserve">6. Ensure that the name of the power </w:t>
      </w:r>
      <w:proofErr w:type="gramStart"/>
      <w:r>
        <w:t>plan</w:t>
      </w:r>
      <w:proofErr w:type="gramEnd"/>
      <w:r>
        <w:t xml:space="preserve"> you're trying to import doesn't already exist to avoid confusion.</w:t>
      </w:r>
    </w:p>
    <w:p w14:paraId="57C847C2" w14:textId="3E628682" w:rsidR="00042C31" w:rsidRDefault="00042C31" w:rsidP="00042C31">
      <w:r>
        <w:t>7. Type the following command to import the power plan you want to deploy to other devices and press Enter:</w:t>
      </w:r>
    </w:p>
    <w:p w14:paraId="74488D1F" w14:textId="64CF0250" w:rsidR="00042C31" w:rsidRDefault="00042C31" w:rsidP="00042C31">
      <w:proofErr w:type="spellStart"/>
      <w:r>
        <w:t>powercfg</w:t>
      </w:r>
      <w:proofErr w:type="spellEnd"/>
      <w:r>
        <w:t xml:space="preserve"> -import F:\path\to\folder\power-plan-name.pow</w:t>
      </w:r>
    </w:p>
    <w:p w14:paraId="1C4F4CD9" w14:textId="7498B623" w:rsidR="00042C31" w:rsidRDefault="00042C31" w:rsidP="00042C31">
      <w:r>
        <w:t>for example:</w:t>
      </w:r>
    </w:p>
    <w:p w14:paraId="5F0DE652" w14:textId="2D3429D8" w:rsidR="00042C31" w:rsidRDefault="00042C31" w:rsidP="00042C31">
      <w:proofErr w:type="spellStart"/>
      <w:r>
        <w:t>powercfg</w:t>
      </w:r>
      <w:proofErr w:type="spellEnd"/>
      <w:r>
        <w:t xml:space="preserve"> -import D:\UltimatePerformance.pow</w:t>
      </w:r>
    </w:p>
    <w:p w14:paraId="453602B5" w14:textId="4412BF48" w:rsidR="00042C31" w:rsidRDefault="00042C31" w:rsidP="00042C31"/>
    <w:p w14:paraId="39164FC2" w14:textId="77777777" w:rsidR="00042C31" w:rsidRDefault="00042C31" w:rsidP="00042C31">
      <w:pPr>
        <w:pStyle w:val="Heading2"/>
      </w:pPr>
      <w:bookmarkStart w:id="3" w:name="_Toc158963171"/>
      <w:r>
        <w:t>How to Enable default Ultimate Performance Power Plan</w:t>
      </w:r>
      <w:bookmarkEnd w:id="3"/>
    </w:p>
    <w:p w14:paraId="27FE974D" w14:textId="77777777" w:rsidR="00042C31" w:rsidRDefault="00042C31" w:rsidP="00042C31">
      <w:r>
        <w:t>1. Run CMD as administrator</w:t>
      </w:r>
    </w:p>
    <w:p w14:paraId="135F2E2C" w14:textId="5A64A2CF" w:rsidR="00042C31" w:rsidRDefault="00042C31" w:rsidP="00042C31">
      <w:r>
        <w:t>2. Paste this code and enter:</w:t>
      </w:r>
    </w:p>
    <w:p w14:paraId="1E410BB8" w14:textId="2BBAB26E" w:rsidR="00042C31" w:rsidRDefault="00042C31" w:rsidP="00042C31">
      <w:proofErr w:type="spellStart"/>
      <w:r>
        <w:lastRenderedPageBreak/>
        <w:t>powercfg</w:t>
      </w:r>
      <w:proofErr w:type="spellEnd"/>
      <w:r>
        <w:t xml:space="preserve"> -</w:t>
      </w:r>
      <w:proofErr w:type="spellStart"/>
      <w:r>
        <w:t>duplicatescheme</w:t>
      </w:r>
      <w:proofErr w:type="spellEnd"/>
      <w:r>
        <w:t xml:space="preserve"> e9a42b02-d5df-448d-aa00-03f14749eb61.</w:t>
      </w:r>
    </w:p>
    <w:p w14:paraId="3DA014CF" w14:textId="414B0CA3" w:rsidR="00DF4FBC" w:rsidRDefault="00DF4FBC" w:rsidP="00042C31"/>
    <w:p w14:paraId="77308EF8" w14:textId="08168B42" w:rsidR="00DF4FBC" w:rsidRDefault="00DF4FBC" w:rsidP="00DF4FBC">
      <w:pPr>
        <w:pStyle w:val="Heading1"/>
      </w:pPr>
      <w:bookmarkStart w:id="4" w:name="_Toc158963172"/>
      <w:r>
        <w:t>Turning Hibernation/Fast Startup On</w:t>
      </w:r>
      <w:bookmarkEnd w:id="4"/>
    </w:p>
    <w:p w14:paraId="6627BFFC" w14:textId="77777777" w:rsidR="00DF4FBC" w:rsidRPr="00DF4FBC" w:rsidRDefault="00DF4FBC" w:rsidP="00DF4FBC"/>
    <w:p w14:paraId="70E0324D" w14:textId="14F2389C" w:rsidR="00DF4FBC" w:rsidRDefault="00DF4FBC" w:rsidP="00DF4FBC">
      <w:r>
        <w:t>Turning on Fast Startup</w:t>
      </w:r>
    </w:p>
    <w:p w14:paraId="06E17CC3" w14:textId="2B728134" w:rsidR="00DF4FBC" w:rsidRDefault="00DF4FBC" w:rsidP="00DF4FBC">
      <w:r>
        <w:t>1. Open CMD and run as administrator</w:t>
      </w:r>
    </w:p>
    <w:p w14:paraId="63E9809C" w14:textId="20F60297" w:rsidR="00DF4FBC" w:rsidRDefault="00DF4FBC" w:rsidP="00DF4FBC">
      <w:r>
        <w:t>2. Copy paste this "</w:t>
      </w:r>
      <w:proofErr w:type="spellStart"/>
      <w:r>
        <w:t>powercfg</w:t>
      </w:r>
      <w:proofErr w:type="spellEnd"/>
      <w:r>
        <w:t xml:space="preserve"> /hibernate </w:t>
      </w:r>
      <w:proofErr w:type="gramStart"/>
      <w:r>
        <w:t>on</w:t>
      </w:r>
      <w:proofErr w:type="gramEnd"/>
      <w:r>
        <w:t>"</w:t>
      </w:r>
    </w:p>
    <w:p w14:paraId="18CE2689" w14:textId="37A91AC8" w:rsidR="00F96589" w:rsidRDefault="00F96589" w:rsidP="00DF4FBC"/>
    <w:p w14:paraId="6D75294B" w14:textId="1EE0BDF2" w:rsidR="00F96589" w:rsidRDefault="00F96589" w:rsidP="00F96589">
      <w:pPr>
        <w:pStyle w:val="Heading1"/>
      </w:pPr>
      <w:bookmarkStart w:id="5" w:name="_Toc158963173"/>
      <w:r>
        <w:t>Switching Proxy to Default</w:t>
      </w:r>
      <w:bookmarkEnd w:id="5"/>
    </w:p>
    <w:p w14:paraId="1B359A0B" w14:textId="72636133" w:rsidR="00F96589" w:rsidRDefault="00F96589" w:rsidP="00F96589"/>
    <w:p w14:paraId="13A88A63" w14:textId="5E422C7C" w:rsidR="00F96589" w:rsidRDefault="00F96589" w:rsidP="00F96589">
      <w:pPr>
        <w:pStyle w:val="Heading2"/>
      </w:pPr>
      <w:bookmarkStart w:id="6" w:name="_Toc158963174"/>
      <w:r>
        <w:t>Method 1 (regedit)</w:t>
      </w:r>
      <w:bookmarkEnd w:id="6"/>
    </w:p>
    <w:p w14:paraId="6106590D" w14:textId="1F3C59D6" w:rsidR="00F96589" w:rsidRDefault="00F96589" w:rsidP="00F96589">
      <w:r>
        <w:t>1. Local Machine/software/policies/</w:t>
      </w:r>
      <w:proofErr w:type="spellStart"/>
      <w:r>
        <w:t>microsoft</w:t>
      </w:r>
      <w:proofErr w:type="spellEnd"/>
      <w:r>
        <w:t>/windows/current version/internet settings - Proxy Settings Per User = 1</w:t>
      </w:r>
    </w:p>
    <w:p w14:paraId="6B7A896F" w14:textId="694F27DA" w:rsidR="00F96589" w:rsidRDefault="00F96589" w:rsidP="00F96589">
      <w:r>
        <w:t>2. Current User/software/</w:t>
      </w:r>
      <w:proofErr w:type="spellStart"/>
      <w:r>
        <w:t>microsoft</w:t>
      </w:r>
      <w:proofErr w:type="spellEnd"/>
      <w:r>
        <w:t>/windows/current version/internet settings - Proxy Enable = 0</w:t>
      </w:r>
    </w:p>
    <w:p w14:paraId="56F74848" w14:textId="77777777" w:rsidR="00F96589" w:rsidRDefault="00F96589" w:rsidP="00F96589">
      <w:r>
        <w:t>3. Current User/software/policies/</w:t>
      </w:r>
      <w:proofErr w:type="spellStart"/>
      <w:r>
        <w:t>microsoft</w:t>
      </w:r>
      <w:proofErr w:type="spellEnd"/>
      <w:r>
        <w:t xml:space="preserve">/windows/network connections - </w:t>
      </w:r>
      <w:proofErr w:type="spellStart"/>
      <w:r>
        <w:t>NC_LanProperties</w:t>
      </w:r>
      <w:proofErr w:type="spellEnd"/>
      <w:r>
        <w:t xml:space="preserve"> = 0</w:t>
      </w:r>
    </w:p>
    <w:p w14:paraId="679CCDCB" w14:textId="77777777" w:rsidR="00F96589" w:rsidRDefault="00F96589" w:rsidP="00F96589"/>
    <w:p w14:paraId="058FC435" w14:textId="510DB03F" w:rsidR="00F96589" w:rsidRDefault="00F96589" w:rsidP="00F96589">
      <w:pPr>
        <w:pStyle w:val="Heading2"/>
      </w:pPr>
      <w:bookmarkStart w:id="7" w:name="_Toc158963175"/>
      <w:r>
        <w:t>Method 2 (</w:t>
      </w:r>
      <w:proofErr w:type="spellStart"/>
      <w:r>
        <w:t>gpedit</w:t>
      </w:r>
      <w:proofErr w:type="spellEnd"/>
      <w:r>
        <w:t>)</w:t>
      </w:r>
      <w:bookmarkEnd w:id="7"/>
    </w:p>
    <w:p w14:paraId="41F0F472" w14:textId="1CB8D07B" w:rsidR="00F96589" w:rsidRDefault="00F96589" w:rsidP="00F96589">
      <w:r>
        <w:t>1.User Configuration/administrative templates/network/network connections - Prohibit access to properties of a LAN connection = disable</w:t>
      </w:r>
    </w:p>
    <w:p w14:paraId="6994CD1F" w14:textId="561EF2AE" w:rsidR="00F96589" w:rsidRDefault="00F96589" w:rsidP="00F96589">
      <w:r>
        <w:t>2. User Configuration/administrative templates/windows components/internet explorer - Disable changing proxy settings = enable</w:t>
      </w:r>
    </w:p>
    <w:p w14:paraId="7C50D699" w14:textId="4445A02C" w:rsidR="003D55CE" w:rsidRDefault="003D55CE" w:rsidP="00F96589"/>
    <w:p w14:paraId="3E1E83BD" w14:textId="3177D296" w:rsidR="003D55CE" w:rsidRDefault="003D55CE" w:rsidP="003D55CE">
      <w:pPr>
        <w:pStyle w:val="Heading1"/>
      </w:pPr>
      <w:bookmarkStart w:id="8" w:name="_Toc158963176"/>
      <w:r>
        <w:t xml:space="preserve">How to show files in </w:t>
      </w:r>
      <w:proofErr w:type="spellStart"/>
      <w:r>
        <w:t>flashdrive</w:t>
      </w:r>
      <w:proofErr w:type="spellEnd"/>
      <w:r>
        <w:t xml:space="preserve"> hidden by a virus using CMD</w:t>
      </w:r>
      <w:bookmarkEnd w:id="8"/>
    </w:p>
    <w:p w14:paraId="5CD68BD3" w14:textId="77777777" w:rsidR="00AA062C" w:rsidRPr="00AA062C" w:rsidRDefault="00AA062C" w:rsidP="00AA062C"/>
    <w:p w14:paraId="75C66A54" w14:textId="77777777" w:rsidR="003D55CE" w:rsidRDefault="003D55CE" w:rsidP="003D55CE">
      <w:r>
        <w:t>1. Open CMD and run it as administrator</w:t>
      </w:r>
    </w:p>
    <w:p w14:paraId="4B80D40E" w14:textId="1709529D" w:rsidR="003D55CE" w:rsidRDefault="003D55CE" w:rsidP="003D55CE">
      <w:r>
        <w:t>2. Type this shit:</w:t>
      </w:r>
    </w:p>
    <w:p w14:paraId="38AA8E78" w14:textId="711CBF51" w:rsidR="003D55CE" w:rsidRDefault="003D55CE" w:rsidP="003D55CE">
      <w:r>
        <w:t>ATTRIB -h -r -s /s /d (drive letter</w:t>
      </w:r>
      <w:proofErr w:type="gramStart"/>
      <w:r>
        <w:t>):*</w:t>
      </w:r>
      <w:proofErr w:type="gramEnd"/>
      <w:r>
        <w:t>.*</w:t>
      </w:r>
    </w:p>
    <w:p w14:paraId="76DE5C8A" w14:textId="00DABD0F" w:rsidR="003D55CE" w:rsidRDefault="003D55CE" w:rsidP="003D55CE">
      <w:r>
        <w:t>3. Done!</w:t>
      </w:r>
    </w:p>
    <w:p w14:paraId="62939340" w14:textId="5284EBBD" w:rsidR="00AA062C" w:rsidRDefault="00AA062C" w:rsidP="003D55CE"/>
    <w:p w14:paraId="50549DA2" w14:textId="50D87B26" w:rsidR="00AA062C" w:rsidRDefault="00AA062C" w:rsidP="00AA062C">
      <w:pPr>
        <w:pStyle w:val="Heading1"/>
      </w:pPr>
      <w:bookmarkStart w:id="9" w:name="_Toc158963177"/>
      <w:r>
        <w:lastRenderedPageBreak/>
        <w:t>Fix Corrupted or white Icons Shortcut in Desktop</w:t>
      </w:r>
      <w:bookmarkEnd w:id="9"/>
    </w:p>
    <w:p w14:paraId="1BF933AE" w14:textId="77777777" w:rsidR="00AA062C" w:rsidRPr="00AA062C" w:rsidRDefault="00AA062C" w:rsidP="00AA062C"/>
    <w:p w14:paraId="76025E3B" w14:textId="424049A4" w:rsidR="00AA062C" w:rsidRDefault="00AA062C" w:rsidP="00AA062C">
      <w:pPr>
        <w:pStyle w:val="Heading2"/>
      </w:pPr>
      <w:bookmarkStart w:id="10" w:name="_Toc158963178"/>
      <w:r>
        <w:t>Method 1:</w:t>
      </w:r>
      <w:bookmarkEnd w:id="10"/>
    </w:p>
    <w:p w14:paraId="3900EACF" w14:textId="3755F198" w:rsidR="00AA062C" w:rsidRDefault="00AA062C" w:rsidP="00AA062C">
      <w:r>
        <w:t>1. Press the windows key + r to bring up the run menu and type %</w:t>
      </w:r>
      <w:proofErr w:type="spellStart"/>
      <w:r>
        <w:t>appdata</w:t>
      </w:r>
      <w:proofErr w:type="spellEnd"/>
      <w:r>
        <w:t>% and press ok.</w:t>
      </w:r>
    </w:p>
    <w:p w14:paraId="7EE30D36" w14:textId="772225F6" w:rsidR="00AA062C" w:rsidRDefault="00AA062C" w:rsidP="00AA062C">
      <w:r>
        <w:t xml:space="preserve">2. This will take you to the roaming data folder and you will need to go </w:t>
      </w:r>
      <w:proofErr w:type="gramStart"/>
      <w:r>
        <w:t>back</w:t>
      </w:r>
      <w:proofErr w:type="gramEnd"/>
      <w:r>
        <w:t xml:space="preserve"> a folder and </w:t>
      </w:r>
      <w:proofErr w:type="gramStart"/>
      <w:r>
        <w:t>open up</w:t>
      </w:r>
      <w:proofErr w:type="gramEnd"/>
      <w:r>
        <w:t xml:space="preserve"> the local folder, press the view button on the top and show hidden items.</w:t>
      </w:r>
    </w:p>
    <w:p w14:paraId="052F7049" w14:textId="74175516" w:rsidR="00AA062C" w:rsidRDefault="00AA062C" w:rsidP="00AA062C">
      <w:r>
        <w:t xml:space="preserve">3. Now delete the </w:t>
      </w:r>
      <w:proofErr w:type="spellStart"/>
      <w:r>
        <w:t>IconCache</w:t>
      </w:r>
      <w:proofErr w:type="spellEnd"/>
      <w:r>
        <w:t xml:space="preserve"> and empty the recycle bin.</w:t>
      </w:r>
    </w:p>
    <w:p w14:paraId="07F34670" w14:textId="77777777" w:rsidR="00AA062C" w:rsidRDefault="00AA062C" w:rsidP="00AA062C">
      <w:r>
        <w:t xml:space="preserve">4. Restart the pc (may take longer due to rebuild of file) and check in the local </w:t>
      </w:r>
      <w:proofErr w:type="spellStart"/>
      <w:r>
        <w:t>appdata</w:t>
      </w:r>
      <w:proofErr w:type="spellEnd"/>
      <w:r>
        <w:t xml:space="preserve"> file to see if the </w:t>
      </w:r>
      <w:proofErr w:type="spellStart"/>
      <w:r>
        <w:t>IconCache</w:t>
      </w:r>
      <w:proofErr w:type="spellEnd"/>
      <w:r>
        <w:t xml:space="preserve"> has been replaced.</w:t>
      </w:r>
    </w:p>
    <w:p w14:paraId="1AE1E6B8" w14:textId="77777777" w:rsidR="00AA062C" w:rsidRDefault="00AA062C" w:rsidP="00AA062C"/>
    <w:p w14:paraId="71C562E1" w14:textId="3E281D9C" w:rsidR="00AA062C" w:rsidRDefault="00AA062C" w:rsidP="00AA062C">
      <w:pPr>
        <w:pStyle w:val="Heading2"/>
      </w:pPr>
      <w:bookmarkStart w:id="11" w:name="_Toc158963179"/>
      <w:r>
        <w:t>Method 2:</w:t>
      </w:r>
      <w:bookmarkEnd w:id="11"/>
    </w:p>
    <w:p w14:paraId="3C6F3518" w14:textId="77777777" w:rsidR="00AA062C" w:rsidRDefault="00AA062C" w:rsidP="00AA062C">
      <w:r>
        <w:t>1. Close all explorer windows that are open</w:t>
      </w:r>
    </w:p>
    <w:p w14:paraId="1154AE2B" w14:textId="77777777" w:rsidR="00AA062C" w:rsidRDefault="00AA062C" w:rsidP="00AA062C">
      <w:r>
        <w:t xml:space="preserve">2. launch </w:t>
      </w:r>
      <w:proofErr w:type="spellStart"/>
      <w:r>
        <w:t>taskmanager</w:t>
      </w:r>
      <w:proofErr w:type="spellEnd"/>
      <w:r>
        <w:t xml:space="preserve"> using </w:t>
      </w:r>
      <w:proofErr w:type="spellStart"/>
      <w:r>
        <w:t>ctrl+shift+esc</w:t>
      </w:r>
      <w:proofErr w:type="spellEnd"/>
      <w:r>
        <w:t xml:space="preserve"> </w:t>
      </w:r>
    </w:p>
    <w:p w14:paraId="78AA4FEE" w14:textId="77777777" w:rsidR="00AA062C" w:rsidRDefault="00AA062C" w:rsidP="00AA062C">
      <w:r>
        <w:t xml:space="preserve">3. In the process tap, right click on the explorer.exe process and end process. </w:t>
      </w:r>
    </w:p>
    <w:p w14:paraId="38C95306" w14:textId="77777777" w:rsidR="00AA062C" w:rsidRDefault="00AA062C" w:rsidP="00AA062C">
      <w:r>
        <w:t xml:space="preserve">4. From the file menu select new task and type cmd.exe and press ok. </w:t>
      </w:r>
    </w:p>
    <w:p w14:paraId="1EDFBCC0" w14:textId="2404C3D0" w:rsidR="00AA062C" w:rsidRDefault="00AA062C" w:rsidP="00AA062C">
      <w:r>
        <w:t>5. Now in command prompt type the following line by line and hit enter:</w:t>
      </w:r>
    </w:p>
    <w:p w14:paraId="51BE064B" w14:textId="65D8C9BE" w:rsidR="00AA062C" w:rsidRDefault="00AA062C" w:rsidP="00AA062C">
      <w:r>
        <w:t>CD /d %</w:t>
      </w:r>
      <w:proofErr w:type="spellStart"/>
      <w:r>
        <w:t>userprofile</w:t>
      </w:r>
      <w:proofErr w:type="spellEnd"/>
      <w:r>
        <w:t>%\</w:t>
      </w:r>
      <w:proofErr w:type="spellStart"/>
      <w:r>
        <w:t>AppData</w:t>
      </w:r>
      <w:proofErr w:type="spellEnd"/>
      <w:r>
        <w:t>\Local</w:t>
      </w:r>
    </w:p>
    <w:p w14:paraId="77CCFAD1" w14:textId="48C06D4B" w:rsidR="00AA062C" w:rsidRDefault="00AA062C" w:rsidP="00AA062C">
      <w:r>
        <w:t xml:space="preserve">DEL </w:t>
      </w:r>
      <w:proofErr w:type="spellStart"/>
      <w:r>
        <w:t>IconCache.db</w:t>
      </w:r>
      <w:proofErr w:type="spellEnd"/>
      <w:r>
        <w:t xml:space="preserve"> /a</w:t>
      </w:r>
    </w:p>
    <w:p w14:paraId="795868F8" w14:textId="192DA5F9" w:rsidR="00AA062C" w:rsidRDefault="00AA062C" w:rsidP="00AA062C">
      <w:r>
        <w:t>EXIT</w:t>
      </w:r>
    </w:p>
    <w:p w14:paraId="11E47D9A" w14:textId="0744FF20" w:rsidR="00AA062C" w:rsidRDefault="00AA062C" w:rsidP="00AA062C">
      <w:r>
        <w:t>6.Now in task manager select file and new task.</w:t>
      </w:r>
    </w:p>
    <w:p w14:paraId="49BC69B8" w14:textId="7CFC34E8" w:rsidR="00AA062C" w:rsidRDefault="00AA062C" w:rsidP="00AA062C">
      <w:r>
        <w:t>7. Type explorer.exe and click ok</w:t>
      </w:r>
    </w:p>
    <w:p w14:paraId="656010F7" w14:textId="7F51024A" w:rsidR="00AA062C" w:rsidRDefault="00AA062C" w:rsidP="00AA062C">
      <w:r>
        <w:t>8. You may need to refresh the desktop and the best way to do this is to click on your desktop background and press F5 which will refresh.</w:t>
      </w:r>
    </w:p>
    <w:p w14:paraId="61D1D7FA" w14:textId="4A577ED7" w:rsidR="00AA062C" w:rsidRDefault="00AA062C" w:rsidP="00AA062C"/>
    <w:p w14:paraId="19A9E2F6" w14:textId="64D5E2A6" w:rsidR="00AA062C" w:rsidRDefault="00AA062C" w:rsidP="00AA062C">
      <w:pPr>
        <w:pStyle w:val="Heading1"/>
      </w:pPr>
      <w:bookmarkStart w:id="12" w:name="_Toc158963180"/>
      <w:r>
        <w:t>Built-in Administrator Account</w:t>
      </w:r>
      <w:bookmarkEnd w:id="12"/>
    </w:p>
    <w:p w14:paraId="7CFF77BE" w14:textId="044A2D39" w:rsidR="00AA062C" w:rsidRDefault="00AA062C" w:rsidP="00AA062C"/>
    <w:p w14:paraId="2CB58367" w14:textId="277711B9" w:rsidR="00AA062C" w:rsidRDefault="00AA062C" w:rsidP="00AA062C">
      <w:r>
        <w:t xml:space="preserve">Open your </w:t>
      </w:r>
      <w:proofErr w:type="gramStart"/>
      <w:r>
        <w:t>CMD</w:t>
      </w:r>
      <w:proofErr w:type="gramEnd"/>
    </w:p>
    <w:p w14:paraId="1DEF9E68" w14:textId="77777777" w:rsidR="00AA062C" w:rsidRDefault="00AA062C" w:rsidP="00AA062C"/>
    <w:p w14:paraId="7DDC2313" w14:textId="765DB734" w:rsidR="00AA062C" w:rsidRDefault="00AA062C" w:rsidP="00AA062C">
      <w:pPr>
        <w:pStyle w:val="Heading2"/>
      </w:pPr>
      <w:bookmarkStart w:id="13" w:name="_Toc158963181"/>
      <w:r>
        <w:t xml:space="preserve">a. </w:t>
      </w:r>
      <w:r w:rsidRPr="00AA062C">
        <w:rPr>
          <w:rStyle w:val="Heading2Char"/>
        </w:rPr>
        <w:t>To enable:</w:t>
      </w:r>
      <w:bookmarkEnd w:id="13"/>
    </w:p>
    <w:p w14:paraId="013A9774" w14:textId="77777777" w:rsidR="00AA062C" w:rsidRDefault="00AA062C" w:rsidP="00AA062C">
      <w:r>
        <w:t>net user administrator /</w:t>
      </w:r>
      <w:proofErr w:type="spellStart"/>
      <w:proofErr w:type="gramStart"/>
      <w:r>
        <w:t>active:yes</w:t>
      </w:r>
      <w:proofErr w:type="spellEnd"/>
      <w:proofErr w:type="gramEnd"/>
    </w:p>
    <w:p w14:paraId="3FD0E0E2" w14:textId="77777777" w:rsidR="00AA062C" w:rsidRDefault="00AA062C" w:rsidP="00AA062C"/>
    <w:p w14:paraId="58A54D5A" w14:textId="0C9CB81A" w:rsidR="00AA062C" w:rsidRDefault="00AA062C" w:rsidP="00AA062C">
      <w:pPr>
        <w:pStyle w:val="Heading2"/>
      </w:pPr>
      <w:bookmarkStart w:id="14" w:name="_Toc158963182"/>
      <w:r>
        <w:t>b. To disable:</w:t>
      </w:r>
      <w:bookmarkEnd w:id="14"/>
    </w:p>
    <w:p w14:paraId="58956051" w14:textId="77777777" w:rsidR="00AA062C" w:rsidRDefault="00AA062C" w:rsidP="00AA062C">
      <w:r>
        <w:t>net user administrator /</w:t>
      </w:r>
      <w:proofErr w:type="spellStart"/>
      <w:r>
        <w:t>active:no</w:t>
      </w:r>
      <w:proofErr w:type="spellEnd"/>
    </w:p>
    <w:p w14:paraId="759CEF78" w14:textId="77777777" w:rsidR="00AA062C" w:rsidRDefault="00AA062C" w:rsidP="00AA062C"/>
    <w:p w14:paraId="13EBFEC6" w14:textId="734F7963" w:rsidR="00AA062C" w:rsidRDefault="00AA062C" w:rsidP="00AA062C">
      <w:pPr>
        <w:pStyle w:val="Heading2"/>
      </w:pPr>
      <w:bookmarkStart w:id="15" w:name="_Toc158963183"/>
      <w:proofErr w:type="spellStart"/>
      <w:r>
        <w:t>c.</w:t>
      </w:r>
      <w:proofErr w:type="spellEnd"/>
      <w:r>
        <w:t xml:space="preserve"> To change password:</w:t>
      </w:r>
      <w:bookmarkEnd w:id="15"/>
    </w:p>
    <w:p w14:paraId="5F99AF12" w14:textId="77777777" w:rsidR="00AA062C" w:rsidRDefault="00AA062C" w:rsidP="00AA062C">
      <w:r>
        <w:t>-net user /?</w:t>
      </w:r>
    </w:p>
    <w:p w14:paraId="56A88F6D" w14:textId="4AF0B0CB" w:rsidR="00AA062C" w:rsidRDefault="00AA062C" w:rsidP="00AA062C">
      <w:r>
        <w:t>-net user administrator "password"</w:t>
      </w:r>
    </w:p>
    <w:p w14:paraId="28D9AED6" w14:textId="42815896" w:rsidR="00AA062C" w:rsidRDefault="00AA062C" w:rsidP="00AA062C">
      <w:r>
        <w:t>replacing the word password with the new administrator account password</w:t>
      </w:r>
    </w:p>
    <w:p w14:paraId="77304A4E" w14:textId="129F8E0C" w:rsidR="00BA6A35" w:rsidRDefault="00BA6A35" w:rsidP="00AA062C"/>
    <w:p w14:paraId="0E1911A4" w14:textId="1018BE8A" w:rsidR="00BA6A35" w:rsidRDefault="00BA6A35" w:rsidP="00BA6A35">
      <w:pPr>
        <w:pStyle w:val="Heading1"/>
      </w:pPr>
      <w:bookmarkStart w:id="16" w:name="_Toc158963184"/>
      <w:r>
        <w:t>Disable Windows Automatic Updates</w:t>
      </w:r>
      <w:bookmarkEnd w:id="16"/>
    </w:p>
    <w:p w14:paraId="20525B19" w14:textId="127D92F2" w:rsidR="00BA6A35" w:rsidRDefault="00BA6A35" w:rsidP="00BA6A35"/>
    <w:p w14:paraId="0DED0803" w14:textId="77777777" w:rsidR="00BA6A35" w:rsidRDefault="00BA6A35" w:rsidP="00BA6A35">
      <w:pPr>
        <w:pStyle w:val="Heading2"/>
      </w:pPr>
      <w:bookmarkStart w:id="17" w:name="_Toc158963185"/>
      <w:r>
        <w:t>How to disable automatic updates using Group Policy</w:t>
      </w:r>
      <w:bookmarkEnd w:id="17"/>
    </w:p>
    <w:p w14:paraId="59590A12" w14:textId="77777777" w:rsidR="00BA6A35" w:rsidRDefault="00BA6A35" w:rsidP="00BA6A35">
      <w:r>
        <w:t>On Windows 10 Pro, you can use the Local Group Policy editor to disable automatic updates permanently, or you can change the Windows Update settings to decide when updates should install.</w:t>
      </w:r>
    </w:p>
    <w:p w14:paraId="47E42A1B" w14:textId="77777777" w:rsidR="00BA6A35" w:rsidRDefault="00BA6A35" w:rsidP="00BA6A35"/>
    <w:p w14:paraId="17303849" w14:textId="77777777" w:rsidR="00BA6A35" w:rsidRDefault="00BA6A35" w:rsidP="00BA6A35">
      <w:r>
        <w:t>Disabling updates</w:t>
      </w:r>
    </w:p>
    <w:p w14:paraId="0BD30FF1" w14:textId="6401176E" w:rsidR="00BA6A35" w:rsidRDefault="00BA6A35" w:rsidP="00BA6A35">
      <w:r>
        <w:t>To permanently disable automatic updates on Windows 10, use these steps:</w:t>
      </w:r>
    </w:p>
    <w:p w14:paraId="3B173EDB" w14:textId="77777777" w:rsidR="00BA6A35" w:rsidRDefault="00BA6A35" w:rsidP="00BA6A35">
      <w:r>
        <w:t>1. Open Start.</w:t>
      </w:r>
    </w:p>
    <w:p w14:paraId="05D33B24" w14:textId="77777777" w:rsidR="00BA6A35" w:rsidRDefault="00BA6A35" w:rsidP="00BA6A35">
      <w:r>
        <w:t xml:space="preserve">2. Search for </w:t>
      </w:r>
      <w:proofErr w:type="spellStart"/>
      <w:r>
        <w:t>gpedit.msc</w:t>
      </w:r>
      <w:proofErr w:type="spellEnd"/>
      <w:r>
        <w:t xml:space="preserve"> and select the top result to launch the Group Policy Editor.</w:t>
      </w:r>
    </w:p>
    <w:p w14:paraId="2CFA69BF" w14:textId="49949410" w:rsidR="00BA6A35" w:rsidRDefault="00BA6A35" w:rsidP="00BA6A35">
      <w:r>
        <w:t>3. Navigate to the following path:</w:t>
      </w:r>
    </w:p>
    <w:p w14:paraId="280D0AF1" w14:textId="18ECCD33" w:rsidR="00BA6A35" w:rsidRDefault="00BA6A35" w:rsidP="00BA6A35">
      <w:r>
        <w:t>Computer Configuration\Administrative Templates\Windows Components\Windows Update</w:t>
      </w:r>
    </w:p>
    <w:p w14:paraId="17699246" w14:textId="77777777" w:rsidR="00BA6A35" w:rsidRDefault="00BA6A35" w:rsidP="00BA6A35">
      <w:r>
        <w:t>4. Double-click the Configure Automatic Updates policy on the right side.</w:t>
      </w:r>
    </w:p>
    <w:p w14:paraId="481D4F49" w14:textId="77777777" w:rsidR="00BA6A35" w:rsidRDefault="00BA6A35" w:rsidP="00BA6A35">
      <w:r>
        <w:t>5. Check the Disabled option to turn off the policy.</w:t>
      </w:r>
    </w:p>
    <w:p w14:paraId="277784C7" w14:textId="77777777" w:rsidR="00BA6A35" w:rsidRDefault="00BA6A35" w:rsidP="00BA6A35">
      <w:r>
        <w:t>6. Click the Apply button.</w:t>
      </w:r>
    </w:p>
    <w:p w14:paraId="2F2D974B" w14:textId="77777777" w:rsidR="00BA6A35" w:rsidRDefault="00BA6A35" w:rsidP="00BA6A35">
      <w:r>
        <w:t>7. Click the OK button.</w:t>
      </w:r>
    </w:p>
    <w:p w14:paraId="5EC99278" w14:textId="77777777" w:rsidR="00BA6A35" w:rsidRDefault="00BA6A35" w:rsidP="00BA6A35"/>
    <w:p w14:paraId="7604F456" w14:textId="77777777" w:rsidR="00BA6A35" w:rsidRDefault="00BA6A35" w:rsidP="00BA6A35">
      <w:pPr>
        <w:pStyle w:val="Heading2"/>
      </w:pPr>
      <w:bookmarkStart w:id="18" w:name="_Toc158963186"/>
      <w:r>
        <w:t>How to disable automatic updates using Registry</w:t>
      </w:r>
      <w:bookmarkEnd w:id="18"/>
    </w:p>
    <w:p w14:paraId="371E89EB" w14:textId="77777777" w:rsidR="00BA6A35" w:rsidRDefault="00BA6A35" w:rsidP="00BA6A35">
      <w:r>
        <w:t>If you're running the Pro version of Windows 10, you can also disable automatic updates using the Registry in at least two different ways.</w:t>
      </w:r>
    </w:p>
    <w:p w14:paraId="299DCDD2" w14:textId="77777777" w:rsidR="00BA6A35" w:rsidRDefault="00BA6A35" w:rsidP="00BA6A35"/>
    <w:p w14:paraId="25EDB5C7" w14:textId="77777777" w:rsidR="00BA6A35" w:rsidRDefault="00BA6A35" w:rsidP="00BA6A35">
      <w:r>
        <w:lastRenderedPageBreak/>
        <w:t>Disabling updates</w:t>
      </w:r>
    </w:p>
    <w:p w14:paraId="1ABB83F3" w14:textId="4F88E921" w:rsidR="00BA6A35" w:rsidRDefault="00BA6A35" w:rsidP="00BA6A35">
      <w:r>
        <w:t>To permanently disable updates on Windows 10 modifying the Registry, use these steps:</w:t>
      </w:r>
    </w:p>
    <w:p w14:paraId="26C1B175" w14:textId="77777777" w:rsidR="00BA6A35" w:rsidRDefault="00BA6A35" w:rsidP="00BA6A35">
      <w:r>
        <w:t>Warning: This is a friendly reminder that editing the Registry is risky, and it can cause irreversible damage to your installation if you don't do it correctly. It's recommended to make a full backup of your PC before proceeding.</w:t>
      </w:r>
    </w:p>
    <w:p w14:paraId="6FC1A779" w14:textId="77777777" w:rsidR="00BA6A35" w:rsidRDefault="00BA6A35" w:rsidP="00BA6A35"/>
    <w:p w14:paraId="6321C285" w14:textId="52647B64" w:rsidR="00BA6A35" w:rsidRDefault="00BA6A35" w:rsidP="00BA6A35">
      <w:r>
        <w:t>To permanently disable Windows Update using the Registry, use these steps:</w:t>
      </w:r>
    </w:p>
    <w:p w14:paraId="213062FA" w14:textId="77777777" w:rsidR="00BA6A35" w:rsidRDefault="00BA6A35" w:rsidP="00BA6A35">
      <w:r>
        <w:t>1. Open Start.</w:t>
      </w:r>
    </w:p>
    <w:p w14:paraId="5851D18F" w14:textId="77777777" w:rsidR="00BA6A35" w:rsidRDefault="00BA6A35" w:rsidP="00BA6A35">
      <w:r>
        <w:t>2. Search for regedit and select the top result to launch the experience.</w:t>
      </w:r>
    </w:p>
    <w:p w14:paraId="3B56FF32" w14:textId="73DE9473" w:rsidR="00BA6A35" w:rsidRDefault="00BA6A35" w:rsidP="00BA6A35">
      <w:r>
        <w:t>3. Navigate to the following path:</w:t>
      </w:r>
    </w:p>
    <w:p w14:paraId="05C50D10" w14:textId="3CF1F9E9" w:rsidR="00BA6A35" w:rsidRDefault="00BA6A35" w:rsidP="00BA6A35">
      <w:r>
        <w:t>HKEY_LOCAL_MACHINE\SOFTWARE\Policies\Microsoft\Windows</w:t>
      </w:r>
    </w:p>
    <w:p w14:paraId="7392C1CD" w14:textId="77777777" w:rsidR="00BA6A35" w:rsidRDefault="00BA6A35" w:rsidP="00BA6A35">
      <w:r>
        <w:t>4. Right-click the Windows (folder) key, select New, and then click the Key option.</w:t>
      </w:r>
    </w:p>
    <w:p w14:paraId="6021CF01" w14:textId="77777777" w:rsidR="00BA6A35" w:rsidRDefault="00BA6A35" w:rsidP="00BA6A35">
      <w:r>
        <w:t xml:space="preserve">5. Name the new key </w:t>
      </w:r>
      <w:proofErr w:type="spellStart"/>
      <w:r>
        <w:t>WindowsUpdate</w:t>
      </w:r>
      <w:proofErr w:type="spellEnd"/>
      <w:r>
        <w:t xml:space="preserve"> and press Enter.</w:t>
      </w:r>
    </w:p>
    <w:p w14:paraId="0C0F4B2F" w14:textId="77777777" w:rsidR="00BA6A35" w:rsidRDefault="00BA6A35" w:rsidP="00BA6A35">
      <w:r>
        <w:t>6. Right-click the newly created key, select New, and click the Key option.</w:t>
      </w:r>
    </w:p>
    <w:p w14:paraId="41C3FA2E" w14:textId="77777777" w:rsidR="00BA6A35" w:rsidRDefault="00BA6A35" w:rsidP="00BA6A35">
      <w:r>
        <w:t>7. Name the new key AU and press Enter.</w:t>
      </w:r>
    </w:p>
    <w:p w14:paraId="166181B8" w14:textId="77777777" w:rsidR="00BA6A35" w:rsidRDefault="00BA6A35" w:rsidP="00BA6A35">
      <w:r>
        <w:t>8. Right-click on the right side, select New, and click the DWORD (32-bit) Value option.</w:t>
      </w:r>
    </w:p>
    <w:p w14:paraId="35BA1C81" w14:textId="77777777" w:rsidR="00BA6A35" w:rsidRDefault="00BA6A35" w:rsidP="00BA6A35">
      <w:r>
        <w:t xml:space="preserve">9. Name the new key </w:t>
      </w:r>
      <w:proofErr w:type="spellStart"/>
      <w:r>
        <w:t>NoAutoUpdate</w:t>
      </w:r>
      <w:proofErr w:type="spellEnd"/>
      <w:r>
        <w:t xml:space="preserve"> and press Enter.</w:t>
      </w:r>
    </w:p>
    <w:p w14:paraId="3FE43E3B" w14:textId="77777777" w:rsidR="00BA6A35" w:rsidRDefault="00BA6A35" w:rsidP="00BA6A35">
      <w:r>
        <w:t>10. Double-click the newly created key and change its value from 0 to 1.</w:t>
      </w:r>
    </w:p>
    <w:p w14:paraId="32342E35" w14:textId="77777777" w:rsidR="00BA6A35" w:rsidRDefault="00BA6A35" w:rsidP="00BA6A35">
      <w:r>
        <w:t>11. Click the OK button.</w:t>
      </w:r>
    </w:p>
    <w:p w14:paraId="767AFE9D" w14:textId="2A0D3C7B" w:rsidR="00BA6A35" w:rsidRDefault="00BA6A35" w:rsidP="00BA6A35">
      <w:r>
        <w:t>12. Restart your computer.</w:t>
      </w:r>
    </w:p>
    <w:p w14:paraId="58D6168B" w14:textId="282BC6DD" w:rsidR="00BA6A35" w:rsidRDefault="00BA6A35" w:rsidP="00BA6A35"/>
    <w:p w14:paraId="3278C322" w14:textId="2C391E29" w:rsidR="00BA6A35" w:rsidRDefault="00BA6A35" w:rsidP="00BA6A35">
      <w:pPr>
        <w:pStyle w:val="Heading1"/>
      </w:pPr>
      <w:bookmarkStart w:id="19" w:name="_Toc158963187"/>
      <w:r>
        <w:t>Change Lock Screen Manually</w:t>
      </w:r>
      <w:bookmarkEnd w:id="19"/>
    </w:p>
    <w:p w14:paraId="4ACCE9A2" w14:textId="77777777" w:rsidR="00BA6A35" w:rsidRDefault="00BA6A35" w:rsidP="00BA6A35"/>
    <w:p w14:paraId="53773E02" w14:textId="46D06188" w:rsidR="00BA6A35" w:rsidRDefault="00BA6A35" w:rsidP="00BA6A35">
      <w:r>
        <w:t>1. First go to: C:/windows/web/screen</w:t>
      </w:r>
    </w:p>
    <w:p w14:paraId="34637A53" w14:textId="433A7014" w:rsidR="00BA6A35" w:rsidRDefault="00BA6A35" w:rsidP="00BA6A35">
      <w:r>
        <w:t>*Paste the image you want to set as lock screen</w:t>
      </w:r>
    </w:p>
    <w:p w14:paraId="4CEF563F" w14:textId="33EA88A8" w:rsidR="00BA6A35" w:rsidRDefault="00BA6A35" w:rsidP="00BA6A35">
      <w:r>
        <w:t>2. Second go to: C:\Users\Archim Pameroyan\AppData\Local\Packages\Microsoft.Windows.ContentDeliveryManager_cw5n1h2txyewy\LocalState\Assets</w:t>
      </w:r>
    </w:p>
    <w:p w14:paraId="14CC97CA" w14:textId="77777777" w:rsidR="00BA6A35" w:rsidRDefault="00BA6A35" w:rsidP="00BA6A35">
      <w:r>
        <w:t>*And paste the image you want to set as lock screen and remove the file extension</w:t>
      </w:r>
    </w:p>
    <w:p w14:paraId="46561FE9" w14:textId="77777777" w:rsidR="00BA6A35" w:rsidRDefault="00BA6A35" w:rsidP="00BA6A35">
      <w:r>
        <w:t xml:space="preserve">*You can also see the recent lock screen you </w:t>
      </w:r>
      <w:proofErr w:type="gramStart"/>
      <w:r>
        <w:t>used</w:t>
      </w:r>
      <w:proofErr w:type="gramEnd"/>
      <w:r>
        <w:t xml:space="preserve"> and you can recover it, just add .jpg extension</w:t>
      </w:r>
    </w:p>
    <w:p w14:paraId="7EDBDDB7" w14:textId="0637AEE4" w:rsidR="00BA6A35" w:rsidRDefault="00BA6A35" w:rsidP="00BA6A35">
      <w:r>
        <w:lastRenderedPageBreak/>
        <w:t>3. Third go to: C:\ProgramData\Microsoft\Windows\SystemData\S-1-5-21-2949709296-1151881772-505143061-1002\ReadOnly\LockScreen_W</w:t>
      </w:r>
    </w:p>
    <w:p w14:paraId="45E1CC10" w14:textId="5DA386D5" w:rsidR="00BA6A35" w:rsidRDefault="00BA6A35" w:rsidP="00BA6A35">
      <w:r>
        <w:t>*Remove the existing image and paste the image you want to set as lock screen</w:t>
      </w:r>
    </w:p>
    <w:p w14:paraId="657879E2" w14:textId="77777777" w:rsidR="00BA6A35" w:rsidRDefault="00BA6A35" w:rsidP="00BA6A35"/>
    <w:p w14:paraId="38877CF2" w14:textId="687F49D2" w:rsidR="00BA6A35" w:rsidRDefault="00BA6A35" w:rsidP="00BA6A35">
      <w:pPr>
        <w:pStyle w:val="Heading1"/>
      </w:pPr>
      <w:bookmarkStart w:id="20" w:name="_Toc158963188"/>
      <w:r>
        <w:t>Location of Host File and List of DNS Servers</w:t>
      </w:r>
      <w:bookmarkEnd w:id="20"/>
    </w:p>
    <w:p w14:paraId="53BA2C1C" w14:textId="283B1DBE" w:rsidR="00BA6A35" w:rsidRDefault="00BA6A35" w:rsidP="00BA6A35"/>
    <w:p w14:paraId="3C30C0B9" w14:textId="0FE6DCB5" w:rsidR="00BA6A35" w:rsidRDefault="00BA6A35" w:rsidP="00BA6A35">
      <w:pPr>
        <w:pStyle w:val="Heading2"/>
      </w:pPr>
      <w:bookmarkStart w:id="21" w:name="_Toc158963189"/>
      <w:r>
        <w:t>Location of Host File:</w:t>
      </w:r>
      <w:bookmarkEnd w:id="21"/>
    </w:p>
    <w:p w14:paraId="355E5A17" w14:textId="77777777" w:rsidR="00BA6A35" w:rsidRDefault="00BA6A35" w:rsidP="00BA6A35">
      <w:r>
        <w:t>C:\Windows\System32\drivers\etc</w:t>
      </w:r>
    </w:p>
    <w:p w14:paraId="7FB2F8DF" w14:textId="77777777" w:rsidR="00BA6A35" w:rsidRDefault="00BA6A35" w:rsidP="00BA6A35"/>
    <w:p w14:paraId="10027F05" w14:textId="77777777" w:rsidR="00BA6A35" w:rsidRDefault="00BA6A35" w:rsidP="00BA6A35">
      <w:pPr>
        <w:pStyle w:val="Heading2"/>
      </w:pPr>
      <w:bookmarkStart w:id="22" w:name="_Toc158963190"/>
      <w:r>
        <w:t>List of Best DNS Servers:</w:t>
      </w:r>
      <w:bookmarkEnd w:id="22"/>
    </w:p>
    <w:p w14:paraId="4ACFADF8" w14:textId="77777777" w:rsidR="00BA6A35" w:rsidRDefault="00BA6A35" w:rsidP="00BA6A35"/>
    <w:p w14:paraId="1C51E40E" w14:textId="77777777" w:rsidR="00BA6A35" w:rsidRDefault="00BA6A35" w:rsidP="00BA6A35">
      <w:pPr>
        <w:pStyle w:val="Heading3"/>
      </w:pPr>
      <w:bookmarkStart w:id="23" w:name="_Toc158963191"/>
      <w:r>
        <w:t>1. Cisco Open DNS</w:t>
      </w:r>
      <w:bookmarkEnd w:id="23"/>
    </w:p>
    <w:p w14:paraId="0CA6A237" w14:textId="77777777" w:rsidR="00BA6A35" w:rsidRDefault="00BA6A35" w:rsidP="00BA6A35">
      <w:r>
        <w:t>IPv4</w:t>
      </w:r>
    </w:p>
    <w:p w14:paraId="6FA9C323" w14:textId="77777777" w:rsidR="00BA6A35" w:rsidRDefault="00BA6A35" w:rsidP="00BA6A35">
      <w:r>
        <w:t xml:space="preserve">Primary: 208.67.222.222 </w:t>
      </w:r>
    </w:p>
    <w:p w14:paraId="221DC2F3" w14:textId="5A58891C" w:rsidR="00BA6A35" w:rsidRDefault="00BA6A35" w:rsidP="00BA6A35">
      <w:r>
        <w:t>Secondary: 208.67.220.220</w:t>
      </w:r>
    </w:p>
    <w:p w14:paraId="6ACCB63F" w14:textId="77777777" w:rsidR="00BA6A35" w:rsidRDefault="00BA6A35" w:rsidP="00BA6A35">
      <w:r>
        <w:t>IPv6</w:t>
      </w:r>
    </w:p>
    <w:p w14:paraId="4A788426" w14:textId="77777777" w:rsidR="00BA6A35" w:rsidRDefault="00BA6A35" w:rsidP="00BA6A35">
      <w:r>
        <w:t>Primary: 2620:119:35::35</w:t>
      </w:r>
    </w:p>
    <w:p w14:paraId="0C7289FD" w14:textId="77777777" w:rsidR="00BA6A35" w:rsidRDefault="00BA6A35" w:rsidP="00BA6A35">
      <w:r>
        <w:t>Secondary: 2620:119:53::53</w:t>
      </w:r>
    </w:p>
    <w:p w14:paraId="21245CC5" w14:textId="77777777" w:rsidR="00BA6A35" w:rsidRDefault="00BA6A35" w:rsidP="00BA6A35"/>
    <w:p w14:paraId="0B07AB57" w14:textId="77777777" w:rsidR="00BA6A35" w:rsidRDefault="00BA6A35" w:rsidP="00BA6A35">
      <w:pPr>
        <w:pStyle w:val="Heading3"/>
      </w:pPr>
      <w:bookmarkStart w:id="24" w:name="_Toc158963192"/>
      <w:r>
        <w:t>2. Cloudflare DNS</w:t>
      </w:r>
      <w:bookmarkEnd w:id="24"/>
    </w:p>
    <w:p w14:paraId="4044DDCE" w14:textId="77777777" w:rsidR="00BA6A35" w:rsidRDefault="00BA6A35" w:rsidP="00BA6A35">
      <w:r>
        <w:t>IPv4</w:t>
      </w:r>
    </w:p>
    <w:p w14:paraId="2CFE0054" w14:textId="77777777" w:rsidR="00BA6A35" w:rsidRDefault="00BA6A35" w:rsidP="00BA6A35">
      <w:r>
        <w:t xml:space="preserve">Primary: 1.1.1.1 </w:t>
      </w:r>
    </w:p>
    <w:p w14:paraId="10A024AD" w14:textId="2C8C8EFF" w:rsidR="00BA6A35" w:rsidRDefault="00BA6A35" w:rsidP="00BA6A35">
      <w:r>
        <w:t>Secondary: 1.0.0.1</w:t>
      </w:r>
    </w:p>
    <w:p w14:paraId="6AABC854" w14:textId="77777777" w:rsidR="00BA6A35" w:rsidRDefault="00BA6A35" w:rsidP="00BA6A35">
      <w:r>
        <w:t>IPv6</w:t>
      </w:r>
    </w:p>
    <w:p w14:paraId="5B31234B" w14:textId="77777777" w:rsidR="00BA6A35" w:rsidRDefault="00BA6A35" w:rsidP="00BA6A35">
      <w:r>
        <w:t>Primary: 2606:4700:4700::1112</w:t>
      </w:r>
    </w:p>
    <w:p w14:paraId="0723D9DA" w14:textId="77777777" w:rsidR="00BA6A35" w:rsidRDefault="00BA6A35" w:rsidP="00BA6A35">
      <w:r>
        <w:t>Secondary: 2606:4700:4700::1002</w:t>
      </w:r>
    </w:p>
    <w:p w14:paraId="05693F5D" w14:textId="77777777" w:rsidR="00BA6A35" w:rsidRDefault="00BA6A35" w:rsidP="00BA6A35"/>
    <w:p w14:paraId="31B08AFC" w14:textId="77777777" w:rsidR="00BA6A35" w:rsidRDefault="00BA6A35" w:rsidP="00BA6A35">
      <w:pPr>
        <w:pStyle w:val="Heading3"/>
      </w:pPr>
      <w:bookmarkStart w:id="25" w:name="_Toc158963193"/>
      <w:r>
        <w:t>3. Google Public DNS</w:t>
      </w:r>
      <w:bookmarkEnd w:id="25"/>
    </w:p>
    <w:p w14:paraId="5CD0A1DD" w14:textId="77777777" w:rsidR="00BA6A35" w:rsidRDefault="00BA6A35" w:rsidP="00BA6A35">
      <w:r>
        <w:t>IPv4</w:t>
      </w:r>
    </w:p>
    <w:p w14:paraId="4ADE7D97" w14:textId="77777777" w:rsidR="00BA6A35" w:rsidRDefault="00BA6A35" w:rsidP="00BA6A35">
      <w:r>
        <w:t>Primary: 8.8.8.8</w:t>
      </w:r>
    </w:p>
    <w:p w14:paraId="0AEBE0A6" w14:textId="650047F2" w:rsidR="00BA6A35" w:rsidRDefault="00BA6A35" w:rsidP="00BA6A35">
      <w:r>
        <w:lastRenderedPageBreak/>
        <w:t>Secondary: 8.8.4.4</w:t>
      </w:r>
    </w:p>
    <w:p w14:paraId="1615EC24" w14:textId="77777777" w:rsidR="00BA6A35" w:rsidRDefault="00BA6A35" w:rsidP="00BA6A35">
      <w:r>
        <w:t>IPv6</w:t>
      </w:r>
    </w:p>
    <w:p w14:paraId="6210DE84" w14:textId="77777777" w:rsidR="00BA6A35" w:rsidRDefault="00BA6A35" w:rsidP="00BA6A35">
      <w:r>
        <w:t>Primary: 2001:4860:4860::8888</w:t>
      </w:r>
    </w:p>
    <w:p w14:paraId="7EF0C741" w14:textId="56D4F6D7" w:rsidR="00BA6A35" w:rsidRDefault="00BA6A35" w:rsidP="00BA6A35">
      <w:r>
        <w:t>Secondary: 2001:4860:4860::8844</w:t>
      </w:r>
    </w:p>
    <w:p w14:paraId="4290ACC8" w14:textId="77777777" w:rsidR="00B60310" w:rsidRDefault="00B60310" w:rsidP="00BA6A35"/>
    <w:p w14:paraId="3BE5EA61" w14:textId="6D9D6536" w:rsidR="00B60310" w:rsidRDefault="00B60310" w:rsidP="00B60310">
      <w:pPr>
        <w:pStyle w:val="Heading3"/>
      </w:pPr>
      <w:bookmarkStart w:id="26" w:name="_Toc158963194"/>
      <w:r>
        <w:t xml:space="preserve">4. </w:t>
      </w:r>
      <w:proofErr w:type="spellStart"/>
      <w:r>
        <w:t>Adguard</w:t>
      </w:r>
      <w:proofErr w:type="spellEnd"/>
      <w:r>
        <w:t xml:space="preserve"> DNS</w:t>
      </w:r>
      <w:bookmarkEnd w:id="26"/>
    </w:p>
    <w:p w14:paraId="1A670292" w14:textId="77777777" w:rsidR="00B60310" w:rsidRDefault="00B60310" w:rsidP="00B60310">
      <w:r>
        <w:t>IPv4</w:t>
      </w:r>
    </w:p>
    <w:p w14:paraId="7CDA5C4C" w14:textId="77777777" w:rsidR="00B60310" w:rsidRDefault="00B60310" w:rsidP="00B60310">
      <w:r>
        <w:t>Primary: 94.140.14.15</w:t>
      </w:r>
    </w:p>
    <w:p w14:paraId="6013D7D4" w14:textId="77777777" w:rsidR="00B60310" w:rsidRDefault="00B60310" w:rsidP="00B60310">
      <w:r>
        <w:t>Secondary: 94.140.15.16</w:t>
      </w:r>
    </w:p>
    <w:p w14:paraId="744BC28B" w14:textId="77777777" w:rsidR="00B60310" w:rsidRDefault="00B60310" w:rsidP="00B60310">
      <w:r>
        <w:t>IPv6</w:t>
      </w:r>
    </w:p>
    <w:p w14:paraId="1973493B" w14:textId="77777777" w:rsidR="00B60310" w:rsidRDefault="00B60310" w:rsidP="00B60310">
      <w:r>
        <w:t>Primary: 2a10:50c</w:t>
      </w:r>
      <w:proofErr w:type="gramStart"/>
      <w:r>
        <w:t>0::</w:t>
      </w:r>
      <w:proofErr w:type="gramEnd"/>
      <w:r>
        <w:t>bad1:ff</w:t>
      </w:r>
    </w:p>
    <w:p w14:paraId="430E6D79" w14:textId="76CD2449" w:rsidR="00BA6A35" w:rsidRDefault="00B60310" w:rsidP="00B60310">
      <w:r>
        <w:t>Secondary: 2a10:50c</w:t>
      </w:r>
      <w:proofErr w:type="gramStart"/>
      <w:r>
        <w:t>0::</w:t>
      </w:r>
      <w:proofErr w:type="gramEnd"/>
      <w:r>
        <w:t>bad2:ff</w:t>
      </w:r>
    </w:p>
    <w:p w14:paraId="7FE025BF" w14:textId="77777777" w:rsidR="00DC6D40" w:rsidRDefault="00DC6D40" w:rsidP="00B60310"/>
    <w:p w14:paraId="2F3C6D8B" w14:textId="16DB5F2F" w:rsidR="00DC6D40" w:rsidRDefault="00DC6D40" w:rsidP="00DC6D40">
      <w:pPr>
        <w:pStyle w:val="Heading3"/>
      </w:pPr>
      <w:bookmarkStart w:id="27" w:name="_Toc158963195"/>
      <w:r>
        <w:t>5</w:t>
      </w:r>
      <w:r>
        <w:t xml:space="preserve">. </w:t>
      </w:r>
      <w:proofErr w:type="spellStart"/>
      <w:r>
        <w:t>CleanBrowsing</w:t>
      </w:r>
      <w:proofErr w:type="spellEnd"/>
      <w:r>
        <w:t xml:space="preserve"> DNS</w:t>
      </w:r>
      <w:bookmarkEnd w:id="27"/>
    </w:p>
    <w:p w14:paraId="6C8EBE52" w14:textId="77777777" w:rsidR="00DC6D40" w:rsidRDefault="00DC6D40" w:rsidP="00DC6D40">
      <w:r>
        <w:t>IPv4</w:t>
      </w:r>
    </w:p>
    <w:p w14:paraId="3B283325" w14:textId="77777777" w:rsidR="00DC6D40" w:rsidRDefault="00DC6D40" w:rsidP="00DC6D40">
      <w:r>
        <w:t>Primary: 185.228.168.168</w:t>
      </w:r>
    </w:p>
    <w:p w14:paraId="103EE6E4" w14:textId="77777777" w:rsidR="00DC6D40" w:rsidRDefault="00DC6D40" w:rsidP="00DC6D40">
      <w:r>
        <w:t>Secondary: 185.228.169.168</w:t>
      </w:r>
    </w:p>
    <w:p w14:paraId="582C6123" w14:textId="77777777" w:rsidR="00DC6D40" w:rsidRDefault="00DC6D40" w:rsidP="00DC6D40">
      <w:r>
        <w:t>IPv6</w:t>
      </w:r>
    </w:p>
    <w:p w14:paraId="39977147" w14:textId="77777777" w:rsidR="00DC6D40" w:rsidRDefault="00DC6D40" w:rsidP="00DC6D40">
      <w:r>
        <w:t>Primary: 2a0d:2a</w:t>
      </w:r>
      <w:proofErr w:type="gramStart"/>
      <w:r>
        <w:t>00:1::</w:t>
      </w:r>
      <w:proofErr w:type="gramEnd"/>
    </w:p>
    <w:p w14:paraId="57060AD3" w14:textId="01E18A69" w:rsidR="00DC6D40" w:rsidRPr="00DC6D40" w:rsidRDefault="00DC6D40" w:rsidP="00DC6D40">
      <w:r>
        <w:t>Secondary: 2a0d:2a</w:t>
      </w:r>
      <w:proofErr w:type="gramStart"/>
      <w:r>
        <w:t>00:2::</w:t>
      </w:r>
      <w:proofErr w:type="gramEnd"/>
    </w:p>
    <w:p w14:paraId="267D47E9" w14:textId="77777777" w:rsidR="00DC6D40" w:rsidRDefault="00DC6D40" w:rsidP="00B60310"/>
    <w:p w14:paraId="183C923A" w14:textId="77777777" w:rsidR="00B60310" w:rsidRDefault="00B60310" w:rsidP="00B60310"/>
    <w:p w14:paraId="2D4A757E" w14:textId="05C482C0" w:rsidR="00BA6A35" w:rsidRDefault="00BA6A35" w:rsidP="00BA6A35">
      <w:pPr>
        <w:pStyle w:val="Heading1"/>
      </w:pPr>
      <w:bookmarkStart w:id="28" w:name="_Toc158963196"/>
      <w:r>
        <w:t>Force Enabling Ready Boost (</w:t>
      </w:r>
      <w:proofErr w:type="spellStart"/>
      <w:r>
        <w:t>Superfetch</w:t>
      </w:r>
      <w:proofErr w:type="spellEnd"/>
      <w:r>
        <w:t>)</w:t>
      </w:r>
      <w:bookmarkEnd w:id="28"/>
    </w:p>
    <w:p w14:paraId="5ED8A690" w14:textId="387ABF99" w:rsidR="00BA6A35" w:rsidRDefault="00BA6A35" w:rsidP="00BA6A35"/>
    <w:p w14:paraId="526005D2" w14:textId="77777777" w:rsidR="00BA6A35" w:rsidRDefault="00BA6A35" w:rsidP="00BA6A35">
      <w:pPr>
        <w:pStyle w:val="Heading2"/>
      </w:pPr>
      <w:bookmarkStart w:id="29" w:name="_Toc158963197"/>
      <w:r>
        <w:t>"This device cannot be used for ReadyBoost. ReadyBoost is not enabled on this computer because the system disk is fast enough that ReadyBoost is unlikely to provide additional benefit."</w:t>
      </w:r>
      <w:bookmarkEnd w:id="29"/>
    </w:p>
    <w:p w14:paraId="48CC2932" w14:textId="77777777" w:rsidR="00BA6A35" w:rsidRDefault="00BA6A35" w:rsidP="00BA6A35"/>
    <w:p w14:paraId="5B55502F" w14:textId="77777777" w:rsidR="00BA6A35" w:rsidRDefault="00BA6A35" w:rsidP="00BA6A35">
      <w:pPr>
        <w:pStyle w:val="Heading3"/>
      </w:pPr>
      <w:bookmarkStart w:id="30" w:name="_Toc158963198"/>
      <w:r w:rsidRPr="00BA6A35">
        <w:rPr>
          <w:rStyle w:val="Heading3Char"/>
        </w:rPr>
        <w:t xml:space="preserve">METHOD </w:t>
      </w:r>
      <w:proofErr w:type="gramStart"/>
      <w:r w:rsidRPr="00BA6A35">
        <w:rPr>
          <w:rStyle w:val="Heading3Char"/>
        </w:rPr>
        <w:t>1</w:t>
      </w:r>
      <w:r>
        <w:t xml:space="preserve"> :</w:t>
      </w:r>
      <w:proofErr w:type="gramEnd"/>
      <w:r>
        <w:t xml:space="preserve"> https://hatsoffsecurity.com/2015/05/31/force-enabling-readyboost-windows-78/comment-page-1/</w:t>
      </w:r>
      <w:bookmarkEnd w:id="30"/>
    </w:p>
    <w:p w14:paraId="72F1FFED" w14:textId="77777777" w:rsidR="00BA6A35" w:rsidRDefault="00BA6A35" w:rsidP="00BA6A35"/>
    <w:p w14:paraId="48F413AB" w14:textId="77777777" w:rsidR="00BA6A35" w:rsidRDefault="00BA6A35" w:rsidP="00BA6A35">
      <w:r>
        <w:lastRenderedPageBreak/>
        <w:t xml:space="preserve">Step 1. Open Regedit and go to: HKEY_LOCAL_MACHINE\SYSTEM\CurrentControlSet\services\rdyboost\AttachState. In the </w:t>
      </w:r>
      <w:proofErr w:type="gramStart"/>
      <w:r>
        <w:t>right hand</w:t>
      </w:r>
      <w:proofErr w:type="gramEnd"/>
      <w:r>
        <w:t xml:space="preserve"> panel, I set all the variable values to “0”.</w:t>
      </w:r>
    </w:p>
    <w:p w14:paraId="56A3689A" w14:textId="77777777" w:rsidR="00BA6A35" w:rsidRDefault="00BA6A35" w:rsidP="00BA6A35">
      <w:r>
        <w:t>Step 2. Try formatting your USB device that you want to use for ReadyBoost. Make sure that its File System is NTFS!</w:t>
      </w:r>
    </w:p>
    <w:p w14:paraId="55F0C1D9" w14:textId="77777777" w:rsidR="00BA6A35" w:rsidRDefault="00BA6A35" w:rsidP="00BA6A35"/>
    <w:p w14:paraId="10497CE0" w14:textId="77777777" w:rsidR="00BA6A35" w:rsidRDefault="00BA6A35" w:rsidP="00BA6A35">
      <w:pPr>
        <w:pStyle w:val="Heading2"/>
      </w:pPr>
      <w:bookmarkStart w:id="31" w:name="_Toc158963199"/>
      <w:r>
        <w:t xml:space="preserve">"This device cannot be used for </w:t>
      </w:r>
      <w:proofErr w:type="gramStart"/>
      <w:r>
        <w:t>ReadyBoost</w:t>
      </w:r>
      <w:proofErr w:type="gramEnd"/>
      <w:r>
        <w:t>"</w:t>
      </w:r>
      <w:bookmarkEnd w:id="31"/>
    </w:p>
    <w:p w14:paraId="6E484516" w14:textId="77777777" w:rsidR="00BA6A35" w:rsidRDefault="00BA6A35" w:rsidP="00BA6A35"/>
    <w:p w14:paraId="658F412B" w14:textId="77777777" w:rsidR="00BA6A35" w:rsidRDefault="00BA6A35" w:rsidP="00BA6A35">
      <w:pPr>
        <w:pStyle w:val="Heading3"/>
      </w:pPr>
      <w:bookmarkStart w:id="32" w:name="_Toc158963200"/>
      <w:r>
        <w:t xml:space="preserve">METHOD </w:t>
      </w:r>
      <w:proofErr w:type="gramStart"/>
      <w:r>
        <w:t>2 :</w:t>
      </w:r>
      <w:proofErr w:type="gramEnd"/>
      <w:r>
        <w:t xml:space="preserve"> https://www.youtube.com/watch?v=QmgheQeATv0</w:t>
      </w:r>
      <w:bookmarkEnd w:id="32"/>
    </w:p>
    <w:p w14:paraId="43C40947" w14:textId="77777777" w:rsidR="00BA6A35" w:rsidRDefault="00BA6A35" w:rsidP="00BA6A35"/>
    <w:p w14:paraId="52A4CFE5" w14:textId="77777777" w:rsidR="00BA6A35" w:rsidRDefault="00BA6A35" w:rsidP="00BA6A35">
      <w:r>
        <w:t>Step 1. Launch the regedit.exe</w:t>
      </w:r>
    </w:p>
    <w:p w14:paraId="17C85BA3" w14:textId="77777777" w:rsidR="00BA6A35" w:rsidRDefault="00BA6A35" w:rsidP="00BA6A35">
      <w:r>
        <w:t>Step 2. Navigate to: HKEY_LOCAL_MACHINE\SOFTWARE\Microsoft\Windows NT</w:t>
      </w:r>
      <w:proofErr w:type="gramStart"/>
      <w:r>
        <w:t>\CurrentVersion\</w:t>
      </w:r>
      <w:proofErr w:type="spellStart"/>
      <w:r>
        <w:t>EMDMgmt</w:t>
      </w:r>
      <w:proofErr w:type="spellEnd"/>
      <w:proofErr w:type="gramEnd"/>
    </w:p>
    <w:p w14:paraId="7C702EB7" w14:textId="77777777" w:rsidR="00BA6A35" w:rsidRDefault="00BA6A35" w:rsidP="00BA6A35">
      <w:r>
        <w:t>Step 3. Delete all subkeys and then check whether ReadyBoost is available.</w:t>
      </w:r>
    </w:p>
    <w:p w14:paraId="76BD0CA7" w14:textId="77777777" w:rsidR="00BA6A35" w:rsidRDefault="00BA6A35" w:rsidP="00BA6A35"/>
    <w:p w14:paraId="4D9B4B58" w14:textId="77777777" w:rsidR="00BA6A35" w:rsidRDefault="00BA6A35" w:rsidP="00BA6A35">
      <w:pPr>
        <w:pStyle w:val="Heading3"/>
      </w:pPr>
      <w:bookmarkStart w:id="33" w:name="_Toc158963201"/>
      <w:r>
        <w:t xml:space="preserve">METHOD </w:t>
      </w:r>
      <w:proofErr w:type="gramStart"/>
      <w:r>
        <w:t>3 :</w:t>
      </w:r>
      <w:proofErr w:type="gramEnd"/>
      <w:r>
        <w:t xml:space="preserve"> https://www.youtube.com/watch?v=QmgheQeATv0</w:t>
      </w:r>
      <w:bookmarkEnd w:id="33"/>
    </w:p>
    <w:p w14:paraId="59A63F5E" w14:textId="77777777" w:rsidR="00BA6A35" w:rsidRDefault="00BA6A35" w:rsidP="00BA6A35"/>
    <w:p w14:paraId="59D9CF2A" w14:textId="77777777" w:rsidR="00BA6A35" w:rsidRDefault="00BA6A35" w:rsidP="00BA6A35">
      <w:r>
        <w:t>Step 1. Launch the regedit.exe</w:t>
      </w:r>
    </w:p>
    <w:p w14:paraId="13ED6C2E" w14:textId="77777777" w:rsidR="00BA6A35" w:rsidRDefault="00BA6A35" w:rsidP="00BA6A35">
      <w:r>
        <w:t>Step 2. Browse the following path: HKEY_LOCAL_MACHINE\SOFTWARE\Microsoft\Windows NT</w:t>
      </w:r>
      <w:proofErr w:type="gramStart"/>
      <w:r>
        <w:t>\CurrentVersion\</w:t>
      </w:r>
      <w:proofErr w:type="spellStart"/>
      <w:r>
        <w:t>EMDMgmt</w:t>
      </w:r>
      <w:proofErr w:type="spellEnd"/>
      <w:r>
        <w:t>\[</w:t>
      </w:r>
      <w:proofErr w:type="gramEnd"/>
      <w:r>
        <w:t>YOUR REMOVABLE DEVICE]*</w:t>
      </w:r>
    </w:p>
    <w:p w14:paraId="165BE619" w14:textId="77777777" w:rsidR="00BA6A35" w:rsidRDefault="00BA6A35" w:rsidP="00BA6A35">
      <w:r>
        <w:t>*It may look something like this: _??_</w:t>
      </w:r>
      <w:proofErr w:type="spellStart"/>
      <w:r>
        <w:t>USBSTOR#Disk</w:t>
      </w:r>
      <w:proofErr w:type="spellEnd"/>
      <w:r>
        <w:t>​&amp;Vent_ADATA&amp;Prod_SD_Storage&amp;Rev_2.31...]</w:t>
      </w:r>
    </w:p>
    <w:p w14:paraId="5E970833" w14:textId="77777777" w:rsidR="00BA6A35" w:rsidRDefault="00BA6A35" w:rsidP="00BA6A35">
      <w:r>
        <w:t>Step 3. Set the "</w:t>
      </w:r>
      <w:proofErr w:type="spellStart"/>
      <w:r>
        <w:t>DeviceStatus</w:t>
      </w:r>
      <w:proofErr w:type="spellEnd"/>
      <w:r>
        <w:t>" value data to 2 instead of 6.</w:t>
      </w:r>
    </w:p>
    <w:p w14:paraId="6322726E" w14:textId="77777777" w:rsidR="00BA6A35" w:rsidRDefault="00BA6A35" w:rsidP="00BA6A35">
      <w:r>
        <w:t>Step 4. Then, create a new QWORD (64-bit) value data key called "</w:t>
      </w:r>
      <w:proofErr w:type="spellStart"/>
      <w:r>
        <w:t>SpeedReadKBs</w:t>
      </w:r>
      <w:proofErr w:type="spellEnd"/>
      <w:r>
        <w:t>", and set its value data (in Decimal) to 1000.</w:t>
      </w:r>
    </w:p>
    <w:p w14:paraId="58152FE4" w14:textId="4233F4D6" w:rsidR="00BA6A35" w:rsidRDefault="00BA6A35" w:rsidP="00BA6A35">
      <w:r>
        <w:t xml:space="preserve">Step 5. Finally, reboot your device and then reconnect your USB flash drive. </w:t>
      </w:r>
      <w:proofErr w:type="gramStart"/>
      <w:r>
        <w:t>The ReadyBoost</w:t>
      </w:r>
      <w:proofErr w:type="gramEnd"/>
      <w:r>
        <w:t xml:space="preserve"> should work fine now.</w:t>
      </w:r>
    </w:p>
    <w:p w14:paraId="5E449114" w14:textId="42987217" w:rsidR="001D2CB1" w:rsidRDefault="001D2CB1" w:rsidP="001D2CB1">
      <w:pPr>
        <w:pStyle w:val="Heading1"/>
      </w:pPr>
      <w:bookmarkStart w:id="34" w:name="_Toc158963202"/>
      <w:r w:rsidRPr="001D2CB1">
        <w:t xml:space="preserve">DISM Error 50 “DISM does not support servicing Windows </w:t>
      </w:r>
      <w:proofErr w:type="gramStart"/>
      <w:r w:rsidRPr="001D2CB1">
        <w:t>PE</w:t>
      </w:r>
      <w:proofErr w:type="gramEnd"/>
      <w:r w:rsidRPr="001D2CB1">
        <w:t>”</w:t>
      </w:r>
      <w:bookmarkEnd w:id="34"/>
    </w:p>
    <w:p w14:paraId="6D5DBD16" w14:textId="402BE1F0" w:rsidR="001D2CB1" w:rsidRDefault="001D2CB1" w:rsidP="001D2CB1"/>
    <w:p w14:paraId="50FA4F9F" w14:textId="77777777" w:rsidR="001D2CB1" w:rsidRDefault="001D2CB1" w:rsidP="001D2CB1">
      <w:r>
        <w:t xml:space="preserve">Delete the </w:t>
      </w:r>
      <w:proofErr w:type="spellStart"/>
      <w:r>
        <w:t>MiniNT</w:t>
      </w:r>
      <w:proofErr w:type="spellEnd"/>
      <w:r>
        <w:t xml:space="preserve"> in the Registry</w:t>
      </w:r>
    </w:p>
    <w:p w14:paraId="2DCD7415" w14:textId="77777777" w:rsidR="001D2CB1" w:rsidRDefault="001D2CB1" w:rsidP="001D2CB1">
      <w:r>
        <w:t>-Right-click Start, click Run.</w:t>
      </w:r>
    </w:p>
    <w:p w14:paraId="3DEB23FE" w14:textId="77777777" w:rsidR="001D2CB1" w:rsidRDefault="001D2CB1" w:rsidP="001D2CB1">
      <w:r>
        <w:t>-Type regedit.exe and click OK.</w:t>
      </w:r>
    </w:p>
    <w:p w14:paraId="5F17E353" w14:textId="711A55EE" w:rsidR="001D2CB1" w:rsidRDefault="001D2CB1" w:rsidP="001D2CB1">
      <w:r>
        <w:t>-Navigate to the following registry key:</w:t>
      </w:r>
    </w:p>
    <w:p w14:paraId="6E2B8BA7" w14:textId="5D92151C" w:rsidR="001D2CB1" w:rsidRDefault="001D2CB1" w:rsidP="001D2CB1">
      <w:r>
        <w:lastRenderedPageBreak/>
        <w:t>HKEY_LOCAL_MACHINE\SYSTEM\</w:t>
      </w:r>
      <w:proofErr w:type="spellStart"/>
      <w:r>
        <w:t>CurrentControlSet</w:t>
      </w:r>
      <w:proofErr w:type="spellEnd"/>
      <w:r>
        <w:t>\Control\</w:t>
      </w:r>
      <w:proofErr w:type="spellStart"/>
      <w:r>
        <w:t>MiniNT</w:t>
      </w:r>
      <w:proofErr w:type="spellEnd"/>
    </w:p>
    <w:p w14:paraId="17998952" w14:textId="77777777" w:rsidR="001D2CB1" w:rsidRDefault="001D2CB1" w:rsidP="001D2CB1">
      <w:r>
        <w:t xml:space="preserve">-Right-click </w:t>
      </w:r>
      <w:proofErr w:type="spellStart"/>
      <w:r>
        <w:t>MiniNT</w:t>
      </w:r>
      <w:proofErr w:type="spellEnd"/>
      <w:r>
        <w:t>, and choose Delete</w:t>
      </w:r>
    </w:p>
    <w:p w14:paraId="7835C7CE" w14:textId="77777777" w:rsidR="001D2CB1" w:rsidRDefault="001D2CB1" w:rsidP="001D2CB1">
      <w:r>
        <w:t>-Exit the Registry Editor.</w:t>
      </w:r>
    </w:p>
    <w:p w14:paraId="6E879238" w14:textId="378E0E6F" w:rsidR="001D2CB1" w:rsidRDefault="001D2CB1" w:rsidP="001D2CB1">
      <w:r>
        <w:t>-No restart is required, usually. See if you can run DISM now.</w:t>
      </w:r>
    </w:p>
    <w:p w14:paraId="5FCC8294" w14:textId="43BA41D4" w:rsidR="001D2CB1" w:rsidRDefault="001D2CB1" w:rsidP="001D2CB1"/>
    <w:p w14:paraId="5B7C4897" w14:textId="786432CC" w:rsidR="001D2CB1" w:rsidRDefault="001D2CB1" w:rsidP="001D2CB1">
      <w:pPr>
        <w:pStyle w:val="Heading1"/>
      </w:pPr>
      <w:bookmarkStart w:id="35" w:name="_Toc158963203"/>
      <w:r>
        <w:t>Disabling Power Throttling</w:t>
      </w:r>
      <w:bookmarkEnd w:id="35"/>
    </w:p>
    <w:p w14:paraId="36FDA349" w14:textId="3B6E0601" w:rsidR="001D2CB1" w:rsidRDefault="001D2CB1" w:rsidP="001D2CB1"/>
    <w:p w14:paraId="25970DBC" w14:textId="4BF5000F" w:rsidR="001D2CB1" w:rsidRDefault="001D2CB1" w:rsidP="001D2CB1">
      <w:pPr>
        <w:pStyle w:val="Heading2"/>
      </w:pPr>
      <w:bookmarkStart w:id="36" w:name="_Toc158963204"/>
      <w:r>
        <w:t>Using Registry:</w:t>
      </w:r>
      <w:bookmarkEnd w:id="36"/>
    </w:p>
    <w:p w14:paraId="1632B6E1" w14:textId="25195C45" w:rsidR="001D2CB1" w:rsidRDefault="001D2CB1" w:rsidP="001D2CB1">
      <w:r>
        <w:t>-go to "HKEY_LOCAL_MACHINE\SYSTEM\CurrentControlSet\Control\Power\PowerThrottling"</w:t>
      </w:r>
    </w:p>
    <w:p w14:paraId="329EA264" w14:textId="77777777" w:rsidR="001D2CB1" w:rsidRDefault="001D2CB1" w:rsidP="001D2CB1">
      <w:r>
        <w:t xml:space="preserve">-set the </w:t>
      </w:r>
      <w:proofErr w:type="spellStart"/>
      <w:r>
        <w:t>PowerThrottlingOFF</w:t>
      </w:r>
      <w:proofErr w:type="spellEnd"/>
      <w:r>
        <w:t xml:space="preserve"> to 1</w:t>
      </w:r>
    </w:p>
    <w:p w14:paraId="4F0FDF52" w14:textId="77777777" w:rsidR="001D2CB1" w:rsidRDefault="001D2CB1" w:rsidP="001D2CB1"/>
    <w:p w14:paraId="5A722195" w14:textId="610D07E6" w:rsidR="001D2CB1" w:rsidRDefault="001D2CB1" w:rsidP="001D2CB1">
      <w:pPr>
        <w:pStyle w:val="Heading2"/>
      </w:pPr>
      <w:bookmarkStart w:id="37" w:name="_Toc158963205"/>
      <w:r>
        <w:t>Using Group Policy:</w:t>
      </w:r>
      <w:bookmarkEnd w:id="37"/>
    </w:p>
    <w:p w14:paraId="159A5284" w14:textId="58F59975" w:rsidR="001D2CB1" w:rsidRDefault="001D2CB1" w:rsidP="001D2CB1">
      <w:r>
        <w:t>-go to Computer Configuration &gt; Administrative Templates &gt; System &gt; Power Management &gt; Power Throttling Settings</w:t>
      </w:r>
    </w:p>
    <w:p w14:paraId="06E93014" w14:textId="10B091FA" w:rsidR="001D2CB1" w:rsidRDefault="001D2CB1" w:rsidP="001D2CB1">
      <w:r>
        <w:t>-double click Turn off Power Throttling then enable</w:t>
      </w:r>
    </w:p>
    <w:p w14:paraId="60DCE7A1" w14:textId="15AEF417" w:rsidR="001D2CB1" w:rsidRDefault="001D2CB1" w:rsidP="001D2CB1"/>
    <w:p w14:paraId="73D6DFB5" w14:textId="2ABD1A9C" w:rsidR="001D2CB1" w:rsidRDefault="001D2CB1" w:rsidP="001D2CB1">
      <w:pPr>
        <w:pStyle w:val="Heading1"/>
      </w:pPr>
      <w:bookmarkStart w:id="38" w:name="_Toc158963206"/>
      <w:r>
        <w:t>Disabling Dynamic Platform and Thermal Framework</w:t>
      </w:r>
      <w:bookmarkEnd w:id="38"/>
    </w:p>
    <w:p w14:paraId="33B2AA6A" w14:textId="684072E1" w:rsidR="001D2CB1" w:rsidRDefault="001D2CB1" w:rsidP="001D2CB1"/>
    <w:p w14:paraId="6EA3E56E" w14:textId="2B4B7567" w:rsidR="001D2CB1" w:rsidRDefault="001D2CB1" w:rsidP="001D2CB1">
      <w:pPr>
        <w:pStyle w:val="Heading2"/>
      </w:pPr>
      <w:bookmarkStart w:id="39" w:name="_Toc158963207"/>
      <w:r>
        <w:t>Using Registry:</w:t>
      </w:r>
      <w:bookmarkEnd w:id="39"/>
    </w:p>
    <w:p w14:paraId="20A5AD51" w14:textId="77777777" w:rsidR="001D2CB1" w:rsidRDefault="001D2CB1" w:rsidP="001D2CB1">
      <w:r>
        <w:t>1. Go to Device Manager</w:t>
      </w:r>
    </w:p>
    <w:p w14:paraId="0EF6B5C0" w14:textId="77777777" w:rsidR="001D2CB1" w:rsidRDefault="001D2CB1" w:rsidP="001D2CB1">
      <w:r>
        <w:t xml:space="preserve">2. Go to System Device </w:t>
      </w:r>
    </w:p>
    <w:p w14:paraId="29A73881" w14:textId="77777777" w:rsidR="001D2CB1" w:rsidRDefault="001D2CB1" w:rsidP="001D2CB1">
      <w:r>
        <w:t xml:space="preserve">3. Uninstall all drivers that has "Intel Dynamic Platform and Thermal </w:t>
      </w:r>
      <w:proofErr w:type="gramStart"/>
      <w:r>
        <w:t>Framework</w:t>
      </w:r>
      <w:proofErr w:type="gramEnd"/>
      <w:r>
        <w:t>"</w:t>
      </w:r>
    </w:p>
    <w:p w14:paraId="0F2F77B8" w14:textId="77777777" w:rsidR="001D2CB1" w:rsidRDefault="001D2CB1" w:rsidP="001D2CB1">
      <w:r>
        <w:t>4. Go to Task Manager-&gt;Services-&gt;Open Services</w:t>
      </w:r>
    </w:p>
    <w:p w14:paraId="2B1092EE" w14:textId="77777777" w:rsidR="001D2CB1" w:rsidRDefault="001D2CB1" w:rsidP="001D2CB1">
      <w:r>
        <w:t>5. Disable Intel Dynamic Platform and Thermal Framework Services</w:t>
      </w:r>
    </w:p>
    <w:p w14:paraId="35E17A12" w14:textId="77777777" w:rsidR="001D2CB1" w:rsidRDefault="001D2CB1" w:rsidP="001D2CB1">
      <w:r>
        <w:t>6. Add Disabling Dynamic Platform and Thermal Framework.reg</w:t>
      </w:r>
    </w:p>
    <w:p w14:paraId="2614D490" w14:textId="77777777" w:rsidR="001D2CB1" w:rsidRDefault="001D2CB1" w:rsidP="001D2CB1">
      <w:r>
        <w:t>7. Go to safe mode</w:t>
      </w:r>
    </w:p>
    <w:p w14:paraId="082B71DB" w14:textId="77777777" w:rsidR="001D2CB1" w:rsidRDefault="001D2CB1" w:rsidP="001D2CB1">
      <w:r>
        <w:t>8. Navigate in C:\Windows\System32\DriverStore\FileRepository</w:t>
      </w:r>
    </w:p>
    <w:p w14:paraId="05BB945C" w14:textId="77777777" w:rsidR="001D2CB1" w:rsidRDefault="001D2CB1" w:rsidP="001D2CB1">
      <w:r>
        <w:t>9. Delete all folders that has DPTF</w:t>
      </w:r>
    </w:p>
    <w:p w14:paraId="083750F0" w14:textId="77777777" w:rsidR="001D2CB1" w:rsidRDefault="001D2CB1" w:rsidP="001D2CB1">
      <w:r>
        <w:t>10. Restart</w:t>
      </w:r>
    </w:p>
    <w:p w14:paraId="4D28AD8D" w14:textId="77777777" w:rsidR="001D2CB1" w:rsidRDefault="001D2CB1" w:rsidP="001D2CB1"/>
    <w:p w14:paraId="31523B7C" w14:textId="08E3A9AB" w:rsidR="001D2CB1" w:rsidRDefault="001D2CB1" w:rsidP="001D2CB1">
      <w:pPr>
        <w:pStyle w:val="Heading2"/>
      </w:pPr>
      <w:bookmarkStart w:id="40" w:name="_Toc158963208"/>
      <w:r>
        <w:lastRenderedPageBreak/>
        <w:t>Using Group Policy:</w:t>
      </w:r>
      <w:bookmarkEnd w:id="40"/>
    </w:p>
    <w:p w14:paraId="3AC0DD70" w14:textId="77777777" w:rsidR="001D2CB1" w:rsidRDefault="001D2CB1" w:rsidP="001D2CB1">
      <w:r>
        <w:t>1. Open the Group Policy Editor.</w:t>
      </w:r>
    </w:p>
    <w:p w14:paraId="13FBDFEA" w14:textId="77777777" w:rsidR="001D2CB1" w:rsidRDefault="001D2CB1" w:rsidP="001D2CB1">
      <w:r>
        <w:t>2. Go to Computer Configuration/Administrative Templates/System/Device Installation/Device Installation Restrictions.</w:t>
      </w:r>
    </w:p>
    <w:p w14:paraId="40C9DFC3" w14:textId="77777777" w:rsidR="001D2CB1" w:rsidRDefault="001D2CB1" w:rsidP="001D2CB1">
      <w:r>
        <w:t>3. Open "Prevent installation of devices that match any of these device IDs".</w:t>
      </w:r>
    </w:p>
    <w:p w14:paraId="1B9A07D2" w14:textId="77777777" w:rsidR="001D2CB1" w:rsidRDefault="001D2CB1" w:rsidP="001D2CB1">
      <w:r>
        <w:t>4. Click "Enabled".</w:t>
      </w:r>
    </w:p>
    <w:p w14:paraId="7F2ABDCE" w14:textId="77777777" w:rsidR="001D2CB1" w:rsidRDefault="001D2CB1" w:rsidP="001D2CB1">
      <w:r>
        <w:t>5. Checkmark "Also apply to matching devices that are already installed".</w:t>
      </w:r>
    </w:p>
    <w:p w14:paraId="25C082B8" w14:textId="77777777" w:rsidR="001D2CB1" w:rsidRDefault="001D2CB1" w:rsidP="001D2CB1">
      <w:r>
        <w:t>6. Click "Show".</w:t>
      </w:r>
    </w:p>
    <w:p w14:paraId="6563A27C" w14:textId="77777777" w:rsidR="001D2CB1" w:rsidRDefault="001D2CB1" w:rsidP="001D2CB1">
      <w:r>
        <w:t>7. Now you will enter the device ID of each of the DPTF-related devices. You can find them all by finding those devices in Device Manager/System Devices or by copying all the values from NoDPTF.reg.</w:t>
      </w:r>
    </w:p>
    <w:p w14:paraId="63FDA83C" w14:textId="3FBCF881" w:rsidR="001D2CB1" w:rsidRDefault="001D2CB1" w:rsidP="001D2CB1">
      <w:r>
        <w:t xml:space="preserve">8. Click “OK” and "OK" again. You should see each of those devices become </w:t>
      </w:r>
      <w:proofErr w:type="gramStart"/>
      <w:r>
        <w:t>"Unknown</w:t>
      </w:r>
      <w:proofErr w:type="gramEnd"/>
      <w:r>
        <w:t xml:space="preserve"> device" in Device Manager. That means they are disabled.</w:t>
      </w:r>
    </w:p>
    <w:p w14:paraId="4F964055" w14:textId="522EE40E" w:rsidR="001D2CB1" w:rsidRDefault="001D2CB1" w:rsidP="001D2CB1"/>
    <w:p w14:paraId="6BEFCB7E" w14:textId="6A047C6C" w:rsidR="001D2CB1" w:rsidRDefault="001D2CB1" w:rsidP="001D2CB1">
      <w:pPr>
        <w:pStyle w:val="Heading1"/>
      </w:pPr>
      <w:bookmarkStart w:id="41" w:name="_Toc158963209"/>
      <w:r>
        <w:t xml:space="preserve">Disable/Enable </w:t>
      </w:r>
      <w:proofErr w:type="spellStart"/>
      <w:r>
        <w:t>Wifi</w:t>
      </w:r>
      <w:proofErr w:type="spellEnd"/>
      <w:r>
        <w:t xml:space="preserve"> using </w:t>
      </w:r>
      <w:proofErr w:type="gramStart"/>
      <w:r>
        <w:t>CMD</w:t>
      </w:r>
      <w:bookmarkEnd w:id="41"/>
      <w:proofErr w:type="gramEnd"/>
    </w:p>
    <w:p w14:paraId="49262C4D" w14:textId="31DF52B4" w:rsidR="001D2CB1" w:rsidRDefault="001D2CB1" w:rsidP="001D2CB1"/>
    <w:p w14:paraId="5F748254" w14:textId="4A60AF25" w:rsidR="001D2CB1" w:rsidRDefault="001D2CB1" w:rsidP="001D2CB1">
      <w:pPr>
        <w:pStyle w:val="Heading2"/>
      </w:pPr>
      <w:bookmarkStart w:id="42" w:name="_Toc158963210"/>
      <w:r>
        <w:t>To enable:</w:t>
      </w:r>
      <w:bookmarkEnd w:id="42"/>
    </w:p>
    <w:p w14:paraId="63AA36FB" w14:textId="7A2C01A5" w:rsidR="001D2CB1" w:rsidRDefault="001D2CB1" w:rsidP="001D2CB1">
      <w:proofErr w:type="spellStart"/>
      <w:r>
        <w:t>netsh</w:t>
      </w:r>
      <w:proofErr w:type="spellEnd"/>
      <w:r>
        <w:t xml:space="preserve"> interface set interface name="Wi-Fi" admin = enabled</w:t>
      </w:r>
    </w:p>
    <w:p w14:paraId="054803AB" w14:textId="36C159D0" w:rsidR="001D2CB1" w:rsidRDefault="001D2CB1" w:rsidP="001D2CB1"/>
    <w:p w14:paraId="329F5E39" w14:textId="4F6D239B" w:rsidR="001D2CB1" w:rsidRDefault="001D2CB1" w:rsidP="001D2CB1">
      <w:pPr>
        <w:pStyle w:val="Heading2"/>
      </w:pPr>
      <w:bookmarkStart w:id="43" w:name="_Toc158963211"/>
      <w:r>
        <w:t>To disable:</w:t>
      </w:r>
      <w:bookmarkEnd w:id="43"/>
    </w:p>
    <w:p w14:paraId="03BB59E7" w14:textId="1A568AE8" w:rsidR="001D2CB1" w:rsidRDefault="001D2CB1" w:rsidP="001D2CB1">
      <w:proofErr w:type="spellStart"/>
      <w:r>
        <w:t>netsh</w:t>
      </w:r>
      <w:proofErr w:type="spellEnd"/>
      <w:r>
        <w:t xml:space="preserve"> interface set interface name="Wi-Fi" admin = disabled</w:t>
      </w:r>
    </w:p>
    <w:p w14:paraId="1F291E72" w14:textId="6DA17716" w:rsidR="00D469EB" w:rsidRDefault="00D469EB" w:rsidP="001D2CB1"/>
    <w:p w14:paraId="66628432" w14:textId="4A98282D" w:rsidR="00D469EB" w:rsidRDefault="00D469EB" w:rsidP="00D469EB">
      <w:pPr>
        <w:pStyle w:val="Heading1"/>
      </w:pPr>
      <w:bookmarkStart w:id="44" w:name="_Toc158963212"/>
      <w:r>
        <w:t>Disable Telemetry</w:t>
      </w:r>
      <w:bookmarkEnd w:id="44"/>
    </w:p>
    <w:p w14:paraId="4A4A19AB" w14:textId="17C78E5D" w:rsidR="00D469EB" w:rsidRDefault="00D469EB" w:rsidP="00D469EB"/>
    <w:p w14:paraId="7654D0A8" w14:textId="77777777" w:rsidR="00D469EB" w:rsidRDefault="00D469EB" w:rsidP="00D469EB">
      <w:pPr>
        <w:pStyle w:val="Heading2"/>
      </w:pPr>
      <w:bookmarkStart w:id="45" w:name="_Toc158963213"/>
      <w:r>
        <w:t>1. Using CMD</w:t>
      </w:r>
      <w:bookmarkEnd w:id="45"/>
    </w:p>
    <w:p w14:paraId="19B74A95" w14:textId="2C5C91DF" w:rsidR="00D469EB" w:rsidRDefault="00D469EB" w:rsidP="00D469EB">
      <w:r>
        <w:t>-</w:t>
      </w:r>
      <w:proofErr w:type="spellStart"/>
      <w:r>
        <w:t>sc</w:t>
      </w:r>
      <w:proofErr w:type="spellEnd"/>
      <w:r>
        <w:t xml:space="preserve"> delete </w:t>
      </w:r>
      <w:proofErr w:type="spellStart"/>
      <w:r>
        <w:t>DiagTrack</w:t>
      </w:r>
      <w:proofErr w:type="spellEnd"/>
    </w:p>
    <w:p w14:paraId="64BA36BA" w14:textId="269A197B" w:rsidR="00D469EB" w:rsidRDefault="00D469EB" w:rsidP="00D469EB">
      <w:r>
        <w:t>-</w:t>
      </w:r>
      <w:proofErr w:type="spellStart"/>
      <w:r>
        <w:t>sc</w:t>
      </w:r>
      <w:proofErr w:type="spellEnd"/>
      <w:r>
        <w:t xml:space="preserve"> delete </w:t>
      </w:r>
      <w:proofErr w:type="spellStart"/>
      <w:r>
        <w:t>dmwappushservice</w:t>
      </w:r>
      <w:proofErr w:type="spellEnd"/>
    </w:p>
    <w:p w14:paraId="00D05044" w14:textId="77777777" w:rsidR="00D469EB" w:rsidRDefault="00D469EB" w:rsidP="00D469EB"/>
    <w:p w14:paraId="56D25E60" w14:textId="77777777" w:rsidR="00D469EB" w:rsidRDefault="00D469EB" w:rsidP="00D469EB">
      <w:r>
        <w:t>echo “” &gt; C:\ProgramData\Microsoft\Diagnosis\ETLLogs\AutoLogger\AutoLogger-Diagtrack-Listener.etl</w:t>
      </w:r>
    </w:p>
    <w:p w14:paraId="5F7B7CCA" w14:textId="77777777" w:rsidR="00D469EB" w:rsidRDefault="00D469EB" w:rsidP="00D469EB">
      <w:r>
        <w:t>reg add “HKLM\SOFTWARE\Policies\Microsoft\Windows\</w:t>
      </w:r>
      <w:proofErr w:type="spellStart"/>
      <w:r>
        <w:t>DataCollection</w:t>
      </w:r>
      <w:proofErr w:type="spellEnd"/>
      <w:r>
        <w:t xml:space="preserve">” /v </w:t>
      </w:r>
      <w:proofErr w:type="spellStart"/>
      <w:r>
        <w:t>AllowTelemetry</w:t>
      </w:r>
      <w:proofErr w:type="spellEnd"/>
      <w:r>
        <w:t xml:space="preserve"> /t REG_DWORD /d 0 /</w:t>
      </w:r>
      <w:proofErr w:type="gramStart"/>
      <w:r>
        <w:t>f</w:t>
      </w:r>
      <w:proofErr w:type="gramEnd"/>
    </w:p>
    <w:p w14:paraId="1F6F2B26" w14:textId="77777777" w:rsidR="00D469EB" w:rsidRDefault="00D469EB" w:rsidP="00D469EB"/>
    <w:p w14:paraId="06D71B83" w14:textId="2ED5A329" w:rsidR="00D469EB" w:rsidRDefault="00D469EB" w:rsidP="00D469EB">
      <w:pPr>
        <w:pStyle w:val="Heading2"/>
      </w:pPr>
      <w:bookmarkStart w:id="46" w:name="_Toc158963214"/>
      <w:r>
        <w:lastRenderedPageBreak/>
        <w:t xml:space="preserve">2. Using </w:t>
      </w:r>
      <w:proofErr w:type="spellStart"/>
      <w:r>
        <w:t>Powershell</w:t>
      </w:r>
      <w:bookmarkEnd w:id="46"/>
      <w:proofErr w:type="spellEnd"/>
    </w:p>
    <w:p w14:paraId="54E1258C" w14:textId="77777777" w:rsidR="00D469EB" w:rsidRDefault="00D469EB" w:rsidP="00D469EB"/>
    <w:p w14:paraId="054727BE" w14:textId="77777777" w:rsidR="00D469EB" w:rsidRDefault="00D469EB" w:rsidP="00D469EB">
      <w:r>
        <w:t xml:space="preserve">-stop-service </w:t>
      </w:r>
      <w:proofErr w:type="spellStart"/>
      <w:r>
        <w:t>diagtrack</w:t>
      </w:r>
      <w:proofErr w:type="spellEnd"/>
    </w:p>
    <w:p w14:paraId="5DAD4612" w14:textId="52A3E63E" w:rsidR="00D469EB" w:rsidRDefault="00D469EB" w:rsidP="00D469EB">
      <w:r>
        <w:t xml:space="preserve">-set-service </w:t>
      </w:r>
      <w:proofErr w:type="spellStart"/>
      <w:r>
        <w:t>diagtrack</w:t>
      </w:r>
      <w:proofErr w:type="spellEnd"/>
      <w:r>
        <w:t xml:space="preserve"> -</w:t>
      </w:r>
      <w:proofErr w:type="spellStart"/>
      <w:r>
        <w:t>startuptype</w:t>
      </w:r>
      <w:proofErr w:type="spellEnd"/>
      <w:r>
        <w:t xml:space="preserve"> disabled</w:t>
      </w:r>
    </w:p>
    <w:p w14:paraId="74C4B270" w14:textId="38FE56CB" w:rsidR="00D469EB" w:rsidRDefault="00D469EB" w:rsidP="00D469EB"/>
    <w:p w14:paraId="10547700" w14:textId="4F60A3D1" w:rsidR="00D469EB" w:rsidRDefault="00D469EB" w:rsidP="00D469EB">
      <w:pPr>
        <w:pStyle w:val="Heading1"/>
      </w:pPr>
      <w:bookmarkStart w:id="47" w:name="_Toc158963215"/>
      <w:r>
        <w:t>Disable High Precision Event</w:t>
      </w:r>
      <w:bookmarkEnd w:id="47"/>
    </w:p>
    <w:p w14:paraId="49796862" w14:textId="51A6612D" w:rsidR="00D469EB" w:rsidRDefault="00D469EB" w:rsidP="00D469EB"/>
    <w:p w14:paraId="459830DB" w14:textId="5CBA003F" w:rsidR="00D469EB" w:rsidRDefault="00D469EB" w:rsidP="00D469EB">
      <w:r>
        <w:t>1. Open Device Manager and find High Precision Event Timer and disable it</w:t>
      </w:r>
    </w:p>
    <w:p w14:paraId="7A972AD4" w14:textId="77777777" w:rsidR="00D469EB" w:rsidRDefault="00D469EB" w:rsidP="00D469EB">
      <w:r>
        <w:t xml:space="preserve">2. You also </w:t>
      </w:r>
      <w:proofErr w:type="gramStart"/>
      <w:r>
        <w:t>have to</w:t>
      </w:r>
      <w:proofErr w:type="gramEnd"/>
      <w:r>
        <w:t xml:space="preserve"> disable HPET in Windows 10 via admin privileged command prompt. Right click Command Prompt and Run </w:t>
      </w:r>
      <w:proofErr w:type="gramStart"/>
      <w:r>
        <w:t>As</w:t>
      </w:r>
      <w:proofErr w:type="gramEnd"/>
      <w:r>
        <w:t xml:space="preserve"> Admin and enter the following.</w:t>
      </w:r>
    </w:p>
    <w:p w14:paraId="14530F17" w14:textId="77777777" w:rsidR="00D469EB" w:rsidRDefault="00D469EB" w:rsidP="00D469EB"/>
    <w:p w14:paraId="51769370" w14:textId="77777777" w:rsidR="00D469EB" w:rsidRDefault="00D469EB" w:rsidP="00D469EB">
      <w:proofErr w:type="spellStart"/>
      <w:r>
        <w:t>bcdedit</w:t>
      </w:r>
      <w:proofErr w:type="spellEnd"/>
      <w:r>
        <w:t xml:space="preserve"> /</w:t>
      </w:r>
      <w:proofErr w:type="spellStart"/>
      <w:r>
        <w:t>deletevalue</w:t>
      </w:r>
      <w:proofErr w:type="spellEnd"/>
      <w:r>
        <w:t xml:space="preserve"> </w:t>
      </w:r>
      <w:proofErr w:type="spellStart"/>
      <w:r>
        <w:t>useplatformclock</w:t>
      </w:r>
      <w:proofErr w:type="spellEnd"/>
    </w:p>
    <w:p w14:paraId="4D02FE5D" w14:textId="77777777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disabledynamictick</w:t>
      </w:r>
      <w:proofErr w:type="spellEnd"/>
      <w:r>
        <w:t xml:space="preserve"> yes</w:t>
      </w:r>
    </w:p>
    <w:p w14:paraId="06E504FD" w14:textId="77777777" w:rsidR="00D469EB" w:rsidRDefault="00D469EB" w:rsidP="00D469EB"/>
    <w:p w14:paraId="1AFD112A" w14:textId="77777777" w:rsidR="00D469EB" w:rsidRDefault="00D469EB" w:rsidP="00D469EB">
      <w:r>
        <w:t>Restart for changes to take effect.</w:t>
      </w:r>
    </w:p>
    <w:p w14:paraId="79883505" w14:textId="77777777" w:rsidR="00D469EB" w:rsidRDefault="00D469EB" w:rsidP="00D469EB"/>
    <w:p w14:paraId="79670CEE" w14:textId="77777777" w:rsidR="00D469EB" w:rsidRDefault="00D469EB" w:rsidP="00D469EB">
      <w:r>
        <w:t>To re-enable use the following.</w:t>
      </w:r>
    </w:p>
    <w:p w14:paraId="0167FA14" w14:textId="77777777" w:rsidR="00D469EB" w:rsidRDefault="00D469EB" w:rsidP="00D469EB"/>
    <w:p w14:paraId="0CF18F3C" w14:textId="77777777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useplatformclock</w:t>
      </w:r>
      <w:proofErr w:type="spellEnd"/>
      <w:r>
        <w:t xml:space="preserve"> true</w:t>
      </w:r>
    </w:p>
    <w:p w14:paraId="76EAD290" w14:textId="66A85BD8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disabledynamictick</w:t>
      </w:r>
      <w:proofErr w:type="spellEnd"/>
      <w:r>
        <w:t xml:space="preserve"> no</w:t>
      </w:r>
    </w:p>
    <w:p w14:paraId="1BA0629F" w14:textId="72F43A69" w:rsidR="00D469EB" w:rsidRDefault="00D469EB" w:rsidP="00D469EB"/>
    <w:p w14:paraId="1E71C762" w14:textId="391D2C62" w:rsidR="00D469EB" w:rsidRDefault="00D469EB" w:rsidP="00D469EB">
      <w:pPr>
        <w:pStyle w:val="Heading1"/>
      </w:pPr>
      <w:bookmarkStart w:id="48" w:name="_Toc158963216"/>
      <w:r>
        <w:t>Disable C State</w:t>
      </w:r>
      <w:bookmarkEnd w:id="48"/>
    </w:p>
    <w:p w14:paraId="2F3C764E" w14:textId="3D936BD9" w:rsidR="00D469EB" w:rsidRDefault="00D469EB" w:rsidP="00D469EB"/>
    <w:p w14:paraId="010335DB" w14:textId="77777777" w:rsidR="00D469EB" w:rsidRDefault="00D469EB" w:rsidP="00D469EB">
      <w:pPr>
        <w:pStyle w:val="Heading2"/>
      </w:pPr>
      <w:bookmarkStart w:id="49" w:name="_Toc158963217"/>
      <w:r>
        <w:t>Method 1:</w:t>
      </w:r>
      <w:bookmarkEnd w:id="49"/>
    </w:p>
    <w:p w14:paraId="7335B52C" w14:textId="77777777" w:rsidR="00D469EB" w:rsidRDefault="00D469EB" w:rsidP="00D469EB">
      <w:r>
        <w:t>- Reboot to safe mode</w:t>
      </w:r>
    </w:p>
    <w:p w14:paraId="6E74560A" w14:textId="77777777" w:rsidR="00D469EB" w:rsidRDefault="00D469EB" w:rsidP="00D469EB">
      <w:r>
        <w:t>- Go to C:\Windows\System32\Drivers</w:t>
      </w:r>
    </w:p>
    <w:p w14:paraId="0015A929" w14:textId="77777777" w:rsidR="00D469EB" w:rsidRDefault="00D469EB" w:rsidP="00D469EB">
      <w:r>
        <w:t>- Find the file "intelppm.sys"</w:t>
      </w:r>
    </w:p>
    <w:p w14:paraId="5A07302E" w14:textId="77777777" w:rsidR="00D469EB" w:rsidRDefault="00D469EB" w:rsidP="00D469EB">
      <w:r>
        <w:t>- Rename it to "</w:t>
      </w:r>
      <w:proofErr w:type="spellStart"/>
      <w:r>
        <w:t>XXXintelppm.syx</w:t>
      </w:r>
      <w:proofErr w:type="spellEnd"/>
      <w:r>
        <w:t xml:space="preserve"> or </w:t>
      </w:r>
      <w:proofErr w:type="spellStart"/>
      <w:r>
        <w:t>intelppm.sys.bak</w:t>
      </w:r>
      <w:proofErr w:type="spellEnd"/>
      <w:r>
        <w:t>"</w:t>
      </w:r>
    </w:p>
    <w:p w14:paraId="60D04DF2" w14:textId="3CE535C8" w:rsidR="00D469EB" w:rsidRDefault="00D469EB" w:rsidP="00D469EB">
      <w:r>
        <w:t>- Reboot your computer</w:t>
      </w:r>
    </w:p>
    <w:p w14:paraId="404D04BC" w14:textId="77777777" w:rsidR="00D469EB" w:rsidRDefault="00D469EB" w:rsidP="00D469EB"/>
    <w:p w14:paraId="324B2058" w14:textId="77777777" w:rsidR="00D469EB" w:rsidRDefault="00D469EB" w:rsidP="00D469EB">
      <w:pPr>
        <w:pStyle w:val="Heading2"/>
      </w:pPr>
      <w:bookmarkStart w:id="50" w:name="_Toc158963218"/>
      <w:r>
        <w:t>Method 2:</w:t>
      </w:r>
      <w:bookmarkEnd w:id="50"/>
    </w:p>
    <w:p w14:paraId="0724AB3C" w14:textId="77777777" w:rsidR="00D469EB" w:rsidRDefault="00D469EB" w:rsidP="00D469EB">
      <w:r>
        <w:t>- Open regedit</w:t>
      </w:r>
    </w:p>
    <w:p w14:paraId="24C9D96A" w14:textId="77777777" w:rsidR="00D469EB" w:rsidRDefault="00D469EB" w:rsidP="00D469EB">
      <w:r>
        <w:t>- Go to HKEY_LOCAL_MACHINE\SYSTEM\</w:t>
      </w:r>
      <w:proofErr w:type="spellStart"/>
      <w:r>
        <w:t>CurrentControlSet</w:t>
      </w:r>
      <w:proofErr w:type="spellEnd"/>
      <w:r>
        <w:t>\services\</w:t>
      </w:r>
      <w:proofErr w:type="spellStart"/>
      <w:r>
        <w:t>intelppm</w:t>
      </w:r>
      <w:proofErr w:type="spellEnd"/>
    </w:p>
    <w:p w14:paraId="6EA68F52" w14:textId="77777777" w:rsidR="00D469EB" w:rsidRDefault="00D469EB" w:rsidP="00D469EB">
      <w:r>
        <w:t>- Set the "start" value from 3 to 4</w:t>
      </w:r>
    </w:p>
    <w:p w14:paraId="5B9D31AE" w14:textId="4ADD1D23" w:rsidR="00D469EB" w:rsidRDefault="00D469EB" w:rsidP="00D469EB">
      <w:r>
        <w:t>- Restart your device</w:t>
      </w:r>
    </w:p>
    <w:p w14:paraId="1FB396B1" w14:textId="47A8C903" w:rsidR="00D469EB" w:rsidRDefault="00D469EB" w:rsidP="00D469EB"/>
    <w:p w14:paraId="31344139" w14:textId="5E811E78" w:rsidR="00D469EB" w:rsidRDefault="00D469EB" w:rsidP="00D469EB">
      <w:pPr>
        <w:pStyle w:val="Heading1"/>
      </w:pPr>
      <w:bookmarkStart w:id="51" w:name="_Toc158963219"/>
      <w:r>
        <w:t>Corrupted OS Repair</w:t>
      </w:r>
      <w:bookmarkEnd w:id="51"/>
    </w:p>
    <w:p w14:paraId="1A7ABD89" w14:textId="71C5DF5F" w:rsidR="00D469EB" w:rsidRDefault="00D469EB" w:rsidP="00D469EB"/>
    <w:p w14:paraId="3F73F067" w14:textId="77777777" w:rsidR="00D469EB" w:rsidRDefault="00D469EB" w:rsidP="00D469EB">
      <w:r>
        <w:t>Run the command prompt as administrator and then type the following.</w:t>
      </w:r>
    </w:p>
    <w:p w14:paraId="5DDA835F" w14:textId="77777777" w:rsidR="00D469EB" w:rsidRDefault="00D469EB" w:rsidP="00D469EB"/>
    <w:p w14:paraId="22EEB931" w14:textId="77777777" w:rsidR="00D469EB" w:rsidRDefault="00D469EB" w:rsidP="00D469EB">
      <w:proofErr w:type="spellStart"/>
      <w:r>
        <w:t>sfc</w:t>
      </w:r>
      <w:proofErr w:type="spellEnd"/>
      <w:r>
        <w:t xml:space="preserve"> /</w:t>
      </w:r>
      <w:proofErr w:type="spellStart"/>
      <w:r>
        <w:t>scannow</w:t>
      </w:r>
      <w:proofErr w:type="spellEnd"/>
    </w:p>
    <w:p w14:paraId="3B4352EF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CheckHealth</w:t>
      </w:r>
      <w:proofErr w:type="spellEnd"/>
    </w:p>
    <w:p w14:paraId="20D17544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ScanHealth</w:t>
      </w:r>
      <w:proofErr w:type="spellEnd"/>
    </w:p>
    <w:p w14:paraId="1E8C6E66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RestoreHealth</w:t>
      </w:r>
      <w:proofErr w:type="spellEnd"/>
    </w:p>
    <w:p w14:paraId="0C73F77B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RestoreHealth</w:t>
      </w:r>
      <w:proofErr w:type="spellEnd"/>
      <w:r>
        <w:t xml:space="preserve"> /</w:t>
      </w:r>
      <w:proofErr w:type="spellStart"/>
      <w:proofErr w:type="gramStart"/>
      <w:r>
        <w:t>Source:c</w:t>
      </w:r>
      <w:proofErr w:type="spellEnd"/>
      <w:r>
        <w:t>:\test\mount\windows</w:t>
      </w:r>
      <w:proofErr w:type="gramEnd"/>
      <w:r>
        <w:t xml:space="preserve"> /</w:t>
      </w:r>
      <w:proofErr w:type="spellStart"/>
      <w:r>
        <w:t>LimitAccess</w:t>
      </w:r>
      <w:proofErr w:type="spellEnd"/>
    </w:p>
    <w:p w14:paraId="57E9D48B" w14:textId="77777777" w:rsidR="00D469EB" w:rsidRDefault="00D469EB" w:rsidP="00D469EB"/>
    <w:p w14:paraId="408BAE70" w14:textId="77777777" w:rsidR="00D469EB" w:rsidRDefault="00D469EB" w:rsidP="00D469EB">
      <w:r>
        <w:t>alternative:</w:t>
      </w:r>
    </w:p>
    <w:p w14:paraId="49AFE5A4" w14:textId="77777777" w:rsidR="00D469EB" w:rsidRDefault="00D469EB" w:rsidP="00D469EB">
      <w:proofErr w:type="spellStart"/>
      <w:r>
        <w:t>Dism</w:t>
      </w:r>
      <w:proofErr w:type="spellEnd"/>
      <w:r>
        <w:t xml:space="preserve"> /Cleanup-Mountpoints</w:t>
      </w:r>
    </w:p>
    <w:p w14:paraId="7C098E14" w14:textId="733F3875" w:rsidR="00D469EB" w:rsidRDefault="00D469EB" w:rsidP="00D469EB">
      <w:proofErr w:type="spellStart"/>
      <w:r>
        <w:t>Dism</w:t>
      </w:r>
      <w:proofErr w:type="spellEnd"/>
      <w:r>
        <w:t xml:space="preserve"> /</w:t>
      </w:r>
      <w:proofErr w:type="spellStart"/>
      <w:proofErr w:type="gramStart"/>
      <w:r>
        <w:t>Image:C</w:t>
      </w:r>
      <w:proofErr w:type="spellEnd"/>
      <w:r>
        <w:t>:\offline</w:t>
      </w:r>
      <w:proofErr w:type="gramEnd"/>
      <w:r>
        <w:t xml:space="preserve"> /Cleanup-Image /</w:t>
      </w:r>
      <w:proofErr w:type="spellStart"/>
      <w:r>
        <w:t>RestoreHealth</w:t>
      </w:r>
      <w:proofErr w:type="spellEnd"/>
      <w:r>
        <w:t xml:space="preserve"> /</w:t>
      </w:r>
      <w:proofErr w:type="spellStart"/>
      <w:r>
        <w:t>Source:c</w:t>
      </w:r>
      <w:proofErr w:type="spellEnd"/>
      <w:r>
        <w:t>:\test\mount\windows</w:t>
      </w:r>
    </w:p>
    <w:p w14:paraId="5B65CF06" w14:textId="6BC3F005" w:rsidR="005528D3" w:rsidRDefault="005528D3" w:rsidP="00D469EB"/>
    <w:p w14:paraId="56DBDDA9" w14:textId="209FE5CE" w:rsidR="005528D3" w:rsidRDefault="005528D3" w:rsidP="005528D3">
      <w:pPr>
        <w:pStyle w:val="Heading1"/>
      </w:pPr>
      <w:bookmarkStart w:id="52" w:name="_Toc158963220"/>
      <w:r w:rsidRPr="005528D3">
        <w:t xml:space="preserve">msvcp140_codecvt_ids.dll was not </w:t>
      </w:r>
      <w:proofErr w:type="gramStart"/>
      <w:r w:rsidRPr="005528D3">
        <w:t>found</w:t>
      </w:r>
      <w:bookmarkEnd w:id="52"/>
      <w:proofErr w:type="gramEnd"/>
    </w:p>
    <w:p w14:paraId="313FC8C8" w14:textId="77067C4A" w:rsidR="005528D3" w:rsidRDefault="005528D3" w:rsidP="005528D3"/>
    <w:p w14:paraId="7BCDD6DC" w14:textId="5612AB21" w:rsidR="005528D3" w:rsidRDefault="005528D3" w:rsidP="005528D3">
      <w:r>
        <w:t>How to fix "msvcp140_codecvt_ids.dll was not found" error.</w:t>
      </w:r>
    </w:p>
    <w:p w14:paraId="253BE8BB" w14:textId="77777777" w:rsidR="005528D3" w:rsidRDefault="005528D3" w:rsidP="005528D3"/>
    <w:p w14:paraId="22B8B347" w14:textId="77777777" w:rsidR="005528D3" w:rsidRDefault="005528D3" w:rsidP="005528D3">
      <w:pPr>
        <w:pStyle w:val="Heading2"/>
      </w:pPr>
      <w:bookmarkStart w:id="53" w:name="_Toc158963221"/>
      <w:r>
        <w:t>Method 1:</w:t>
      </w:r>
      <w:bookmarkEnd w:id="53"/>
    </w:p>
    <w:p w14:paraId="1AC05407" w14:textId="065C1C50" w:rsidR="005528D3" w:rsidRDefault="005528D3" w:rsidP="005528D3">
      <w:r>
        <w:t xml:space="preserve">Download the file via this link: </w:t>
      </w:r>
      <w:proofErr w:type="gramStart"/>
      <w:r>
        <w:t>https://www.dll-files.com/msvcp140_codecvt_ids.dll.html</w:t>
      </w:r>
      <w:proofErr w:type="gramEnd"/>
    </w:p>
    <w:p w14:paraId="5F644C69" w14:textId="77777777" w:rsidR="005528D3" w:rsidRDefault="005528D3" w:rsidP="005528D3">
      <w:r>
        <w:t>1. Copy and paste the downloaded "msvcp140_codecvt_ids.dll" file to "C:\Windows\System32\" for x64 bit.</w:t>
      </w:r>
    </w:p>
    <w:p w14:paraId="25D43701" w14:textId="77777777" w:rsidR="005528D3" w:rsidRDefault="005528D3" w:rsidP="005528D3">
      <w:r>
        <w:lastRenderedPageBreak/>
        <w:t>or</w:t>
      </w:r>
    </w:p>
    <w:p w14:paraId="594EF98D" w14:textId="77777777" w:rsidR="005528D3" w:rsidRDefault="005528D3" w:rsidP="005528D3">
      <w:r>
        <w:t>2. Copy and paste the downloaded "msvcp140_codecvt_ids.dll" file to "C:\Windows\SysWOW64\" for x32 bit.</w:t>
      </w:r>
    </w:p>
    <w:p w14:paraId="45C88E68" w14:textId="77777777" w:rsidR="005528D3" w:rsidRDefault="005528D3" w:rsidP="005528D3"/>
    <w:p w14:paraId="7C45DF27" w14:textId="0CA2C373" w:rsidR="005528D3" w:rsidRDefault="005528D3" w:rsidP="005528D3">
      <w:pPr>
        <w:pStyle w:val="Heading2"/>
      </w:pPr>
      <w:bookmarkStart w:id="54" w:name="_Toc158963222"/>
      <w:r>
        <w:t>Method 2:</w:t>
      </w:r>
      <w:bookmarkEnd w:id="54"/>
    </w:p>
    <w:p w14:paraId="4482F447" w14:textId="5B30B9E4" w:rsidR="005528D3" w:rsidRDefault="005528D3" w:rsidP="005528D3">
      <w:r>
        <w:t>If the problem still occurs, try the following to register the DLL-file:</w:t>
      </w:r>
    </w:p>
    <w:p w14:paraId="75DD6240" w14:textId="775840FF" w:rsidR="005528D3" w:rsidRDefault="005528D3" w:rsidP="005528D3">
      <w:r>
        <w:t>For 32bit DLL-files on a 32bit Windows, and for 64bit DLL-files on a 64bit Windows:</w:t>
      </w:r>
    </w:p>
    <w:p w14:paraId="490F30DA" w14:textId="77777777" w:rsidR="005528D3" w:rsidRDefault="005528D3" w:rsidP="005528D3">
      <w:r>
        <w:t>1. Open an elevated command prompt.</w:t>
      </w:r>
    </w:p>
    <w:p w14:paraId="66D201EC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21A095B3" w14:textId="77777777" w:rsidR="005528D3" w:rsidRDefault="005528D3" w:rsidP="005528D3">
      <w:r>
        <w:t xml:space="preserve">- In Windows 8/10, go to the Start screen. Start typing </w:t>
      </w:r>
      <w:proofErr w:type="spellStart"/>
      <w:r>
        <w:t>cmd</w:t>
      </w:r>
      <w:proofErr w:type="spellEnd"/>
      <w:r>
        <w:t xml:space="preserve"> and Windows will find "Command Prompt". Right click "Command Prompt" and choose "Run as administrator".</w:t>
      </w:r>
    </w:p>
    <w:p w14:paraId="289BBB23" w14:textId="77777777" w:rsidR="005528D3" w:rsidRDefault="005528D3" w:rsidP="005528D3">
      <w:r>
        <w:t>- If you are prompted for an administrator password or for a confirmation, type the password, or click Allow.</w:t>
      </w:r>
    </w:p>
    <w:p w14:paraId="7D04AD82" w14:textId="0FC27E1C" w:rsidR="005528D3" w:rsidRDefault="005528D3" w:rsidP="005528D3">
      <w:r>
        <w:t>2. Type "regsvr32 msvcp140_codecvt_ids.dll" and press Enter.</w:t>
      </w:r>
    </w:p>
    <w:p w14:paraId="790C40A2" w14:textId="336CBB3C" w:rsidR="005528D3" w:rsidRDefault="005528D3" w:rsidP="005528D3">
      <w:r>
        <w:t>Registering 32bit DLL-files on a 64bit Windows:</w:t>
      </w:r>
    </w:p>
    <w:p w14:paraId="661886AD" w14:textId="77777777" w:rsidR="005528D3" w:rsidRDefault="005528D3" w:rsidP="005528D3">
      <w:r>
        <w:t>1. Open an elevated command prompt, as instructed above.</w:t>
      </w:r>
    </w:p>
    <w:p w14:paraId="55F3968E" w14:textId="77777777" w:rsidR="005528D3" w:rsidRDefault="005528D3" w:rsidP="005528D3">
      <w:r>
        <w:t>2. In the command prompt, start by typing following and press enter:</w:t>
      </w:r>
    </w:p>
    <w:p w14:paraId="7CE39B27" w14:textId="77777777" w:rsidR="005528D3" w:rsidRDefault="005528D3" w:rsidP="005528D3">
      <w:r>
        <w:t>- cd c:\windows\syswow64\</w:t>
      </w:r>
    </w:p>
    <w:p w14:paraId="42C411A4" w14:textId="77777777" w:rsidR="005528D3" w:rsidRDefault="005528D3" w:rsidP="005528D3">
      <w:r>
        <w:t>3. then type the following and press enter:</w:t>
      </w:r>
    </w:p>
    <w:p w14:paraId="2D397018" w14:textId="0F8E17D9" w:rsidR="005528D3" w:rsidRDefault="005528D3" w:rsidP="005528D3">
      <w:r>
        <w:t>- regsvr32 c:\windows\syswow64\msvcp140_codecvt_ids.dll</w:t>
      </w:r>
    </w:p>
    <w:p w14:paraId="7BE4C78A" w14:textId="77777777" w:rsidR="005528D3" w:rsidRDefault="005528D3" w:rsidP="005528D3">
      <w:r>
        <w:t>Finally, reboot your PC one last time to refresh the memory. That should do it!</w:t>
      </w:r>
    </w:p>
    <w:p w14:paraId="12C80374" w14:textId="77777777" w:rsidR="005528D3" w:rsidRDefault="005528D3" w:rsidP="005528D3"/>
    <w:p w14:paraId="50CDC0C0" w14:textId="77777777" w:rsidR="005528D3" w:rsidRDefault="005528D3" w:rsidP="005528D3">
      <w:pPr>
        <w:pStyle w:val="Heading2"/>
      </w:pPr>
      <w:bookmarkStart w:id="55" w:name="_Toc158963223"/>
      <w:r>
        <w:t>Method 3:</w:t>
      </w:r>
      <w:bookmarkEnd w:id="55"/>
    </w:p>
    <w:p w14:paraId="4EDB28B4" w14:textId="072FD367" w:rsidR="005528D3" w:rsidRPr="005528D3" w:rsidRDefault="005528D3" w:rsidP="005528D3">
      <w:r>
        <w:t>Download and install the latest Microsoft Visual C++ Redistributable(</w:t>
      </w:r>
      <w:proofErr w:type="spellStart"/>
      <w:r>
        <w:t>vcredist</w:t>
      </w:r>
      <w:proofErr w:type="spellEnd"/>
      <w:r>
        <w:t xml:space="preserve">) via this link: </w:t>
      </w:r>
      <w:proofErr w:type="gramStart"/>
      <w:r>
        <w:t>https://www.techpowerup.com/download/visual-c-redistributable-runtime-package-all-in-one/</w:t>
      </w:r>
      <w:proofErr w:type="gramEnd"/>
    </w:p>
    <w:p w14:paraId="4F173EF7" w14:textId="30DAA7C6" w:rsidR="00D469EB" w:rsidRDefault="005528D3" w:rsidP="005528D3">
      <w:pPr>
        <w:pStyle w:val="Heading1"/>
      </w:pPr>
      <w:bookmarkStart w:id="56" w:name="_Toc158963224"/>
      <w:r w:rsidRPr="005528D3">
        <w:t xml:space="preserve">mfc140u.dll was not </w:t>
      </w:r>
      <w:proofErr w:type="gramStart"/>
      <w:r w:rsidRPr="005528D3">
        <w:t>found</w:t>
      </w:r>
      <w:bookmarkEnd w:id="56"/>
      <w:proofErr w:type="gramEnd"/>
    </w:p>
    <w:p w14:paraId="4F632681" w14:textId="29C8F8F5" w:rsidR="005528D3" w:rsidRDefault="005528D3" w:rsidP="005528D3"/>
    <w:p w14:paraId="52E4E0B3" w14:textId="2D45BF60" w:rsidR="005528D3" w:rsidRDefault="005528D3" w:rsidP="005528D3">
      <w:r>
        <w:t>How to fix "mfc140u.dll was not found" error.</w:t>
      </w:r>
    </w:p>
    <w:p w14:paraId="67CB984B" w14:textId="77777777" w:rsidR="005528D3" w:rsidRDefault="005528D3" w:rsidP="005528D3"/>
    <w:p w14:paraId="318D0E4B" w14:textId="77777777" w:rsidR="005528D3" w:rsidRDefault="005528D3" w:rsidP="005528D3">
      <w:pPr>
        <w:pStyle w:val="Heading2"/>
      </w:pPr>
      <w:bookmarkStart w:id="57" w:name="_Toc158963225"/>
      <w:r>
        <w:lastRenderedPageBreak/>
        <w:t>Method 1:</w:t>
      </w:r>
      <w:bookmarkEnd w:id="57"/>
    </w:p>
    <w:p w14:paraId="7EEF6919" w14:textId="63404E19" w:rsidR="005528D3" w:rsidRDefault="005528D3" w:rsidP="005528D3">
      <w:r>
        <w:t xml:space="preserve">Download the file via this link: </w:t>
      </w:r>
      <w:proofErr w:type="gramStart"/>
      <w:r>
        <w:t>https://www.dll-files.com/mfc140u.dll.html</w:t>
      </w:r>
      <w:proofErr w:type="gramEnd"/>
    </w:p>
    <w:p w14:paraId="419FDFCA" w14:textId="77777777" w:rsidR="005528D3" w:rsidRDefault="005528D3" w:rsidP="005528D3">
      <w:r>
        <w:t>1. Copy and paste the downloaded "mfc140u.dll" file to "C:\Windows\System32\" for x64 bit.</w:t>
      </w:r>
    </w:p>
    <w:p w14:paraId="2D591E07" w14:textId="77777777" w:rsidR="005528D3" w:rsidRDefault="005528D3" w:rsidP="005528D3">
      <w:r>
        <w:t>or</w:t>
      </w:r>
    </w:p>
    <w:p w14:paraId="4EE1BD9F" w14:textId="77777777" w:rsidR="005528D3" w:rsidRDefault="005528D3" w:rsidP="005528D3">
      <w:r>
        <w:t>2. Copy and paste the downloaded "mfc140u.dll" file to "C:\Windows\SysWOW64\" for x32 bit.</w:t>
      </w:r>
    </w:p>
    <w:p w14:paraId="453456C0" w14:textId="77777777" w:rsidR="005528D3" w:rsidRDefault="005528D3" w:rsidP="005528D3"/>
    <w:p w14:paraId="4B4F1192" w14:textId="35010A92" w:rsidR="005528D3" w:rsidRDefault="005528D3" w:rsidP="005528D3">
      <w:pPr>
        <w:pStyle w:val="Heading2"/>
      </w:pPr>
      <w:bookmarkStart w:id="58" w:name="_Toc158963226"/>
      <w:r>
        <w:t>Method 2:</w:t>
      </w:r>
      <w:bookmarkEnd w:id="58"/>
    </w:p>
    <w:p w14:paraId="4C68A729" w14:textId="03FF55B0" w:rsidR="005528D3" w:rsidRDefault="005528D3" w:rsidP="005528D3">
      <w:r>
        <w:t>If the problem still occurs, try the following to register the DLL-file:</w:t>
      </w:r>
    </w:p>
    <w:p w14:paraId="20781D99" w14:textId="758701D3" w:rsidR="005528D3" w:rsidRDefault="005528D3" w:rsidP="005528D3">
      <w:r>
        <w:t>For 32bit DLL-files on a 32bit Windows, and for 64bit DLL-files on a 64bit Windows:</w:t>
      </w:r>
    </w:p>
    <w:p w14:paraId="3B1427E3" w14:textId="77777777" w:rsidR="005528D3" w:rsidRDefault="005528D3" w:rsidP="005528D3">
      <w:r>
        <w:t>1. Open an elevated command prompt.</w:t>
      </w:r>
    </w:p>
    <w:p w14:paraId="0F4AF6E0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49EDA6D2" w14:textId="77777777" w:rsidR="005528D3" w:rsidRDefault="005528D3" w:rsidP="005528D3">
      <w:r>
        <w:t xml:space="preserve">- In Windows 8/10, go to the Start screen. Start typing </w:t>
      </w:r>
      <w:proofErr w:type="spellStart"/>
      <w:r>
        <w:t>cmd</w:t>
      </w:r>
      <w:proofErr w:type="spellEnd"/>
      <w:r>
        <w:t xml:space="preserve"> and Windows will find "Command Prompt". Right click "Command Prompt" and choose "Run as administrator".</w:t>
      </w:r>
    </w:p>
    <w:p w14:paraId="3D25B003" w14:textId="77777777" w:rsidR="005528D3" w:rsidRDefault="005528D3" w:rsidP="005528D3">
      <w:r>
        <w:t>- If you are prompted for an administrator password or for a confirmation, type the password, or click Allow.</w:t>
      </w:r>
    </w:p>
    <w:p w14:paraId="0F86549C" w14:textId="575DE107" w:rsidR="005528D3" w:rsidRDefault="005528D3" w:rsidP="005528D3">
      <w:r>
        <w:t>2. Type "regsvr32 mfc140u.dll" and press Enter.</w:t>
      </w:r>
    </w:p>
    <w:p w14:paraId="594BAADD" w14:textId="478EC09B" w:rsidR="005528D3" w:rsidRDefault="005528D3" w:rsidP="005528D3">
      <w:r>
        <w:t>Registering 32bit DLL-files on a 64bit Windows:</w:t>
      </w:r>
    </w:p>
    <w:p w14:paraId="46E6D7B9" w14:textId="77777777" w:rsidR="005528D3" w:rsidRDefault="005528D3" w:rsidP="005528D3">
      <w:r>
        <w:t>1. Open an elevated command prompt, as instructed above.</w:t>
      </w:r>
    </w:p>
    <w:p w14:paraId="20EE9C37" w14:textId="77777777" w:rsidR="005528D3" w:rsidRDefault="005528D3" w:rsidP="005528D3">
      <w:r>
        <w:t>2. In the command prompt, start by typing following and press enter:</w:t>
      </w:r>
    </w:p>
    <w:p w14:paraId="7CEBB2CF" w14:textId="77777777" w:rsidR="005528D3" w:rsidRDefault="005528D3" w:rsidP="005528D3">
      <w:r>
        <w:t>- cd c:\windows\syswow64\</w:t>
      </w:r>
    </w:p>
    <w:p w14:paraId="79379E51" w14:textId="77777777" w:rsidR="005528D3" w:rsidRDefault="005528D3" w:rsidP="005528D3">
      <w:r>
        <w:t>3. then type the following and press enter:</w:t>
      </w:r>
    </w:p>
    <w:p w14:paraId="4931E09E" w14:textId="4A7FC5D6" w:rsidR="005528D3" w:rsidRDefault="005528D3" w:rsidP="005528D3">
      <w:r>
        <w:t>- regsvr32 c:\windows\syswow64\mfc140u.dll</w:t>
      </w:r>
    </w:p>
    <w:p w14:paraId="510FDCC0" w14:textId="16CB1C52" w:rsidR="005528D3" w:rsidRDefault="005528D3" w:rsidP="005528D3">
      <w:r>
        <w:t>Finally, reboot your PC one last time to refresh the memory. That should do it!</w:t>
      </w:r>
    </w:p>
    <w:p w14:paraId="090A38EE" w14:textId="77777777" w:rsidR="005528D3" w:rsidRDefault="005528D3" w:rsidP="005528D3"/>
    <w:p w14:paraId="68948C43" w14:textId="77777777" w:rsidR="005528D3" w:rsidRDefault="005528D3" w:rsidP="005528D3">
      <w:pPr>
        <w:pStyle w:val="Heading2"/>
      </w:pPr>
      <w:bookmarkStart w:id="59" w:name="_Toc158963227"/>
      <w:r>
        <w:t>Method 3:</w:t>
      </w:r>
      <w:bookmarkEnd w:id="59"/>
    </w:p>
    <w:p w14:paraId="1E039D88" w14:textId="6836AC58" w:rsidR="005528D3" w:rsidRDefault="005528D3" w:rsidP="005528D3">
      <w:r>
        <w:t>Download and install the latest Microsoft Visual C++ Redistributable(</w:t>
      </w:r>
      <w:proofErr w:type="spellStart"/>
      <w:r>
        <w:t>vcredist</w:t>
      </w:r>
      <w:proofErr w:type="spellEnd"/>
      <w:r>
        <w:t xml:space="preserve">) via this link: </w:t>
      </w:r>
      <w:proofErr w:type="gramStart"/>
      <w:r>
        <w:t>https://www.techpowerup.com/download/visual-c-redistributable-runtime-package-all-in-one/</w:t>
      </w:r>
      <w:proofErr w:type="gramEnd"/>
    </w:p>
    <w:p w14:paraId="147E9A6B" w14:textId="4FB58A83" w:rsidR="005528D3" w:rsidRDefault="005528D3" w:rsidP="005528D3"/>
    <w:p w14:paraId="028FACB8" w14:textId="46780692" w:rsidR="005528D3" w:rsidRDefault="005528D3" w:rsidP="005528D3">
      <w:pPr>
        <w:pStyle w:val="Heading1"/>
      </w:pPr>
      <w:bookmarkStart w:id="60" w:name="_Toc158963228"/>
      <w:proofErr w:type="spellStart"/>
      <w:r>
        <w:t>GodMode</w:t>
      </w:r>
      <w:proofErr w:type="spellEnd"/>
      <w:r>
        <w:t xml:space="preserve"> Folder</w:t>
      </w:r>
      <w:bookmarkEnd w:id="60"/>
    </w:p>
    <w:p w14:paraId="05A0E4D6" w14:textId="08779866" w:rsidR="005528D3" w:rsidRDefault="005528D3" w:rsidP="005528D3"/>
    <w:p w14:paraId="6FE695D7" w14:textId="77777777" w:rsidR="005528D3" w:rsidRDefault="005528D3" w:rsidP="005528D3">
      <w:r>
        <w:lastRenderedPageBreak/>
        <w:t>1. Create new folder</w:t>
      </w:r>
    </w:p>
    <w:p w14:paraId="7C0F58B4" w14:textId="77777777" w:rsidR="005528D3" w:rsidRDefault="005528D3" w:rsidP="005528D3">
      <w:r>
        <w:t>2. Rename the folder and copy and paste this:</w:t>
      </w:r>
    </w:p>
    <w:p w14:paraId="73CAFE7A" w14:textId="77777777" w:rsidR="005528D3" w:rsidRDefault="005528D3" w:rsidP="005528D3">
      <w:proofErr w:type="spellStart"/>
      <w:proofErr w:type="gramStart"/>
      <w:r>
        <w:t>GodMode</w:t>
      </w:r>
      <w:proofErr w:type="spellEnd"/>
      <w:r>
        <w:t>.{</w:t>
      </w:r>
      <w:proofErr w:type="gramEnd"/>
      <w:r>
        <w:t>ED7BA470-8E54-465E-825C-99712043E01C}</w:t>
      </w:r>
    </w:p>
    <w:p w14:paraId="4D918FB9" w14:textId="77777777" w:rsidR="005528D3" w:rsidRDefault="005528D3" w:rsidP="005528D3">
      <w:r>
        <w:t>3. Done</w:t>
      </w:r>
    </w:p>
    <w:p w14:paraId="64437A5B" w14:textId="77777777" w:rsidR="005528D3" w:rsidRDefault="005528D3" w:rsidP="005528D3"/>
    <w:p w14:paraId="0BB9E036" w14:textId="77777777" w:rsidR="005528D3" w:rsidRDefault="005528D3" w:rsidP="005528D3">
      <w:r>
        <w:t xml:space="preserve">This special folder allows you to access settings easily </w:t>
      </w:r>
      <w:proofErr w:type="gramStart"/>
      <w:r>
        <w:t>and</w:t>
      </w:r>
      <w:proofErr w:type="gramEnd"/>
      <w:r>
        <w:t xml:space="preserve"> organized way.</w:t>
      </w:r>
    </w:p>
    <w:p w14:paraId="74DB2159" w14:textId="77777777" w:rsidR="005528D3" w:rsidRDefault="005528D3" w:rsidP="005528D3"/>
    <w:p w14:paraId="159B5A35" w14:textId="77777777" w:rsidR="005528D3" w:rsidRDefault="005528D3" w:rsidP="005528D3">
      <w:r>
        <w:t>-Administrative Tools</w:t>
      </w:r>
    </w:p>
    <w:p w14:paraId="03E054EF" w14:textId="77777777" w:rsidR="005528D3" w:rsidRDefault="005528D3" w:rsidP="005528D3">
      <w:r>
        <w:t>-AutoPlay</w:t>
      </w:r>
    </w:p>
    <w:p w14:paraId="502718B5" w14:textId="77777777" w:rsidR="005528D3" w:rsidRDefault="005528D3" w:rsidP="005528D3">
      <w:r>
        <w:t>-Backup and Restore</w:t>
      </w:r>
    </w:p>
    <w:p w14:paraId="06EBC753" w14:textId="77777777" w:rsidR="005528D3" w:rsidRDefault="005528D3" w:rsidP="005528D3">
      <w:r>
        <w:t>-Color Management</w:t>
      </w:r>
    </w:p>
    <w:p w14:paraId="1E4A8063" w14:textId="77777777" w:rsidR="005528D3" w:rsidRDefault="005528D3" w:rsidP="005528D3">
      <w:r>
        <w:t>-Credential Manager</w:t>
      </w:r>
    </w:p>
    <w:p w14:paraId="2B2C2983" w14:textId="77777777" w:rsidR="005528D3" w:rsidRDefault="005528D3" w:rsidP="005528D3">
      <w:r>
        <w:t>-Date and Time</w:t>
      </w:r>
    </w:p>
    <w:p w14:paraId="58414E5F" w14:textId="77777777" w:rsidR="005528D3" w:rsidRDefault="005528D3" w:rsidP="005528D3">
      <w:r>
        <w:t>-Devices and Printers</w:t>
      </w:r>
    </w:p>
    <w:p w14:paraId="5C686CCD" w14:textId="77777777" w:rsidR="005528D3" w:rsidRDefault="005528D3" w:rsidP="005528D3">
      <w:r>
        <w:t>-Ease of Access Center</w:t>
      </w:r>
    </w:p>
    <w:p w14:paraId="2D22C998" w14:textId="77777777" w:rsidR="005528D3" w:rsidRDefault="005528D3" w:rsidP="005528D3">
      <w:r>
        <w:t>-File Explorer Options</w:t>
      </w:r>
    </w:p>
    <w:p w14:paraId="2A9C8CE2" w14:textId="77777777" w:rsidR="005528D3" w:rsidRDefault="005528D3" w:rsidP="005528D3">
      <w:r>
        <w:t>-File History</w:t>
      </w:r>
    </w:p>
    <w:p w14:paraId="52D58A93" w14:textId="77777777" w:rsidR="005528D3" w:rsidRDefault="005528D3" w:rsidP="005528D3">
      <w:r>
        <w:t>-Fonts</w:t>
      </w:r>
    </w:p>
    <w:p w14:paraId="65320663" w14:textId="77777777" w:rsidR="005528D3" w:rsidRDefault="005528D3" w:rsidP="005528D3">
      <w:r>
        <w:t>-Indexing Options</w:t>
      </w:r>
    </w:p>
    <w:p w14:paraId="4B2BEDC3" w14:textId="77777777" w:rsidR="005528D3" w:rsidRDefault="005528D3" w:rsidP="005528D3">
      <w:r>
        <w:t>-Infrared</w:t>
      </w:r>
    </w:p>
    <w:p w14:paraId="6F4D3DF5" w14:textId="77777777" w:rsidR="005528D3" w:rsidRDefault="005528D3" w:rsidP="005528D3">
      <w:r>
        <w:t>-Internet Options</w:t>
      </w:r>
    </w:p>
    <w:p w14:paraId="014EE455" w14:textId="77777777" w:rsidR="005528D3" w:rsidRDefault="005528D3" w:rsidP="005528D3">
      <w:r>
        <w:t>-Keyboard</w:t>
      </w:r>
    </w:p>
    <w:p w14:paraId="4A9A3BF6" w14:textId="77777777" w:rsidR="005528D3" w:rsidRDefault="005528D3" w:rsidP="005528D3">
      <w:r>
        <w:t>-Mouse</w:t>
      </w:r>
    </w:p>
    <w:p w14:paraId="19FB3738" w14:textId="77777777" w:rsidR="005528D3" w:rsidRDefault="005528D3" w:rsidP="005528D3">
      <w:r>
        <w:t>-Network and Sharing Center</w:t>
      </w:r>
    </w:p>
    <w:p w14:paraId="55821F08" w14:textId="77777777" w:rsidR="005528D3" w:rsidRDefault="005528D3" w:rsidP="005528D3">
      <w:r>
        <w:t>-Pen and Touch</w:t>
      </w:r>
    </w:p>
    <w:p w14:paraId="7BED5EE1" w14:textId="77777777" w:rsidR="005528D3" w:rsidRDefault="005528D3" w:rsidP="005528D3">
      <w:r>
        <w:t>-Phone and Modem</w:t>
      </w:r>
    </w:p>
    <w:p w14:paraId="5C5DC9EF" w14:textId="77777777" w:rsidR="005528D3" w:rsidRDefault="005528D3" w:rsidP="005528D3">
      <w:r>
        <w:t>-Power Options</w:t>
      </w:r>
    </w:p>
    <w:p w14:paraId="1518BAC1" w14:textId="77777777" w:rsidR="005528D3" w:rsidRDefault="005528D3" w:rsidP="005528D3">
      <w:r>
        <w:t>-Programs and Features</w:t>
      </w:r>
    </w:p>
    <w:p w14:paraId="70C14B49" w14:textId="77777777" w:rsidR="005528D3" w:rsidRDefault="005528D3" w:rsidP="005528D3">
      <w:r>
        <w:t>-Region</w:t>
      </w:r>
    </w:p>
    <w:p w14:paraId="4272332B" w14:textId="77777777" w:rsidR="005528D3" w:rsidRDefault="005528D3" w:rsidP="005528D3">
      <w:r>
        <w:lastRenderedPageBreak/>
        <w:t>-RemoteApp and Desktop Connections</w:t>
      </w:r>
    </w:p>
    <w:p w14:paraId="3221D802" w14:textId="77777777" w:rsidR="005528D3" w:rsidRDefault="005528D3" w:rsidP="005528D3">
      <w:r>
        <w:t>-Security and Maintenance</w:t>
      </w:r>
    </w:p>
    <w:p w14:paraId="576880F8" w14:textId="77777777" w:rsidR="005528D3" w:rsidRDefault="005528D3" w:rsidP="005528D3">
      <w:r>
        <w:t>-Sound</w:t>
      </w:r>
    </w:p>
    <w:p w14:paraId="5F28856E" w14:textId="77777777" w:rsidR="005528D3" w:rsidRDefault="005528D3" w:rsidP="005528D3">
      <w:r>
        <w:t>-Speech Recognition</w:t>
      </w:r>
    </w:p>
    <w:p w14:paraId="3093B6E9" w14:textId="77777777" w:rsidR="005528D3" w:rsidRDefault="005528D3" w:rsidP="005528D3">
      <w:r>
        <w:t>-Storage Spaces</w:t>
      </w:r>
    </w:p>
    <w:p w14:paraId="2DDCDC57" w14:textId="77777777" w:rsidR="005528D3" w:rsidRDefault="005528D3" w:rsidP="005528D3">
      <w:r>
        <w:t>-Sync Center</w:t>
      </w:r>
    </w:p>
    <w:p w14:paraId="0CFDCB54" w14:textId="77777777" w:rsidR="005528D3" w:rsidRDefault="005528D3" w:rsidP="005528D3">
      <w:r>
        <w:t>-System</w:t>
      </w:r>
    </w:p>
    <w:p w14:paraId="7F6E0132" w14:textId="77777777" w:rsidR="005528D3" w:rsidRDefault="005528D3" w:rsidP="005528D3">
      <w:r>
        <w:t>-Tablet PC Settings</w:t>
      </w:r>
    </w:p>
    <w:p w14:paraId="3A30D765" w14:textId="77777777" w:rsidR="005528D3" w:rsidRDefault="005528D3" w:rsidP="005528D3">
      <w:r>
        <w:t>-Taskbar and Navigation</w:t>
      </w:r>
    </w:p>
    <w:p w14:paraId="7EC41DD2" w14:textId="77777777" w:rsidR="005528D3" w:rsidRDefault="005528D3" w:rsidP="005528D3">
      <w:r>
        <w:t>-Troubleshooting</w:t>
      </w:r>
    </w:p>
    <w:p w14:paraId="44B90337" w14:textId="77777777" w:rsidR="005528D3" w:rsidRDefault="005528D3" w:rsidP="005528D3">
      <w:r>
        <w:t>-User Accounts</w:t>
      </w:r>
    </w:p>
    <w:p w14:paraId="08BD2DA0" w14:textId="77777777" w:rsidR="005528D3" w:rsidRDefault="005528D3" w:rsidP="005528D3">
      <w:r>
        <w:t>-Windows Defender Firewall</w:t>
      </w:r>
    </w:p>
    <w:p w14:paraId="5C8C0207" w14:textId="77777777" w:rsidR="005528D3" w:rsidRDefault="005528D3" w:rsidP="005528D3">
      <w:r>
        <w:t>-Windows Mobility Center</w:t>
      </w:r>
    </w:p>
    <w:p w14:paraId="6F1E2C70" w14:textId="7A04CB5A" w:rsidR="005528D3" w:rsidRDefault="005528D3" w:rsidP="005528D3">
      <w:r>
        <w:t>-Work Folders</w:t>
      </w:r>
    </w:p>
    <w:p w14:paraId="24FA2D97" w14:textId="77777777" w:rsidR="00463456" w:rsidRDefault="00463456" w:rsidP="005528D3"/>
    <w:p w14:paraId="3C5DEAC8" w14:textId="6FCB76F0" w:rsidR="00463456" w:rsidRDefault="00463456" w:rsidP="00463456">
      <w:pPr>
        <w:pStyle w:val="Heading1"/>
      </w:pPr>
      <w:bookmarkStart w:id="61" w:name="_Toc158963229"/>
      <w:r w:rsidRPr="00463456">
        <w:t>Ctfmon.exe</w:t>
      </w:r>
      <w:r>
        <w:t xml:space="preserve"> doesn’t start </w:t>
      </w:r>
      <w:proofErr w:type="gramStart"/>
      <w:r>
        <w:t>automatically</w:t>
      </w:r>
      <w:bookmarkEnd w:id="61"/>
      <w:proofErr w:type="gramEnd"/>
    </w:p>
    <w:p w14:paraId="6B9ED29D" w14:textId="4702D3EF" w:rsidR="00463456" w:rsidRDefault="00463456" w:rsidP="00463456"/>
    <w:p w14:paraId="52895E40" w14:textId="67040F99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Open Windows File Explorer</w:t>
      </w:r>
    </w:p>
    <w:p w14:paraId="69A06157" w14:textId="61BFD9D1" w:rsidR="00463456" w:rsidRDefault="00463456" w:rsidP="00463456">
      <w:pPr>
        <w:pStyle w:val="ListParagraph"/>
        <w:numPr>
          <w:ilvl w:val="0"/>
          <w:numId w:val="2"/>
        </w:numPr>
      </w:pPr>
      <w:r>
        <w:t>In the Address Bar, paste this and hit Enter:</w:t>
      </w:r>
    </w:p>
    <w:p w14:paraId="21D75C71" w14:textId="181422DC" w:rsidR="00463456" w:rsidRDefault="00463456" w:rsidP="00463456">
      <w:proofErr w:type="spellStart"/>
      <w:proofErr w:type="gramStart"/>
      <w:r>
        <w:t>shell:common</w:t>
      </w:r>
      <w:proofErr w:type="spellEnd"/>
      <w:proofErr w:type="gramEnd"/>
      <w:r>
        <w:t xml:space="preserve"> startup</w:t>
      </w:r>
    </w:p>
    <w:p w14:paraId="578A1608" w14:textId="75712C48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 xml:space="preserve">Right click in that folder and choose New </w:t>
      </w:r>
      <w:r>
        <w:t>–</w:t>
      </w:r>
      <w:r w:rsidRPr="00463456">
        <w:t xml:space="preserve"> Shortcut</w:t>
      </w:r>
    </w:p>
    <w:p w14:paraId="748B9554" w14:textId="48BA4EAF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 xml:space="preserve">Set the location to C:\Windows\System32\Ctfmon.exe, click next and give that an appropriate </w:t>
      </w:r>
      <w:proofErr w:type="gramStart"/>
      <w:r w:rsidRPr="00463456">
        <w:t>name</w:t>
      </w:r>
      <w:proofErr w:type="gramEnd"/>
    </w:p>
    <w:p w14:paraId="2E695FE6" w14:textId="068B200F" w:rsidR="00463456" w:rsidRDefault="00463456" w:rsidP="00463456">
      <w:pPr>
        <w:ind w:left="360"/>
      </w:pPr>
    </w:p>
    <w:p w14:paraId="22599FBD" w14:textId="1AC7E0B2" w:rsidR="00463456" w:rsidRDefault="00463456" w:rsidP="00463456">
      <w:pPr>
        <w:ind w:left="360"/>
      </w:pPr>
      <w:r w:rsidRPr="00463456">
        <w:t xml:space="preserve">That shortcut will start </w:t>
      </w:r>
      <w:proofErr w:type="spellStart"/>
      <w:r w:rsidRPr="00463456">
        <w:t>Ctfmon</w:t>
      </w:r>
      <w:proofErr w:type="spellEnd"/>
      <w:r w:rsidRPr="00463456">
        <w:t xml:space="preserve">, each time your system starts and override that manual </w:t>
      </w:r>
      <w:proofErr w:type="gramStart"/>
      <w:r w:rsidRPr="00463456">
        <w:t>setting</w:t>
      </w:r>
      <w:proofErr w:type="gramEnd"/>
    </w:p>
    <w:p w14:paraId="0103DEB7" w14:textId="0C83C1FD" w:rsidR="00353900" w:rsidRDefault="00353900" w:rsidP="00463456">
      <w:pPr>
        <w:ind w:left="360"/>
      </w:pPr>
    </w:p>
    <w:p w14:paraId="35B5C088" w14:textId="0BFC6FBE" w:rsidR="00353900" w:rsidRDefault="00353900" w:rsidP="00353900">
      <w:pPr>
        <w:pStyle w:val="Heading1"/>
      </w:pPr>
      <w:bookmarkStart w:id="62" w:name="_Toc158963230"/>
      <w:r w:rsidRPr="00353900">
        <w:t>Incompatible JVM</w:t>
      </w:r>
      <w:r>
        <w:t xml:space="preserve"> for Eclipse IDE</w:t>
      </w:r>
      <w:bookmarkEnd w:id="62"/>
    </w:p>
    <w:p w14:paraId="6E578C29" w14:textId="2FA8ED51" w:rsidR="00353900" w:rsidRDefault="00353900" w:rsidP="00353900"/>
    <w:p w14:paraId="1315204F" w14:textId="19596A84" w:rsidR="00353900" w:rsidRDefault="00353900" w:rsidP="00353900">
      <w:r>
        <w:t xml:space="preserve">step1: just go and find the location of eclipse in your </w:t>
      </w:r>
      <w:proofErr w:type="gramStart"/>
      <w:r>
        <w:t>system</w:t>
      </w:r>
      <w:proofErr w:type="gramEnd"/>
    </w:p>
    <w:p w14:paraId="29301030" w14:textId="77777777" w:rsidR="00353900" w:rsidRDefault="00353900" w:rsidP="00353900">
      <w:r>
        <w:lastRenderedPageBreak/>
        <w:t>step2: open the "eclipse configuration file" and search "-</w:t>
      </w:r>
      <w:proofErr w:type="spellStart"/>
      <w:r>
        <w:t>vmargs</w:t>
      </w:r>
      <w:proofErr w:type="spellEnd"/>
      <w:r>
        <w:t>" in this file just go one line above of "-</w:t>
      </w:r>
      <w:proofErr w:type="spellStart"/>
      <w:r>
        <w:t>vmargs</w:t>
      </w:r>
      <w:proofErr w:type="spellEnd"/>
      <w:r>
        <w:t>" and hit enter for blank space now type here "-</w:t>
      </w:r>
      <w:proofErr w:type="spellStart"/>
      <w:r>
        <w:t>vm</w:t>
      </w:r>
      <w:proofErr w:type="spellEnd"/>
      <w:r>
        <w:t xml:space="preserve">" and hit </w:t>
      </w:r>
      <w:proofErr w:type="gramStart"/>
      <w:r>
        <w:t>enter</w:t>
      </w:r>
      <w:proofErr w:type="gramEnd"/>
    </w:p>
    <w:p w14:paraId="18447677" w14:textId="1DBE50D7" w:rsidR="00353900" w:rsidRDefault="00353900" w:rsidP="00353900">
      <w:r>
        <w:t>step3: go and copy the bin folder of jdk11 and paste it below the "-</w:t>
      </w:r>
      <w:proofErr w:type="spellStart"/>
      <w:r>
        <w:t>vm</w:t>
      </w:r>
      <w:proofErr w:type="spellEnd"/>
      <w:r>
        <w:t xml:space="preserve">" then add this "\javaw.exe", see the demo below then save it and now run the eclipse </w:t>
      </w:r>
      <w:proofErr w:type="gramStart"/>
      <w:r>
        <w:t>ide</w:t>
      </w:r>
      <w:proofErr w:type="gramEnd"/>
    </w:p>
    <w:p w14:paraId="1FA746EE" w14:textId="6BAC4F69" w:rsidR="00353900" w:rsidRDefault="00353900" w:rsidP="00353900">
      <w:r>
        <w:t>example:</w:t>
      </w:r>
    </w:p>
    <w:p w14:paraId="3DD67960" w14:textId="4C6F6515" w:rsidR="00353900" w:rsidRDefault="00353900" w:rsidP="00353900">
      <w:r>
        <w:t>-</w:t>
      </w:r>
      <w:proofErr w:type="spellStart"/>
      <w:r>
        <w:t>vm</w:t>
      </w:r>
      <w:proofErr w:type="spellEnd"/>
    </w:p>
    <w:p w14:paraId="2A758DBE" w14:textId="6885ACDF" w:rsidR="00353900" w:rsidRDefault="00353900" w:rsidP="00353900">
      <w:r>
        <w:t>C:\Program Files\Java\jdk-11.0.9\bin\javaw.exe</w:t>
      </w:r>
    </w:p>
    <w:p w14:paraId="7EA50FF8" w14:textId="658B6EF3" w:rsidR="00353900" w:rsidRDefault="00353900" w:rsidP="00353900">
      <w:r>
        <w:t>-</w:t>
      </w:r>
      <w:proofErr w:type="spellStart"/>
      <w:r>
        <w:t>vmargs</w:t>
      </w:r>
      <w:proofErr w:type="spellEnd"/>
    </w:p>
    <w:p w14:paraId="312C46C8" w14:textId="0AA42CB8" w:rsidR="006C6824" w:rsidRDefault="006C6824" w:rsidP="00353900"/>
    <w:p w14:paraId="48BEC4CE" w14:textId="77777777" w:rsidR="00F756EB" w:rsidRDefault="006C6824" w:rsidP="006C6824">
      <w:pPr>
        <w:pStyle w:val="Heading1"/>
      </w:pPr>
      <w:bookmarkStart w:id="63" w:name="_Toc158963231"/>
      <w:r>
        <w:t>Enable/Disable Hyper V</w:t>
      </w:r>
      <w:bookmarkEnd w:id="63"/>
    </w:p>
    <w:p w14:paraId="57543BF3" w14:textId="7E720DAA" w:rsidR="006C6824" w:rsidRDefault="00000000" w:rsidP="00F756EB">
      <w:hyperlink r:id="rId9" w:history="1">
        <w:r w:rsidR="00F756EB" w:rsidRPr="00F756EB">
          <w:rPr>
            <w:rStyle w:val="Hyperlink"/>
          </w:rPr>
          <w:t>https://promptresolve.com/operating-system/methods-to-enable-disable-hyper-v-in-windows-11/</w:t>
        </w:r>
      </w:hyperlink>
    </w:p>
    <w:p w14:paraId="4026D70C" w14:textId="2D14B42A" w:rsidR="006C6824" w:rsidRDefault="006C6824" w:rsidP="006C6824"/>
    <w:p w14:paraId="0E5069B5" w14:textId="6CBB4CD8" w:rsidR="006C6824" w:rsidRDefault="006C6824" w:rsidP="006C6824">
      <w:pPr>
        <w:pStyle w:val="Heading2"/>
      </w:pPr>
      <w:bookmarkStart w:id="64" w:name="_Toc158963232"/>
      <w:r>
        <w:t>Enabling:</w:t>
      </w:r>
      <w:bookmarkEnd w:id="64"/>
    </w:p>
    <w:p w14:paraId="687FEA7C" w14:textId="77777777" w:rsidR="006C6824" w:rsidRPr="006C6824" w:rsidRDefault="006C6824" w:rsidP="006C6824"/>
    <w:p w14:paraId="0C721C15" w14:textId="25A27D30" w:rsidR="00463456" w:rsidRDefault="006C6824" w:rsidP="00463456">
      <w:r>
        <w:t>Method 1: Through Windows Features (Control Panel)</w:t>
      </w:r>
    </w:p>
    <w:p w14:paraId="65A955B4" w14:textId="4D44F18B" w:rsidR="006C6824" w:rsidRDefault="006C6824" w:rsidP="00463456">
      <w:r>
        <w:t xml:space="preserve">Method 2: CMD and </w:t>
      </w:r>
      <w:proofErr w:type="spellStart"/>
      <w:r>
        <w:t>Powershell</w:t>
      </w:r>
      <w:proofErr w:type="spellEnd"/>
      <w:r w:rsidR="00927421">
        <w:t xml:space="preserve"> (Run as administrator)</w:t>
      </w:r>
    </w:p>
    <w:p w14:paraId="40D5A589" w14:textId="77777777" w:rsidR="00F94585" w:rsidRPr="00F94585" w:rsidRDefault="00927421" w:rsidP="000E7BE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Enable-Feature /</w:t>
      </w:r>
      <w:proofErr w:type="spellStart"/>
      <w:proofErr w:type="gramStart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Name:Microsoft</w:t>
      </w:r>
      <w:proofErr w:type="gram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</w:t>
      </w:r>
      <w:proofErr w:type="spell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 xml:space="preserve">. </w:t>
      </w:r>
    </w:p>
    <w:p w14:paraId="251AE04C" w14:textId="77777777" w:rsidR="00F94585" w:rsidRPr="00F94585" w:rsidRDefault="00F94585" w:rsidP="00F94585">
      <w:pPr>
        <w:rPr>
          <w:sz w:val="20"/>
          <w:szCs w:val="20"/>
        </w:rPr>
      </w:pPr>
    </w:p>
    <w:p w14:paraId="6EE9E5EB" w14:textId="5F3C3DC7" w:rsidR="00927421" w:rsidRPr="00F94585" w:rsidRDefault="00927421" w:rsidP="00F94585">
      <w:pPr>
        <w:pStyle w:val="Heading2"/>
        <w:rPr>
          <w:sz w:val="20"/>
          <w:szCs w:val="20"/>
        </w:rPr>
      </w:pPr>
      <w:bookmarkStart w:id="65" w:name="_Toc158963233"/>
      <w:r w:rsidRPr="00927421">
        <w:rPr>
          <w:rStyle w:val="Heading2Char"/>
        </w:rPr>
        <w:t>Disabling</w:t>
      </w:r>
      <w:r w:rsidRPr="00F94585">
        <w:rPr>
          <w:sz w:val="20"/>
          <w:szCs w:val="20"/>
        </w:rPr>
        <w:t>:</w:t>
      </w:r>
      <w:bookmarkEnd w:id="65"/>
    </w:p>
    <w:p w14:paraId="7990D05A" w14:textId="77777777" w:rsidR="00927421" w:rsidRDefault="00927421" w:rsidP="00927421"/>
    <w:p w14:paraId="27A95D3F" w14:textId="77777777" w:rsidR="00927421" w:rsidRDefault="00927421" w:rsidP="00927421">
      <w:r>
        <w:t>Method 1: Through Windows Features (Control Panel)</w:t>
      </w:r>
    </w:p>
    <w:p w14:paraId="267ABDB7" w14:textId="1C33C8A7" w:rsidR="00927421" w:rsidRDefault="00927421" w:rsidP="00927421">
      <w:r>
        <w:t xml:space="preserve">Method 2: CMD and </w:t>
      </w:r>
      <w:proofErr w:type="spellStart"/>
      <w:r>
        <w:t>Powershell</w:t>
      </w:r>
      <w:proofErr w:type="spellEnd"/>
      <w:r>
        <w:t xml:space="preserve"> (Run as administrator)</w:t>
      </w:r>
    </w:p>
    <w:p w14:paraId="01A77D43" w14:textId="77777777" w:rsidR="00F94585" w:rsidRPr="00F94585" w:rsidRDefault="00F94585" w:rsidP="0092742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.exe /Online /Disable-Feature /</w:t>
      </w:r>
      <w:proofErr w:type="spellStart"/>
      <w:proofErr w:type="gramStart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Name:Microsoft</w:t>
      </w:r>
      <w:proofErr w:type="gram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-All</w:t>
      </w:r>
      <w:proofErr w:type="spellEnd"/>
    </w:p>
    <w:p w14:paraId="617EA613" w14:textId="6CA91F00" w:rsidR="005E0DB1" w:rsidRPr="005E0DB1" w:rsidRDefault="00927421" w:rsidP="005E0DB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</w:t>
      </w:r>
      <w:proofErr w:type="spellStart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able-</w:t>
      </w:r>
      <w:proofErr w:type="gramStart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:Microsoft</w:t>
      </w:r>
      <w:proofErr w:type="gramEnd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</w:t>
      </w:r>
      <w:proofErr w:type="spellEnd"/>
    </w:p>
    <w:p w14:paraId="2F174560" w14:textId="77109CCD" w:rsidR="005E0DB1" w:rsidRDefault="005E0DB1" w:rsidP="005E0DB1">
      <w:pPr>
        <w:rPr>
          <w:sz w:val="18"/>
          <w:szCs w:val="18"/>
        </w:rPr>
      </w:pPr>
    </w:p>
    <w:p w14:paraId="535C5371" w14:textId="61422AB7" w:rsidR="005E0DB1" w:rsidRDefault="005E0DB1" w:rsidP="005E0DB1">
      <w:pPr>
        <w:pStyle w:val="Heading1"/>
      </w:pPr>
      <w:bookmarkStart w:id="66" w:name="_Toc158963234"/>
      <w:r>
        <w:t xml:space="preserve">How to Install </w:t>
      </w:r>
      <w:r w:rsidR="00671518">
        <w:t xml:space="preserve">Google </w:t>
      </w:r>
      <w:proofErr w:type="spellStart"/>
      <w:r w:rsidR="00671518">
        <w:t>Playstore</w:t>
      </w:r>
      <w:proofErr w:type="spellEnd"/>
      <w:r w:rsidR="00671518">
        <w:t xml:space="preserve"> on Windows 11</w:t>
      </w:r>
      <w:bookmarkEnd w:id="66"/>
    </w:p>
    <w:p w14:paraId="426D8B64" w14:textId="3809338C" w:rsidR="007875B5" w:rsidRDefault="005F7622" w:rsidP="007875B5">
      <w:r>
        <w:t xml:space="preserve">Tutorial Video: </w:t>
      </w:r>
      <w:hyperlink r:id="rId10" w:history="1">
        <w:r w:rsidRPr="007E7392">
          <w:rPr>
            <w:rStyle w:val="Hyperlink"/>
          </w:rPr>
          <w:t>https://www.youtube.com/watch?v=6iB1_C4XF1g&amp;list=PLz9sDOvz9heVURc3TNSCVvcFkFwg2z9PX&amp;index=2</w:t>
        </w:r>
      </w:hyperlink>
    </w:p>
    <w:p w14:paraId="63B9CDC4" w14:textId="3636D8F9" w:rsidR="00D66806" w:rsidRDefault="005F7622" w:rsidP="00671518">
      <w:r>
        <w:t xml:space="preserve">Files: </w:t>
      </w:r>
      <w:hyperlink r:id="rId11" w:history="1">
        <w:r w:rsidR="009677C0">
          <w:rPr>
            <w:rStyle w:val="Hyperlink"/>
          </w:rPr>
          <w:t xml:space="preserve">Google </w:t>
        </w:r>
        <w:proofErr w:type="spellStart"/>
        <w:r w:rsidR="009677C0">
          <w:rPr>
            <w:rStyle w:val="Hyperlink"/>
          </w:rPr>
          <w:t>PlayStore</w:t>
        </w:r>
        <w:proofErr w:type="spellEnd"/>
      </w:hyperlink>
    </w:p>
    <w:p w14:paraId="307C8214" w14:textId="274BCD03" w:rsidR="00671518" w:rsidRPr="00D66806" w:rsidRDefault="008C2CA9" w:rsidP="00D66806">
      <w:pPr>
        <w:pStyle w:val="ListParagraph"/>
        <w:numPr>
          <w:ilvl w:val="0"/>
          <w:numId w:val="5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  <w:bookmarkStart w:id="67" w:name="_Toc158963235"/>
      <w:r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Go to Control Panel</w:t>
      </w:r>
      <w:r w:rsidR="000A441D"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 xml:space="preserve"> -&gt; Programs -&gt; Windows Feature</w:t>
      </w:r>
      <w:bookmarkEnd w:id="67"/>
    </w:p>
    <w:p w14:paraId="2D26289E" w14:textId="4D34B621" w:rsidR="000A441D" w:rsidRPr="00E56720" w:rsidRDefault="000A441D" w:rsidP="00D66806">
      <w:pPr>
        <w:pStyle w:val="ListParagraph"/>
        <w:numPr>
          <w:ilvl w:val="0"/>
          <w:numId w:val="5"/>
        </w:numPr>
      </w:pPr>
      <w:r w:rsidRPr="00E56720">
        <w:lastRenderedPageBreak/>
        <w:t>Enable the</w:t>
      </w:r>
      <w:r w:rsidR="00346196" w:rsidRPr="00E56720">
        <w:t xml:space="preserve"> following:</w:t>
      </w:r>
    </w:p>
    <w:p w14:paraId="7A3BE973" w14:textId="77777777" w:rsidR="00216E8E" w:rsidRDefault="00216E8E" w:rsidP="00D66806"/>
    <w:p w14:paraId="1FB48FA7" w14:textId="55F2CE54" w:rsidR="00346196" w:rsidRDefault="00346196" w:rsidP="00D66806">
      <w:pPr>
        <w:pStyle w:val="ListParagraph"/>
        <w:numPr>
          <w:ilvl w:val="0"/>
          <w:numId w:val="6"/>
        </w:numPr>
      </w:pPr>
      <w:r>
        <w:t>Hypervisor</w:t>
      </w:r>
      <w:r w:rsidR="00216E8E">
        <w:t xml:space="preserve"> Platform</w:t>
      </w:r>
    </w:p>
    <w:p w14:paraId="5BECFB9A" w14:textId="5EE251F8" w:rsidR="00346196" w:rsidRDefault="00346196" w:rsidP="00D66806">
      <w:pPr>
        <w:pStyle w:val="ListParagraph"/>
        <w:numPr>
          <w:ilvl w:val="0"/>
          <w:numId w:val="6"/>
        </w:numPr>
      </w:pPr>
      <w:r>
        <w:t>Hyper V</w:t>
      </w:r>
    </w:p>
    <w:p w14:paraId="2B6F6EB0" w14:textId="381A619A" w:rsidR="00216E8E" w:rsidRDefault="00216E8E" w:rsidP="00D66806">
      <w:pPr>
        <w:pStyle w:val="ListParagraph"/>
        <w:numPr>
          <w:ilvl w:val="0"/>
          <w:numId w:val="6"/>
        </w:numPr>
      </w:pPr>
      <w:r>
        <w:t>Virtual Machine Platform</w:t>
      </w:r>
    </w:p>
    <w:p w14:paraId="671F23F7" w14:textId="7D3077F7" w:rsidR="00216E8E" w:rsidRDefault="00216E8E" w:rsidP="00D66806">
      <w:pPr>
        <w:pStyle w:val="ListParagraph"/>
        <w:numPr>
          <w:ilvl w:val="0"/>
          <w:numId w:val="6"/>
        </w:numPr>
      </w:pPr>
      <w:r>
        <w:t>Subsystem for Linux</w:t>
      </w:r>
    </w:p>
    <w:p w14:paraId="2C3489E6" w14:textId="7AF06C5F" w:rsidR="004D47AD" w:rsidRDefault="004D47AD" w:rsidP="00D66806"/>
    <w:p w14:paraId="747A6C0C" w14:textId="52BB6742" w:rsidR="004D47AD" w:rsidRDefault="004D47AD" w:rsidP="00D66806">
      <w:pPr>
        <w:pStyle w:val="ListParagraph"/>
        <w:numPr>
          <w:ilvl w:val="0"/>
          <w:numId w:val="5"/>
        </w:numPr>
      </w:pPr>
      <w:r>
        <w:t>Restart</w:t>
      </w:r>
    </w:p>
    <w:p w14:paraId="7A7522D1" w14:textId="5D3D3C53" w:rsidR="008D71ED" w:rsidRDefault="000F49EC" w:rsidP="00D66806">
      <w:pPr>
        <w:pStyle w:val="ListParagraph"/>
        <w:numPr>
          <w:ilvl w:val="0"/>
          <w:numId w:val="5"/>
        </w:numPr>
      </w:pPr>
      <w:r>
        <w:t>Turn On Developer Mode on Windows 11</w:t>
      </w:r>
    </w:p>
    <w:p w14:paraId="4D5312FF" w14:textId="6F0145C2" w:rsidR="002A40DD" w:rsidRDefault="002A40DD" w:rsidP="00D66806">
      <w:pPr>
        <w:pStyle w:val="ListParagraph"/>
        <w:numPr>
          <w:ilvl w:val="0"/>
          <w:numId w:val="5"/>
        </w:numPr>
      </w:pPr>
      <w:r>
        <w:t>Install ADB</w:t>
      </w:r>
    </w:p>
    <w:p w14:paraId="1EDE18BE" w14:textId="28CE9EA5" w:rsidR="00222371" w:rsidRDefault="00222371" w:rsidP="00D66806">
      <w:pPr>
        <w:pStyle w:val="ListParagraph"/>
        <w:numPr>
          <w:ilvl w:val="0"/>
          <w:numId w:val="5"/>
        </w:numPr>
      </w:pPr>
      <w:r>
        <w:t xml:space="preserve">Paste WSA Package to C </w:t>
      </w:r>
      <w:proofErr w:type="gramStart"/>
      <w:r>
        <w:t>directory</w:t>
      </w:r>
      <w:proofErr w:type="gramEnd"/>
    </w:p>
    <w:p w14:paraId="19A8E075" w14:textId="7E64E130" w:rsidR="00091494" w:rsidRDefault="00091494" w:rsidP="00D66806">
      <w:pPr>
        <w:pStyle w:val="ListParagraph"/>
        <w:numPr>
          <w:ilvl w:val="0"/>
          <w:numId w:val="5"/>
        </w:numPr>
      </w:pPr>
      <w:r w:rsidRPr="00091494">
        <w:t xml:space="preserve">Open </w:t>
      </w:r>
      <w:proofErr w:type="spellStart"/>
      <w:r w:rsidRPr="00091494">
        <w:t>Powershell</w:t>
      </w:r>
      <w:proofErr w:type="spellEnd"/>
      <w:r w:rsidRPr="00091494">
        <w:t xml:space="preserve"> then run as </w:t>
      </w:r>
      <w:proofErr w:type="gramStart"/>
      <w:r w:rsidRPr="00091494">
        <w:t>administrator</w:t>
      </w:r>
      <w:proofErr w:type="gramEnd"/>
    </w:p>
    <w:p w14:paraId="7F1FE75E" w14:textId="3AD78E18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cd" then paste the location of WSA Package then enter.</w:t>
      </w:r>
    </w:p>
    <w:p w14:paraId="7A72F7D8" w14:textId="4A3AA30C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Add-</w:t>
      </w:r>
      <w:proofErr w:type="spellStart"/>
      <w:r w:rsidRPr="00BA5BA8">
        <w:t>AppxPackage</w:t>
      </w:r>
      <w:proofErr w:type="spellEnd"/>
      <w:r w:rsidRPr="00BA5BA8">
        <w:t xml:space="preserve"> -Register .\AppxManifest.xml"</w:t>
      </w:r>
    </w:p>
    <w:p w14:paraId="468DED88" w14:textId="3407AC0D" w:rsidR="00BA5BA8" w:rsidRDefault="00BA5BA8" w:rsidP="00D66806">
      <w:pPr>
        <w:pStyle w:val="ListParagraph"/>
        <w:numPr>
          <w:ilvl w:val="0"/>
          <w:numId w:val="5"/>
        </w:numPr>
      </w:pPr>
      <w:r>
        <w:t xml:space="preserve">After Windows Subsystem for Android </w:t>
      </w:r>
      <w:r w:rsidR="001902CE">
        <w:t xml:space="preserve">installed, </w:t>
      </w:r>
      <w:r w:rsidR="002574C0">
        <w:t>open it</w:t>
      </w:r>
      <w:r w:rsidR="00DA02E4">
        <w:t xml:space="preserve"> and then enable Developer Mode</w:t>
      </w:r>
    </w:p>
    <w:p w14:paraId="25603B4D" w14:textId="3A2DB094" w:rsidR="00DA02E4" w:rsidRDefault="00DA02E4" w:rsidP="00D66806">
      <w:pPr>
        <w:pStyle w:val="ListParagraph"/>
        <w:numPr>
          <w:ilvl w:val="0"/>
          <w:numId w:val="5"/>
        </w:numPr>
      </w:pPr>
      <w:r>
        <w:t>Click Files</w:t>
      </w:r>
      <w:r w:rsidR="00697835">
        <w:t xml:space="preserve"> to Install Google </w:t>
      </w:r>
      <w:proofErr w:type="spellStart"/>
      <w:r w:rsidR="00697835">
        <w:t>Playstore</w:t>
      </w:r>
      <w:proofErr w:type="spellEnd"/>
    </w:p>
    <w:p w14:paraId="05DBF536" w14:textId="509DC171" w:rsidR="00697835" w:rsidRDefault="00E050D9" w:rsidP="00D66806">
      <w:pPr>
        <w:pStyle w:val="ListParagraph"/>
        <w:numPr>
          <w:ilvl w:val="0"/>
          <w:numId w:val="5"/>
        </w:numPr>
      </w:pPr>
      <w:r>
        <w:t>Go to ADB file location</w:t>
      </w:r>
      <w:r w:rsidR="002D40A7">
        <w:t xml:space="preserve"> and type “CMD” on the file </w:t>
      </w:r>
      <w:proofErr w:type="gramStart"/>
      <w:r w:rsidR="002D40A7">
        <w:t>address</w:t>
      </w:r>
      <w:proofErr w:type="gramEnd"/>
    </w:p>
    <w:p w14:paraId="4F12E909" w14:textId="3E7E60C8" w:rsidR="002D40A7" w:rsidRDefault="00E852FA" w:rsidP="00D66806">
      <w:pPr>
        <w:pStyle w:val="ListParagraph"/>
        <w:numPr>
          <w:ilvl w:val="0"/>
          <w:numId w:val="5"/>
        </w:numPr>
      </w:pPr>
      <w:r>
        <w:t xml:space="preserve">On CMD, type </w:t>
      </w:r>
      <w:r w:rsidR="000D3A7D">
        <w:t>“</w:t>
      </w:r>
      <w:proofErr w:type="spellStart"/>
      <w:r w:rsidR="000D3A7D">
        <w:t>adb</w:t>
      </w:r>
      <w:proofErr w:type="spellEnd"/>
      <w:r w:rsidR="000D3A7D">
        <w:t xml:space="preserve"> connect” then paste the IP address from </w:t>
      </w:r>
      <w:proofErr w:type="gramStart"/>
      <w:r w:rsidR="008B5C15">
        <w:t>WSA</w:t>
      </w:r>
      <w:proofErr w:type="gramEnd"/>
    </w:p>
    <w:p w14:paraId="1153B1C0" w14:textId="15472D8B" w:rsidR="008B5C15" w:rsidRDefault="00DA1D1C" w:rsidP="00D66806">
      <w:pPr>
        <w:pStyle w:val="ListParagraph"/>
        <w:numPr>
          <w:ilvl w:val="0"/>
          <w:numId w:val="5"/>
        </w:numPr>
      </w:pPr>
      <w:r>
        <w:t>And t</w:t>
      </w:r>
      <w:r w:rsidR="004679B7">
        <w:t>hen type “</w:t>
      </w:r>
      <w:proofErr w:type="spellStart"/>
      <w:r w:rsidR="004679B7">
        <w:t>adb</w:t>
      </w:r>
      <w:proofErr w:type="spellEnd"/>
      <w:r w:rsidR="004679B7">
        <w:t xml:space="preserve"> shell” </w:t>
      </w:r>
      <w:r>
        <w:t xml:space="preserve">enter. </w:t>
      </w:r>
      <w:r w:rsidR="00152F02">
        <w:t>T</w:t>
      </w:r>
      <w:r w:rsidR="004679B7">
        <w:t>hen type “</w:t>
      </w:r>
      <w:proofErr w:type="spellStart"/>
      <w:r w:rsidR="004679B7">
        <w:t>su</w:t>
      </w:r>
      <w:proofErr w:type="spellEnd"/>
      <w:r w:rsidR="004679B7">
        <w:t>”</w:t>
      </w:r>
      <w:r w:rsidR="00E551AC">
        <w:t xml:space="preserve"> enter.</w:t>
      </w:r>
    </w:p>
    <w:p w14:paraId="11D5179F" w14:textId="3DBF749E" w:rsidR="00E551AC" w:rsidRDefault="00E551AC" w:rsidP="00D66806">
      <w:pPr>
        <w:pStyle w:val="ListParagraph"/>
        <w:numPr>
          <w:ilvl w:val="0"/>
          <w:numId w:val="5"/>
        </w:numPr>
      </w:pPr>
      <w:r>
        <w:t>Type “</w:t>
      </w:r>
      <w:proofErr w:type="spellStart"/>
      <w:r w:rsidRPr="00E551AC">
        <w:t>setenforce</w:t>
      </w:r>
      <w:proofErr w:type="spellEnd"/>
      <w:r w:rsidRPr="00E551AC">
        <w:t xml:space="preserve"> 0</w:t>
      </w:r>
      <w:r>
        <w:t>” and then enter.</w:t>
      </w:r>
    </w:p>
    <w:p w14:paraId="74E9B234" w14:textId="15B7816C" w:rsidR="0067318A" w:rsidRDefault="0067318A" w:rsidP="00D66806">
      <w:pPr>
        <w:pStyle w:val="ListParagraph"/>
        <w:numPr>
          <w:ilvl w:val="0"/>
          <w:numId w:val="5"/>
        </w:numPr>
      </w:pPr>
      <w:r>
        <w:t xml:space="preserve">Open Google Play </w:t>
      </w:r>
      <w:proofErr w:type="gramStart"/>
      <w:r>
        <w:t>then</w:t>
      </w:r>
      <w:proofErr w:type="gramEnd"/>
      <w:r>
        <w:t xml:space="preserve"> Sign in to your Google Account</w:t>
      </w:r>
      <w:r w:rsidR="00584B29">
        <w:t>.</w:t>
      </w:r>
    </w:p>
    <w:p w14:paraId="3BECD2AB" w14:textId="26C58819" w:rsidR="00056426" w:rsidRDefault="00056426" w:rsidP="00056426"/>
    <w:p w14:paraId="0302F6E2" w14:textId="3EAA7EF4" w:rsidR="00056426" w:rsidRDefault="00056426" w:rsidP="00056426">
      <w:pPr>
        <w:pStyle w:val="Heading1"/>
      </w:pPr>
      <w:bookmarkStart w:id="68" w:name="_Toc158963236"/>
      <w:r>
        <w:t>How To Fix Nvidia</w:t>
      </w:r>
      <w:r w:rsidR="00886393">
        <w:t xml:space="preserve"> GeForce</w:t>
      </w:r>
      <w:r>
        <w:t xml:space="preserve"> 14109 error in System Services when trying to start a service.</w:t>
      </w:r>
      <w:bookmarkEnd w:id="68"/>
    </w:p>
    <w:p w14:paraId="7F5D5A55" w14:textId="2DD53B6C" w:rsidR="00056426" w:rsidRDefault="00056426" w:rsidP="00056426"/>
    <w:p w14:paraId="68555D79" w14:textId="10C47A1B" w:rsidR="00886393" w:rsidRDefault="00000000" w:rsidP="00886393">
      <w:pPr>
        <w:pStyle w:val="ListParagraph"/>
        <w:numPr>
          <w:ilvl w:val="0"/>
          <w:numId w:val="8"/>
        </w:numPr>
      </w:pPr>
      <w:hyperlink r:id="rId12" w:history="1">
        <w:r w:rsidR="00886393">
          <w:rPr>
            <w:rStyle w:val="Hyperlink"/>
          </w:rPr>
          <w:t xml:space="preserve">[FIX] </w:t>
        </w:r>
        <w:proofErr w:type="spellStart"/>
        <w:r w:rsidR="00886393">
          <w:rPr>
            <w:rStyle w:val="Hyperlink"/>
          </w:rPr>
          <w:t>Geforce</w:t>
        </w:r>
        <w:proofErr w:type="spellEnd"/>
        <w:r w:rsidR="00886393">
          <w:rPr>
            <w:rStyle w:val="Hyperlink"/>
          </w:rPr>
          <w:t xml:space="preserve"> </w:t>
        </w:r>
        <w:proofErr w:type="spellStart"/>
        <w:r w:rsidR="00886393">
          <w:rPr>
            <w:rStyle w:val="Hyperlink"/>
          </w:rPr>
          <w:t>Experince</w:t>
        </w:r>
        <w:proofErr w:type="spellEnd"/>
        <w:r w:rsidR="00886393">
          <w:rPr>
            <w:rStyle w:val="Hyperlink"/>
          </w:rPr>
          <w:t xml:space="preserve"> "Something Went Wrong" / NV Telemetry 14109 </w:t>
        </w:r>
        <w:proofErr w:type="gramStart"/>
        <w:r w:rsidR="00886393">
          <w:rPr>
            <w:rStyle w:val="Hyperlink"/>
          </w:rPr>
          <w:t>Error :</w:t>
        </w:r>
        <w:proofErr w:type="gramEnd"/>
        <w:r w:rsidR="00886393">
          <w:rPr>
            <w:rStyle w:val="Hyperlink"/>
          </w:rPr>
          <w:t xml:space="preserve"> </w:t>
        </w:r>
        <w:proofErr w:type="spellStart"/>
        <w:r w:rsidR="00886393">
          <w:rPr>
            <w:rStyle w:val="Hyperlink"/>
          </w:rPr>
          <w:t>GeForceExperience</w:t>
        </w:r>
        <w:proofErr w:type="spellEnd"/>
        <w:r w:rsidR="00886393">
          <w:rPr>
            <w:rStyle w:val="Hyperlink"/>
          </w:rPr>
          <w:t xml:space="preserve"> (reddit.com)</w:t>
        </w:r>
      </w:hyperlink>
    </w:p>
    <w:p w14:paraId="24150531" w14:textId="76F0F8B7" w:rsidR="00886393" w:rsidRDefault="00000000" w:rsidP="00886393">
      <w:pPr>
        <w:pStyle w:val="ListParagraph"/>
        <w:numPr>
          <w:ilvl w:val="0"/>
          <w:numId w:val="8"/>
        </w:numPr>
      </w:pPr>
      <w:hyperlink r:id="rId13" w:history="1">
        <w:r w:rsidR="00886393">
          <w:rPr>
            <w:rStyle w:val="Hyperlink"/>
          </w:rPr>
          <w:t>Error 14109 | NVIDIA GeForce Forums</w:t>
        </w:r>
      </w:hyperlink>
    </w:p>
    <w:p w14:paraId="15828C7A" w14:textId="77777777" w:rsidR="00886393" w:rsidRDefault="00886393" w:rsidP="00886393">
      <w:pPr>
        <w:ind w:left="360"/>
      </w:pPr>
    </w:p>
    <w:p w14:paraId="55BCBB3E" w14:textId="3FADCEA5" w:rsid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"C:\ProgramData" and give Everyone Full Access to "NVIDIA Corporation" folder. (Right mouse button on the folder -&gt; Properties -&gt; Security tab -&gt; Edit -&gt; Add -&gt; Type "Everyone" (without quotes) -&gt; Click "Full Access" -&gt; Ok</w:t>
      </w:r>
    </w:p>
    <w:p w14:paraId="09DD75FF" w14:textId="2B939D8F" w:rsidR="00056426" w:rsidRPr="00056426" w:rsidRDefault="00056426" w:rsidP="00056426">
      <w:pPr>
        <w:pStyle w:val="ListParagraph"/>
        <w:numPr>
          <w:ilvl w:val="0"/>
          <w:numId w:val="7"/>
        </w:numPr>
      </w:pPr>
      <w:r w:rsidRPr="00056426">
        <w:t>Go to Services (</w:t>
      </w:r>
      <w:proofErr w:type="spellStart"/>
      <w:r w:rsidRPr="00056426">
        <w:t>win+x</w:t>
      </w:r>
      <w:proofErr w:type="spellEnd"/>
      <w:r w:rsidRPr="00056426">
        <w:t xml:space="preserve"> -&gt; "</w:t>
      </w:r>
      <w:proofErr w:type="spellStart"/>
      <w:r w:rsidRPr="00056426">
        <w:t>services.msc</w:t>
      </w:r>
      <w:proofErr w:type="spellEnd"/>
      <w:r w:rsidRPr="00056426">
        <w:t>"), then Right click -&gt; Properties -&gt; Start</w:t>
      </w:r>
    </w:p>
    <w:sectPr w:rsidR="00056426" w:rsidRPr="000564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D9497F"/>
    <w:multiLevelType w:val="hybridMultilevel"/>
    <w:tmpl w:val="1D2436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B637BD1"/>
    <w:multiLevelType w:val="hybridMultilevel"/>
    <w:tmpl w:val="45960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4F71B6"/>
    <w:multiLevelType w:val="hybridMultilevel"/>
    <w:tmpl w:val="45C63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765526"/>
    <w:multiLevelType w:val="hybridMultilevel"/>
    <w:tmpl w:val="01E64340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112268"/>
    <w:multiLevelType w:val="hybridMultilevel"/>
    <w:tmpl w:val="ED9AE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7A4E74"/>
    <w:multiLevelType w:val="hybridMultilevel"/>
    <w:tmpl w:val="3A5C5A6C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3660BF9"/>
    <w:multiLevelType w:val="hybridMultilevel"/>
    <w:tmpl w:val="EE42FF94"/>
    <w:lvl w:ilvl="0" w:tplc="C4685D70">
      <w:start w:val="1"/>
      <w:numFmt w:val="decimal"/>
      <w:lvlText w:val="(%1)"/>
      <w:lvlJc w:val="left"/>
      <w:pPr>
        <w:ind w:left="720" w:hanging="360"/>
      </w:pPr>
      <w:rPr>
        <w:rFonts w:hint="default"/>
        <w:color w:val="0563C1" w:themeColor="hyperlink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0041834"/>
    <w:multiLevelType w:val="hybridMultilevel"/>
    <w:tmpl w:val="8BEA39FA"/>
    <w:lvl w:ilvl="0" w:tplc="64F6CC9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0768573">
    <w:abstractNumId w:val="4"/>
  </w:num>
  <w:num w:numId="2" w16cid:durableId="474613840">
    <w:abstractNumId w:val="1"/>
  </w:num>
  <w:num w:numId="3" w16cid:durableId="1037702069">
    <w:abstractNumId w:val="5"/>
  </w:num>
  <w:num w:numId="4" w16cid:durableId="230506504">
    <w:abstractNumId w:val="7"/>
  </w:num>
  <w:num w:numId="5" w16cid:durableId="1131946217">
    <w:abstractNumId w:val="2"/>
  </w:num>
  <w:num w:numId="6" w16cid:durableId="1571692999">
    <w:abstractNumId w:val="3"/>
  </w:num>
  <w:num w:numId="7" w16cid:durableId="1408727034">
    <w:abstractNumId w:val="0"/>
  </w:num>
  <w:num w:numId="8" w16cid:durableId="14847362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TEyMDAEsiyMLJR0lIJTi4sz8/NACixqAYoOWy8sAAAA"/>
  </w:docVars>
  <w:rsids>
    <w:rsidRoot w:val="00042C31"/>
    <w:rsid w:val="0000652F"/>
    <w:rsid w:val="00042C31"/>
    <w:rsid w:val="00050805"/>
    <w:rsid w:val="00056426"/>
    <w:rsid w:val="00091494"/>
    <w:rsid w:val="000A1D5F"/>
    <w:rsid w:val="000A441D"/>
    <w:rsid w:val="000A5990"/>
    <w:rsid w:val="000D3A7D"/>
    <w:rsid w:val="000F40E2"/>
    <w:rsid w:val="000F49EC"/>
    <w:rsid w:val="001222ED"/>
    <w:rsid w:val="0013442E"/>
    <w:rsid w:val="00152F02"/>
    <w:rsid w:val="001902CE"/>
    <w:rsid w:val="001D2CB1"/>
    <w:rsid w:val="0020538D"/>
    <w:rsid w:val="002053C5"/>
    <w:rsid w:val="00216E8E"/>
    <w:rsid w:val="00222371"/>
    <w:rsid w:val="002574C0"/>
    <w:rsid w:val="0026189E"/>
    <w:rsid w:val="00272B12"/>
    <w:rsid w:val="002A40DD"/>
    <w:rsid w:val="002D022D"/>
    <w:rsid w:val="002D40A7"/>
    <w:rsid w:val="002E2BA8"/>
    <w:rsid w:val="00346196"/>
    <w:rsid w:val="00353900"/>
    <w:rsid w:val="00356841"/>
    <w:rsid w:val="003A3996"/>
    <w:rsid w:val="003C41C4"/>
    <w:rsid w:val="003D55CE"/>
    <w:rsid w:val="00463456"/>
    <w:rsid w:val="004679B7"/>
    <w:rsid w:val="004A2ED1"/>
    <w:rsid w:val="004D47AD"/>
    <w:rsid w:val="004E4B33"/>
    <w:rsid w:val="005369B2"/>
    <w:rsid w:val="005528D3"/>
    <w:rsid w:val="00584B29"/>
    <w:rsid w:val="005C70EE"/>
    <w:rsid w:val="005E0DB1"/>
    <w:rsid w:val="005F7622"/>
    <w:rsid w:val="00671518"/>
    <w:rsid w:val="0067318A"/>
    <w:rsid w:val="00697835"/>
    <w:rsid w:val="006A7023"/>
    <w:rsid w:val="006C6824"/>
    <w:rsid w:val="00707417"/>
    <w:rsid w:val="007262A0"/>
    <w:rsid w:val="007875B5"/>
    <w:rsid w:val="0084615F"/>
    <w:rsid w:val="008536AD"/>
    <w:rsid w:val="00886393"/>
    <w:rsid w:val="008B5C15"/>
    <w:rsid w:val="008C2CA9"/>
    <w:rsid w:val="008C5FD3"/>
    <w:rsid w:val="008D71ED"/>
    <w:rsid w:val="009035F8"/>
    <w:rsid w:val="009208E2"/>
    <w:rsid w:val="009258B1"/>
    <w:rsid w:val="00927421"/>
    <w:rsid w:val="009677C0"/>
    <w:rsid w:val="009A1DD3"/>
    <w:rsid w:val="00A32CEA"/>
    <w:rsid w:val="00A610E3"/>
    <w:rsid w:val="00A64F8D"/>
    <w:rsid w:val="00A76EF5"/>
    <w:rsid w:val="00A8559E"/>
    <w:rsid w:val="00AA062C"/>
    <w:rsid w:val="00AA66EA"/>
    <w:rsid w:val="00AB576B"/>
    <w:rsid w:val="00B60310"/>
    <w:rsid w:val="00BA5BA8"/>
    <w:rsid w:val="00BA6A35"/>
    <w:rsid w:val="00C93DC8"/>
    <w:rsid w:val="00D447E0"/>
    <w:rsid w:val="00D469EB"/>
    <w:rsid w:val="00D66806"/>
    <w:rsid w:val="00DA02E4"/>
    <w:rsid w:val="00DA1D1C"/>
    <w:rsid w:val="00DC533F"/>
    <w:rsid w:val="00DC6D40"/>
    <w:rsid w:val="00DD34C2"/>
    <w:rsid w:val="00DD71B3"/>
    <w:rsid w:val="00DF4FBC"/>
    <w:rsid w:val="00E050D9"/>
    <w:rsid w:val="00E3179C"/>
    <w:rsid w:val="00E551AC"/>
    <w:rsid w:val="00E56720"/>
    <w:rsid w:val="00E805AC"/>
    <w:rsid w:val="00E852FA"/>
    <w:rsid w:val="00EA4EA7"/>
    <w:rsid w:val="00EB1C69"/>
    <w:rsid w:val="00EE5135"/>
    <w:rsid w:val="00F44530"/>
    <w:rsid w:val="00F756EB"/>
    <w:rsid w:val="00F8633C"/>
    <w:rsid w:val="00F94585"/>
    <w:rsid w:val="00F96589"/>
    <w:rsid w:val="00FD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829E9"/>
  <w15:chartTrackingRefBased/>
  <w15:docId w15:val="{C36E57D9-4644-4D30-9E21-6E637301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C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6A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51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13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A4E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E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A4EA7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EA4EA7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A4EA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A4EA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A4EA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72B12"/>
    <w:pPr>
      <w:spacing w:after="100"/>
      <w:ind w:left="440"/>
    </w:pPr>
    <w:rPr>
      <w:rFonts w:eastAsiaTheme="minorEastAsia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BA6A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463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ower%20Option%20Guides.pdf" TargetMode="External"/><Relationship Id="rId13" Type="http://schemas.openxmlformats.org/officeDocument/2006/relationships/hyperlink" Target="https://www.nvidia.com/en-us/geforce/forums/geforce-experience/14/280269/error-14109/" TargetMode="External"/><Relationship Id="rId3" Type="http://schemas.openxmlformats.org/officeDocument/2006/relationships/styles" Target="styles.xml"/><Relationship Id="rId7" Type="http://schemas.openxmlformats.org/officeDocument/2006/relationships/hyperlink" Target="Stop%20Windows%20from%20installing%20drivers%20for%20specific%20devices.pdf" TargetMode="External"/><Relationship Id="rId12" Type="http://schemas.openxmlformats.org/officeDocument/2006/relationships/hyperlink" Target="https://www.reddit.com/r/GeForceExperience/comments/a3azpi/fix_geforce_experince_something_went_wrong_nv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../Programming%20Related/Software%20Troubleshooting%20and%20Configurations.pdf" TargetMode="External"/><Relationship Id="rId11" Type="http://schemas.openxmlformats.org/officeDocument/2006/relationships/hyperlink" Target="https://pupedu-my.sharepoint.com/:f:/g/personal/apcpameroyan_iskolarngbayan_pup_edu_ph/EoDWpUQNxLJNniG-pnoij88BIStzqxvyMkGW09PgIUQ5Sg?e=MXgIg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6iB1_C4XF1g&amp;list=PLz9sDOvz9heVURc3TNSCVvcFkFwg2z9PX&amp;index=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mptresolve.com/operating-system/methods-to-enable-disable-hyper-v-in-windows-11/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E9111-069C-40EA-82F6-44778021C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4182</Words>
  <Characters>23840</Characters>
  <Application>Microsoft Office Word</Application>
  <DocSecurity>2</DocSecurity>
  <Lines>198</Lines>
  <Paragraphs>5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Professor6x 🔯</cp:lastModifiedBy>
  <cp:revision>159</cp:revision>
  <cp:lastPrinted>2024-02-16T00:06:00Z</cp:lastPrinted>
  <dcterms:created xsi:type="dcterms:W3CDTF">2021-05-02T13:02:00Z</dcterms:created>
  <dcterms:modified xsi:type="dcterms:W3CDTF">2024-02-16T00:06:00Z</dcterms:modified>
</cp:coreProperties>
</file>